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3" w:name="X87c1c37bdc380c01ef307643f469d369e1c27ac"/>
    <w:p>
      <w:pPr>
        <w:pStyle w:val="Heading1"/>
      </w:pPr>
      <w:r>
        <w:t xml:space="preserve">RAS-DASH Comprehensive Feature Specification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RAS-DASH (Risk Assessment System - Dynamic Analytics and Security Hub) is a next-generation Cyber Security as a Service (CSaaS) platform designed to revolutionize cybersecurity management for government and enterprise environments. This document outlines the comprehensive feature set that transforms traditional reactive security management into a proactive, AI-driven, automated cybersecurity ecosystem.</w:t>
      </w:r>
    </w:p>
    <w:p>
      <w:pPr>
        <w:pStyle w:val="BodyText"/>
      </w:pPr>
      <w:r>
        <w:rPr>
          <w:b/>
          <w:bCs/>
        </w:rPr>
        <w:t xml:space="preserve">Core Value Proposition</w:t>
      </w:r>
      <w:r>
        <w:t xml:space="preserve">: Reduce cybersecurity operational overhead by 90% while increasing security effectiveness by 95% through intelligent automation, predictive analytics, and comprehensive integration capabilities.</w:t>
      </w:r>
    </w:p>
    <w:p>
      <w:r>
        <w:pict>
          <v:rect style="width:0;height:1.5pt" o:hralign="center" o:hrstd="t" o:hr="t"/>
        </w:pict>
      </w:r>
    </w:p>
    <w:bookmarkEnd w:id="9"/>
    <w:bookmarkStart w:id="15" w:name="X409031ecfab5f3d7c4dd38e0720bd5fdf15d66c"/>
    <w:p>
      <w:pPr>
        <w:pStyle w:val="Heading2"/>
      </w:pPr>
      <w:r>
        <w:t xml:space="preserve">🔌 I. External Data Integration &amp; Orchestration</w:t>
      </w:r>
    </w:p>
    <w:bookmarkStart w:id="14" w:name="tenable-and-xacta-api-integration"/>
    <w:p>
      <w:pPr>
        <w:pStyle w:val="Heading3"/>
      </w:pPr>
      <w:r>
        <w:rPr>
          <w:b/>
          <w:bCs/>
        </w:rPr>
        <w:t xml:space="preserve">Tenable and Xacta API Integration</w:t>
      </w:r>
    </w:p>
    <w:p>
      <w:pPr>
        <w:pStyle w:val="FirstParagraph"/>
      </w:pPr>
      <w:r>
        <w:rPr>
          <w:b/>
          <w:bCs/>
        </w:rPr>
        <w:t xml:space="preserve">Strategic Purpose</w:t>
      </w:r>
      <w:r>
        <w:t xml:space="preserve">: Transform RAS-DASH into a cybersecurity orchestration hub that aggregates, enhances, and intelligently manages data from industry-leading security platforms.</w:t>
      </w:r>
    </w:p>
    <w:bookmarkStart w:id="10" w:name="core-integration-features"/>
    <w:p>
      <w:pPr>
        <w:pStyle w:val="Heading4"/>
      </w:pPr>
      <w:r>
        <w:rPr>
          <w:b/>
          <w:bCs/>
        </w:rPr>
        <w:t xml:space="preserve">Core Integration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directional API Connectivity</w:t>
      </w:r>
      <w:r>
        <w:t xml:space="preserve">: Real-time synchronization with Tenable.io, Tenable.sc, and Xacta RM P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lligent Data Mapping</w:t>
      </w:r>
      <w:r>
        <w:t xml:space="preserve">: AI-powered correlation between Tenable vulnerabilities and Xacta compliance contr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hanced Data Enrichment</w:t>
      </w:r>
      <w:r>
        <w:t xml:space="preserve">: Augment external data with AI-generated risk scores, remediation priorities, and predictive analy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lict Resolution</w:t>
      </w:r>
      <w:r>
        <w:t xml:space="preserve">: Smart handling of data discrepancies between platforms with audit trails</w:t>
      </w:r>
    </w:p>
    <w:bookmarkEnd w:id="10"/>
    <w:bookmarkStart w:id="11" w:name="scheduled-data-orchestration"/>
    <w:p>
      <w:pPr>
        <w:pStyle w:val="Heading4"/>
      </w:pPr>
      <w:r>
        <w:rPr>
          <w:b/>
          <w:bCs/>
        </w:rPr>
        <w:t xml:space="preserve">Scheduled Data Orchest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ble Sync Intervals</w:t>
      </w:r>
      <w:r>
        <w:t xml:space="preserve">: Hourly, daily, weekly, or event-triggered synchron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lligent Batch Processing</w:t>
      </w:r>
      <w:r>
        <w:t xml:space="preserve">: Optimized data retrieval minimizing API rate limi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ta Synchronization</w:t>
      </w:r>
      <w:r>
        <w:t xml:space="preserve">: Only sync changed data for efficien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ilure Recovery</w:t>
      </w:r>
      <w:r>
        <w:t xml:space="preserve">: Automatic retry mechanisms with exponential backof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Monitoring</w:t>
      </w:r>
      <w:r>
        <w:t xml:space="preserve">: Dashboard showing sync status, data quality, and integration health</w:t>
      </w:r>
    </w:p>
    <w:bookmarkEnd w:id="11"/>
    <w:bookmarkStart w:id="12" w:name="advanced-scheduling-settings"/>
    <w:p>
      <w:pPr>
        <w:pStyle w:val="Heading4"/>
      </w:pPr>
      <w:r>
        <w:rPr>
          <w:b/>
          <w:bCs/>
        </w:rPr>
        <w:t xml:space="preserve">Advanced Scheduling Settings</w:t>
      </w:r>
    </w:p>
    <w:p>
      <w:pPr>
        <w:pStyle w:val="SourceCode"/>
      </w:pPr>
      <w:r>
        <w:rPr>
          <w:rStyle w:val="VerbatimChar"/>
        </w:rPr>
        <w:t xml:space="preserve">Sync Frequency Options:</w:t>
      </w:r>
      <w:r>
        <w:br/>
      </w:r>
      <w:r>
        <w:rPr>
          <w:rStyle w:val="VerbatimChar"/>
        </w:rPr>
        <w:t xml:space="preserve">- Real-time (webhook-based)</w:t>
      </w:r>
      <w:r>
        <w:br/>
      </w:r>
      <w:r>
        <w:rPr>
          <w:rStyle w:val="VerbatimChar"/>
        </w:rPr>
        <w:t xml:space="preserve">- Every 15 minutes (critical systems)</w:t>
      </w:r>
      <w:r>
        <w:br/>
      </w:r>
      <w:r>
        <w:rPr>
          <w:rStyle w:val="VerbatimChar"/>
        </w:rPr>
        <w:t xml:space="preserve">- Hourly (standard operations)</w:t>
      </w:r>
      <w:r>
        <w:br/>
      </w:r>
      <w:r>
        <w:rPr>
          <w:rStyle w:val="VerbatimChar"/>
        </w:rPr>
        <w:t xml:space="preserve">- Daily (compliance reporting)</w:t>
      </w:r>
      <w:r>
        <w:br/>
      </w:r>
      <w:r>
        <w:rPr>
          <w:rStyle w:val="VerbatimChar"/>
        </w:rPr>
        <w:t xml:space="preserve">- Weekly (trend analysis)</w:t>
      </w:r>
      <w:r>
        <w:br/>
      </w:r>
      <w:r>
        <w:rPr>
          <w:rStyle w:val="VerbatimChar"/>
        </w:rPr>
        <w:t xml:space="preserve">- Custom CRON expressions</w:t>
      </w:r>
      <w:r>
        <w:br/>
      </w:r>
      <w:r>
        <w:rPr>
          <w:rStyle w:val="VerbatimChar"/>
        </w:rPr>
        <w:t xml:space="preserve">- Event-triggered (threshold-based)</w:t>
      </w:r>
    </w:p>
    <w:bookmarkEnd w:id="12"/>
    <w:bookmarkStart w:id="13" w:name="business-value"/>
    <w:p>
      <w:pPr>
        <w:pStyle w:val="Heading4"/>
      </w:pPr>
      <w:r>
        <w:rPr>
          <w:b/>
          <w:bCs/>
        </w:rPr>
        <w:t xml:space="preserve">Business Val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liminate Data Silos</w:t>
      </w:r>
      <w:r>
        <w:t xml:space="preserve">: Single source of truth for all security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Manual Work</w:t>
      </w:r>
      <w:r>
        <w:t xml:space="preserve">: 95% reduction in manual data entry and reconcili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hanced Decision Making</w:t>
      </w:r>
      <w:r>
        <w:t xml:space="preserve">: AI-enriched data provides deeper insights than individual platforms</w:t>
      </w:r>
    </w:p>
    <w:p>
      <w:r>
        <w:pict>
          <v:rect style="width:0;height:1.5pt" o:hralign="center" o:hrstd="t" o:hr="t"/>
        </w:pict>
      </w:r>
    </w:p>
    <w:bookmarkEnd w:id="13"/>
    <w:bookmarkEnd w:id="14"/>
    <w:bookmarkEnd w:id="15"/>
    <w:bookmarkStart w:id="21" w:name="ii.-comprehensive-systems-management"/>
    <w:p>
      <w:pPr>
        <w:pStyle w:val="Heading2"/>
      </w:pPr>
      <w:r>
        <w:t xml:space="preserve">🏢 II. Comprehensive Systems Management</w:t>
      </w:r>
    </w:p>
    <w:bookmarkStart w:id="20" w:name="strategic-systems-overview"/>
    <w:p>
      <w:pPr>
        <w:pStyle w:val="Heading3"/>
      </w:pPr>
      <w:r>
        <w:rPr>
          <w:b/>
          <w:bCs/>
        </w:rPr>
        <w:t xml:space="preserve">Strategic Systems Overview</w:t>
      </w:r>
    </w:p>
    <w:p>
      <w:pPr>
        <w:pStyle w:val="FirstParagraph"/>
      </w:pPr>
      <w:r>
        <w:t xml:space="preserve">Transform individual system monitoring into enterprise-wide security orchestration with predictive analytics and automated compliance management.</w:t>
      </w:r>
    </w:p>
    <w:bookmarkStart w:id="16" w:name="systems-data-retrieval-and-analysis"/>
    <w:p>
      <w:pPr>
        <w:pStyle w:val="Heading4"/>
      </w:pPr>
      <w:r>
        <w:rPr>
          <w:b/>
          <w:bCs/>
        </w:rPr>
        <w:t xml:space="preserve">Systems Data Retrieval and Analys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 System Discovery</w:t>
      </w:r>
      <w:r>
        <w:t xml:space="preserve">: Network scanning and asset identification across on-premises, cloud, and hybrid environ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l-time Security Posture Assessment</w:t>
      </w:r>
      <w:r>
        <w:t xml:space="preserve">: Continuous monitoring of system configurations, patch levels, and security contro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oss-System Correlation</w:t>
      </w:r>
      <w:r>
        <w:t xml:space="preserve">: AI identifies security patterns and vulnerabilities across the entire enterprise infrastru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iance Mapping</w:t>
      </w:r>
      <w:r>
        <w:t xml:space="preserve">: Automatic mapping of systems to regulatory frameworks (NIST 800-53, FedRAMP, FISMA, SOX, HIPAA)</w:t>
      </w:r>
    </w:p>
    <w:bookmarkEnd w:id="16"/>
    <w:bookmarkStart w:id="17" w:name="individual-system-security-posture"/>
    <w:p>
      <w:pPr>
        <w:pStyle w:val="Heading4"/>
      </w:pPr>
      <w:r>
        <w:rPr>
          <w:b/>
          <w:bCs/>
        </w:rPr>
        <w:t xml:space="preserve">Individual System Security Pos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Scoring Algorithm</w:t>
      </w:r>
      <w:r>
        <w:t xml:space="preserve">: Dynamic risk assessment based on vulnerabilities, configuration drift, patch status, and threat intellig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 Control Effectiveness</w:t>
      </w:r>
      <w:r>
        <w:t xml:space="preserve">: Real-time validation of implemented security contro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rift Detection</w:t>
      </w:r>
      <w:r>
        <w:t xml:space="preserve">: Automated identification of configuration changes that impact security pos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mediation Prioritization</w:t>
      </w:r>
      <w:r>
        <w:t xml:space="preserve">: AI-driven priority ranking based on business impact and exploitability</w:t>
      </w:r>
    </w:p>
    <w:bookmarkEnd w:id="17"/>
    <w:bookmarkStart w:id="18" w:name="global-enterprise-security-posture"/>
    <w:p>
      <w:pPr>
        <w:pStyle w:val="Heading4"/>
      </w:pPr>
      <w:r>
        <w:rPr>
          <w:b/>
          <w:bCs/>
        </w:rPr>
        <w:t xml:space="preserve">Global Enterprise Security Postu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erprise Risk Dashboard</w:t>
      </w:r>
      <w:r>
        <w:t xml:space="preserve">: Executive-level view of organizational security statu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end Analysis</w:t>
      </w:r>
      <w:r>
        <w:t xml:space="preserve">: Historical security posture evolution with predictive foreca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arative Analysis</w:t>
      </w:r>
      <w:r>
        <w:t xml:space="preserve">: Benchmarking against industry standards and peer organiz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sk Aggregation</w:t>
      </w:r>
      <w:r>
        <w:t xml:space="preserve">: Intelligent rollup of individual system risks to enterprise level</w:t>
      </w:r>
    </w:p>
    <w:bookmarkEnd w:id="18"/>
    <w:bookmarkStart w:id="19" w:name="advanced-features"/>
    <w:p>
      <w:pPr>
        <w:pStyle w:val="Heading4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siness Impact Analysis</w:t>
      </w:r>
      <w:r>
        <w:t xml:space="preserve">: Correlation of security risks with business oper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ttack Surface Mapping</w:t>
      </w:r>
      <w:r>
        <w:t xml:space="preserve">: Continuous mapping of enterprise attack surfa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eat Modeling</w:t>
      </w:r>
      <w:r>
        <w:t xml:space="preserve">: Automated threat model generation for each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cident Correlation</w:t>
      </w:r>
      <w:r>
        <w:t xml:space="preserve">: Linking security events across systems for comprehensive threat detection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43" w:name="iii.-intelligent-asset-management"/>
    <w:p>
      <w:pPr>
        <w:pStyle w:val="Heading2"/>
      </w:pPr>
      <w:r>
        <w:t xml:space="preserve">💻 III. Intelligent Asset Management</w:t>
      </w:r>
    </w:p>
    <w:bookmarkStart w:id="42" w:name="strategic-asset-lifecycle-management"/>
    <w:p>
      <w:pPr>
        <w:pStyle w:val="Heading3"/>
      </w:pPr>
      <w:r>
        <w:rPr>
          <w:b/>
          <w:bCs/>
        </w:rPr>
        <w:t xml:space="preserve">Strategic Asset Lifecycle Management</w:t>
      </w:r>
    </w:p>
    <w:p>
      <w:pPr>
        <w:pStyle w:val="FirstParagraph"/>
      </w:pPr>
      <w:r>
        <w:t xml:space="preserve">Move beyond basic asset tracking to comprehensive lifecycle management with AI-powered insights and automated optimization.</w:t>
      </w:r>
    </w:p>
    <w:bookmarkStart w:id="22" w:name="X1cc827cd52293b134d4e96c172205e30571c9a8"/>
    <w:p>
      <w:pPr>
        <w:pStyle w:val="Heading4"/>
      </w:pPr>
      <w:r>
        <w:rPr>
          <w:b/>
          <w:bCs/>
        </w:rPr>
        <w:t xml:space="preserve">Enhanced Asset Data Retrieval (Read-Only Integratio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Source Asset Discovery</w:t>
      </w:r>
      <w:r>
        <w:t xml:space="preserve">: Integration with CMDB, cloud platforms (AWS, Azure, GCP), virtualization platforms, and network discovery too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l-time Asset Inventory</w:t>
      </w:r>
      <w:r>
        <w:t xml:space="preserve">: Continuous monitoring of asset status, location, and configu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mated Asset Classification</w:t>
      </w:r>
      <w:r>
        <w:t xml:space="preserve">: AI-powered categorization by criticality, business function, and security requir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t Relationship Mapping</w:t>
      </w:r>
      <w:r>
        <w:t xml:space="preserve">: Intelligent mapping of asset dependencies and interconne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ftware Asset Discovery</w:t>
      </w:r>
      <w:r>
        <w:t xml:space="preserve">: Automated detection and cataloging of installed software, applications, and services across all platforms</w:t>
      </w:r>
    </w:p>
    <w:bookmarkEnd w:id="22"/>
    <w:bookmarkStart w:id="23" w:name="comprehensive-asset-lifecycle-management"/>
    <w:p>
      <w:pPr>
        <w:pStyle w:val="Heading4"/>
      </w:pPr>
      <w:r>
        <w:rPr>
          <w:b/>
          <w:bCs/>
        </w:rPr>
        <w:t xml:space="preserve">Comprehensive Asset Lifecycle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fecycle Stage Tracking</w:t>
      </w:r>
      <w:r>
        <w:t xml:space="preserve">: From procurement through deployment, operation, maintenance, and decommissio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ed Lifecycle Transitions</w:t>
      </w:r>
      <w:r>
        <w:t xml:space="preserve">: AI-triggered stage changes based on usage patterns and business ru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d-of-Life Monitoring</w:t>
      </w:r>
      <w:r>
        <w:t xml:space="preserve">: Proactive identification of assets approaching EOL with replacement plan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liance Lifecycle</w:t>
      </w:r>
      <w:r>
        <w:t xml:space="preserve">: Tracking compliance requirements throughout asset lifecycle</w:t>
      </w:r>
    </w:p>
    <w:bookmarkEnd w:id="23"/>
    <w:bookmarkStart w:id="24" w:name="advanced-asset-operation-cost-management"/>
    <w:p>
      <w:pPr>
        <w:pStyle w:val="Heading4"/>
      </w:pPr>
      <w:r>
        <w:rPr>
          <w:b/>
          <w:bCs/>
        </w:rPr>
        <w:t xml:space="preserve">Advanced Asset Operation Cost Manag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tal Cost of Ownership (TCO) Calculation</w:t>
      </w:r>
      <w:r>
        <w:t xml:space="preserve">: Comprehensive cost tracking including:</w:t>
      </w:r>
    </w:p>
    <w:p>
      <w:pPr>
        <w:pStyle w:val="Compact"/>
        <w:numPr>
          <w:ilvl w:val="1"/>
          <w:numId w:val="1011"/>
        </w:numPr>
      </w:pPr>
      <w:r>
        <w:t xml:space="preserve">Initial acquisition costs</w:t>
      </w:r>
    </w:p>
    <w:p>
      <w:pPr>
        <w:pStyle w:val="Compact"/>
        <w:numPr>
          <w:ilvl w:val="1"/>
          <w:numId w:val="1011"/>
        </w:numPr>
      </w:pPr>
      <w:r>
        <w:t xml:space="preserve">Deployment and configuration costs</w:t>
      </w:r>
    </w:p>
    <w:p>
      <w:pPr>
        <w:pStyle w:val="Compact"/>
        <w:numPr>
          <w:ilvl w:val="1"/>
          <w:numId w:val="1011"/>
        </w:numPr>
      </w:pPr>
      <w:r>
        <w:t xml:space="preserve">Ongoing operational expenses</w:t>
      </w:r>
    </w:p>
    <w:p>
      <w:pPr>
        <w:pStyle w:val="Compact"/>
        <w:numPr>
          <w:ilvl w:val="1"/>
          <w:numId w:val="1011"/>
        </w:numPr>
      </w:pPr>
      <w:r>
        <w:t xml:space="preserve">Maintenance and support costs</w:t>
      </w:r>
    </w:p>
    <w:p>
      <w:pPr>
        <w:pStyle w:val="Compact"/>
        <w:numPr>
          <w:ilvl w:val="1"/>
          <w:numId w:val="1011"/>
        </w:numPr>
      </w:pPr>
      <w:r>
        <w:t xml:space="preserve">Security tooling and licensing</w:t>
      </w:r>
    </w:p>
    <w:p>
      <w:pPr>
        <w:pStyle w:val="Compact"/>
        <w:numPr>
          <w:ilvl w:val="1"/>
          <w:numId w:val="1011"/>
        </w:numPr>
      </w:pPr>
      <w:r>
        <w:t xml:space="preserve">Compliance and audit costs</w:t>
      </w:r>
    </w:p>
    <w:p>
      <w:pPr>
        <w:pStyle w:val="Compact"/>
        <w:numPr>
          <w:ilvl w:val="1"/>
          <w:numId w:val="1011"/>
        </w:numPr>
      </w:pPr>
      <w:r>
        <w:t xml:space="preserve">End-of-life disposal co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st Optimization Analytics</w:t>
      </w:r>
      <w:r>
        <w:t xml:space="preserve">: AI-powered recommendations for cost redu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dget Forecasting</w:t>
      </w:r>
      <w:r>
        <w:t xml:space="preserve">: Predictive cost modeling for future peri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I Analysis</w:t>
      </w:r>
      <w:r>
        <w:t xml:space="preserve">: Return on investment tracking for security investments</w:t>
      </w:r>
    </w:p>
    <w:bookmarkEnd w:id="24"/>
    <w:bookmarkStart w:id="30" w:name="X88b89640fd68caa66f1e0dc3588fe0616247279"/>
    <w:p>
      <w:pPr>
        <w:pStyle w:val="Heading4"/>
      </w:pPr>
      <w:r>
        <w:rPr>
          <w:b/>
          <w:bCs/>
        </w:rPr>
        <w:t xml:space="preserve">Comprehensive Software Asset Association and Lifecycle Management</w:t>
      </w:r>
    </w:p>
    <w:bookmarkStart w:id="25" w:name="software-asset-discovery-and-association"/>
    <w:p>
      <w:pPr>
        <w:pStyle w:val="Heading5"/>
      </w:pPr>
      <w:r>
        <w:rPr>
          <w:b/>
          <w:bCs/>
        </w:rPr>
        <w:t xml:space="preserve">Software Asset Discovery and Associ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mated Software Inventory</w:t>
      </w:r>
      <w:r>
        <w:t xml:space="preserve">: Real-time detection of installed software, applications, versions, and patches across all hardware ass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oftware-Hardware Association</w:t>
      </w:r>
      <w:r>
        <w:t xml:space="preserve">: Intelligent mapping of software installations to their host hardware assets with parent-child relationshi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plication Portfolio Management</w:t>
      </w:r>
      <w:r>
        <w:t xml:space="preserve">: Comprehensive cataloging of enterprise applications, custom software, and third-party tool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pendency Mapping</w:t>
      </w:r>
      <w:r>
        <w:t xml:space="preserve">: Automated discovery of software dependencies, libraries, and interconne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censing Association</w:t>
      </w:r>
      <w:r>
        <w:t xml:space="preserve">: Correlation of software installations with purchased licenses and entitl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MDB Integration</w:t>
      </w:r>
      <w:r>
        <w:t xml:space="preserve">: Seamless integration with existing Configuration Management Databases for software asset data synchron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oftware Asset Tagging</w:t>
      </w:r>
      <w:r>
        <w:t xml:space="preserve">: Intelligent categorization and tagging of software assets by function, criticality, and business purpose</w:t>
      </w:r>
    </w:p>
    <w:bookmarkEnd w:id="25"/>
    <w:bookmarkStart w:id="26" w:name="software-lifecycle-management-engine"/>
    <w:p>
      <w:pPr>
        <w:pStyle w:val="Heading5"/>
      </w:pPr>
      <w:r>
        <w:rPr>
          <w:b/>
          <w:bCs/>
        </w:rPr>
        <w:t xml:space="preserve">Software Lifecycle Management Engine</w:t>
      </w:r>
    </w:p>
    <w:p>
      <w:pPr>
        <w:pStyle w:val="SourceCode"/>
      </w:pPr>
      <w:r>
        <w:rPr>
          <w:rStyle w:val="CommentTok"/>
        </w:rPr>
        <w:t xml:space="preserve">// Software Lifecycle Management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ftwareLifecycle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kSoftwareLifecycle</w:t>
      </w:r>
      <w:r>
        <w:rPr>
          <w:rStyle w:val="NormalTok"/>
        </w:rPr>
        <w:t xml:space="preserve">(software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ftware lifecycle stages tra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fecycle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l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PlanningPhase</w:t>
      </w:r>
      <w:r>
        <w:rPr>
          <w:rStyle w:val="NormalTok"/>
        </w:rPr>
        <w:t xml:space="preserve">(softwareAsse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cur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ProcurementPhase</w:t>
      </w:r>
      <w:r>
        <w:rPr>
          <w:rStyle w:val="NormalTok"/>
        </w:rPr>
        <w:t xml:space="preserve">(softwareAsse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ploy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DeploymentPhase</w:t>
      </w:r>
      <w:r>
        <w:rPr>
          <w:rStyle w:val="NormalTok"/>
        </w:rPr>
        <w:t xml:space="preserve">(softwareAsse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per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OperationsPhase</w:t>
      </w:r>
      <w:r>
        <w:rPr>
          <w:rStyle w:val="NormalTok"/>
        </w:rPr>
        <w:t xml:space="preserve">(softwareAsse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inten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aintenancePhase</w:t>
      </w:r>
      <w:r>
        <w:rPr>
          <w:rStyle w:val="NormalTok"/>
        </w:rPr>
        <w:t xml:space="preserve">(softwareAsse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tir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RetirementPhase</w:t>
      </w:r>
      <w:r>
        <w:rPr>
          <w:rStyle w:val="NormalTok"/>
        </w:rPr>
        <w:t xml:space="preserve">(softwareAssetId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LifecycleReport</w:t>
      </w:r>
      <w:r>
        <w:rPr>
          <w:rStyle w:val="NormalTok"/>
        </w:rPr>
        <w:t xml:space="preserve">(lifecycleStag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advanced-software-lifecycle-tracking"/>
    <w:p>
      <w:pPr>
        <w:pStyle w:val="Heading5"/>
      </w:pPr>
      <w:r>
        <w:rPr>
          <w:b/>
          <w:bCs/>
        </w:rPr>
        <w:t xml:space="preserve">Advanced Software Lifecycle Trac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curement to Deployment</w:t>
      </w:r>
      <w:r>
        <w:t xml:space="preserve">: Complete tracking from software acquisition through initial deploy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sion Management</w:t>
      </w:r>
      <w:r>
        <w:t xml:space="preserve">: Comprehensive tracking of software versions, updates, and patch levels across the enterpri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age Analytics</w:t>
      </w:r>
      <w:r>
        <w:t xml:space="preserve">: Real-time monitoring of software utilization, performance, and user adoption patter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urity Posture Tracking</w:t>
      </w:r>
      <w:r>
        <w:t xml:space="preserve">: Continuous monitoring of software security status, vulnerabilities, and complia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d-of-Life Management</w:t>
      </w:r>
      <w:r>
        <w:t xml:space="preserve">: Proactive identification and planning for software approaching end-of-suppo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tirement Workflow</w:t>
      </w:r>
      <w:r>
        <w:t xml:space="preserve">: Controlled decommissioning process with data migration and security considerations</w:t>
      </w:r>
    </w:p>
    <w:bookmarkEnd w:id="27"/>
    <w:bookmarkStart w:id="28" w:name="software-asset-intelligence-features"/>
    <w:p>
      <w:pPr>
        <w:pStyle w:val="Heading5"/>
      </w:pPr>
      <w:r>
        <w:rPr>
          <w:b/>
          <w:bCs/>
        </w:rPr>
        <w:t xml:space="preserve">Software Asset Intelligence Fea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isk Assessment</w:t>
      </w:r>
      <w:r>
        <w:t xml:space="preserve">: AI-powered risk analysis for each software asset based on vulnerabilities, usage, and critical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liance Monitoring</w:t>
      </w:r>
      <w:r>
        <w:t xml:space="preserve">: Continuous verification of software compliance with organizational policies and regulatory requirem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 Impact Analysis</w:t>
      </w:r>
      <w:r>
        <w:t xml:space="preserve">: Assessment of software impact on system performance and resource util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Optimization</w:t>
      </w:r>
      <w:r>
        <w:t xml:space="preserve">: Analysis of software costs vs. value delivered with recommendations for optim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endor Relationship Management</w:t>
      </w:r>
      <w:r>
        <w:t xml:space="preserve">: Tracking of software vendor relationships, support contracts, and renewal schedules</w:t>
      </w:r>
    </w:p>
    <w:bookmarkEnd w:id="28"/>
    <w:bookmarkStart w:id="29" w:name="software-specific-metrics-and-analytics"/>
    <w:p>
      <w:pPr>
        <w:pStyle w:val="Heading5"/>
      </w:pPr>
      <w:r>
        <w:rPr>
          <w:b/>
          <w:bCs/>
        </w:rPr>
        <w:t xml:space="preserve">Software-Specific Metrics and Analytic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ftware Portfolio Dashboards</w:t>
      </w:r>
      <w:r>
        <w:t xml:space="preserve">: Executive and operational views of software asset portfolio healt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fecycle Stage Analytics</w:t>
      </w:r>
      <w:r>
        <w:t xml:space="preserve">: Detailed metrics on software progression through lifecycle stag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ulnerability Correlation</w:t>
      </w:r>
      <w:r>
        <w:t xml:space="preserve">: Mapping of software vulnerabilities to business risk and remediation prior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age Optimization</w:t>
      </w:r>
      <w:r>
        <w:t xml:space="preserve">: Analytics identifying underutilized software and optimization opportun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liance Reporting</w:t>
      </w:r>
      <w:r>
        <w:t xml:space="preserve">: Automated generation of software compliance reports for audits and regulatory requirements</w:t>
      </w:r>
    </w:p>
    <w:bookmarkEnd w:id="29"/>
    <w:bookmarkEnd w:id="30"/>
    <w:bookmarkStart w:id="31" w:name="strategic-asset-system-integration"/>
    <w:p>
      <w:pPr>
        <w:pStyle w:val="Heading4"/>
      </w:pPr>
      <w:r>
        <w:rPr>
          <w:b/>
          <w:bCs/>
        </w:rPr>
        <w:t xml:space="preserve">Strategic Asset-System Integ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omated System Mapping</w:t>
      </w:r>
      <w:r>
        <w:t xml:space="preserve">: AI-powered linking of assets to their parent syste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ierarchy Visualization</w:t>
      </w:r>
      <w:r>
        <w:t xml:space="preserve">: Dynamic organizational charts showing asset relationship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mpact Analysis</w:t>
      </w:r>
      <w:r>
        <w:t xml:space="preserve">: Understanding how asset changes affect system security postur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pendency Mapping</w:t>
      </w:r>
      <w:r>
        <w:t xml:space="preserve">: Critical path analysis for system dependencies</w:t>
      </w:r>
    </w:p>
    <w:bookmarkEnd w:id="31"/>
    <w:bookmarkStart w:id="32" w:name="Xb5e08dcfe7ed404fa004f98fbdc5ee8aadfad85"/>
    <w:p>
      <w:pPr>
        <w:pStyle w:val="Heading4"/>
      </w:pPr>
      <w:r>
        <w:rPr>
          <w:b/>
          <w:bCs/>
        </w:rPr>
        <w:t xml:space="preserve">Comprehensive Asset-Vulnerability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l-time Vulnerability Mapping</w:t>
      </w:r>
      <w:r>
        <w:t xml:space="preserve">: Automatic correlation of vulnerabilities to affected asse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isk Prioritization</w:t>
      </w:r>
      <w:r>
        <w:t xml:space="preserve">: Asset-specific vulnerability prioritization based on business critical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osure Calculation</w:t>
      </w:r>
      <w:r>
        <w:t xml:space="preserve">: Time-based vulnerability exposure track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mediation Impact</w:t>
      </w:r>
      <w:r>
        <w:t xml:space="preserve">: Analysis of how vulnerability fixes affect overall system security</w:t>
      </w:r>
    </w:p>
    <w:bookmarkEnd w:id="32"/>
    <w:bookmarkStart w:id="33" w:name="advanced-asset-metrics-and-analytics"/>
    <w:p>
      <w:pPr>
        <w:pStyle w:val="Heading4"/>
      </w:pPr>
      <w:r>
        <w:rPr>
          <w:b/>
          <w:bCs/>
        </w:rPr>
        <w:t xml:space="preserve">Advanced Asset Metrics and Analytic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rformance Dashboards</w:t>
      </w:r>
      <w:r>
        <w:t xml:space="preserve">: Real-time visualization of asset health, security, and compliance statu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dictive Analytics</w:t>
      </w:r>
      <w:r>
        <w:t xml:space="preserve">: Forecasting asset failures, security incidents, and maintenance nee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enchmarking</w:t>
      </w:r>
      <w:r>
        <w:t xml:space="preserve">: Comparison against industry standards and best practic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ecutive Reporting</w:t>
      </w:r>
      <w:r>
        <w:t xml:space="preserve">: C-level dashboards showing asset portfolio health and risk</w:t>
      </w:r>
    </w:p>
    <w:bookmarkEnd w:id="33"/>
    <w:bookmarkStart w:id="34" w:name="X9ca9e7925cbeec2cb6118bca928ae4aa6545e27"/>
    <w:p>
      <w:pPr>
        <w:pStyle w:val="Heading4"/>
      </w:pPr>
      <w:r>
        <w:rPr>
          <w:b/>
          <w:bCs/>
        </w:rPr>
        <w:t xml:space="preserve">Licensing Cost Management and Optimiz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rehensive License Tracking</w:t>
      </w:r>
      <w:r>
        <w:t xml:space="preserve">: Monitor all software licenses across the enterpris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age Analytics</w:t>
      </w:r>
      <w:r>
        <w:t xml:space="preserve">: Track actual vs. purchased license utiliz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liance Monitoring</w:t>
      </w:r>
      <w:r>
        <w:t xml:space="preserve">: Ensure license compliance and avoid audit risk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st Optimization</w:t>
      </w:r>
      <w:r>
        <w:t xml:space="preserve">: Identify opportunities for license consolidation and cost redu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newal Management</w:t>
      </w:r>
      <w:r>
        <w:t xml:space="preserve">: Automated alerts for upcoming license renewa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endor Relationship Management</w:t>
      </w:r>
      <w:r>
        <w:t xml:space="preserve">: Track vendor performance and negotiate better terms</w:t>
      </w:r>
    </w:p>
    <w:bookmarkEnd w:id="34"/>
    <w:bookmarkStart w:id="41" w:name="comprehensive-cloud-asset-management"/>
    <w:p>
      <w:pPr>
        <w:pStyle w:val="Heading4"/>
      </w:pPr>
      <w:r>
        <w:rPr>
          <w:b/>
          <w:bCs/>
        </w:rPr>
        <w:t xml:space="preserve">Comprehensive Cloud Asset Management</w:t>
      </w:r>
    </w:p>
    <w:bookmarkStart w:id="35" w:name="X946d39e40446a7c175fdef08476eea010fa9863"/>
    <w:p>
      <w:pPr>
        <w:pStyle w:val="Heading5"/>
      </w:pPr>
      <w:r>
        <w:rPr>
          <w:b/>
          <w:bCs/>
        </w:rPr>
        <w:t xml:space="preserve">Multi-Cloud Asset Discovery and Invento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utomated Cloud Discovery</w:t>
      </w:r>
      <w:r>
        <w:t xml:space="preserve">: Real-time identification and cataloging of cloud resources across AWS, Azure, GCP, and hybrid environm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loud Asset Classification</w:t>
      </w:r>
      <w:r>
        <w:t xml:space="preserve">: Intelligent categorization of cloud resources by service type, criticality, and business func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ross-Cloud Correlation</w:t>
      </w:r>
      <w:r>
        <w:t xml:space="preserve">: Unified view of assets across multiple cloud providers with relationship mapp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loud Resource Tagging</w:t>
      </w:r>
      <w:r>
        <w:t xml:space="preserve">: Automated and intelligent tagging for cost allocation, compliance tracking, and governa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hadow IT Detection</w:t>
      </w:r>
      <w:r>
        <w:t xml:space="preserve">: Identification of unauthorized cloud resources and services deployed outside IT governance</w:t>
      </w:r>
    </w:p>
    <w:bookmarkEnd w:id="35"/>
    <w:bookmarkStart w:id="36" w:name="advanced-cloud-cost-management"/>
    <w:p>
      <w:pPr>
        <w:pStyle w:val="Heading5"/>
      </w:pPr>
      <w:r>
        <w:rPr>
          <w:b/>
          <w:bCs/>
        </w:rPr>
        <w:t xml:space="preserve">Advanced Cloud Cost Management</w:t>
      </w:r>
    </w:p>
    <w:p>
      <w:pPr>
        <w:pStyle w:val="SourceCode"/>
      </w:pPr>
      <w:r>
        <w:rPr>
          <w:rStyle w:val="CommentTok"/>
        </w:rPr>
        <w:t xml:space="preserve">// Cloud Cost Management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oudCostManagement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CloudCosts</w:t>
      </w:r>
      <w:r>
        <w:rPr>
          <w:rStyle w:val="NormalTok"/>
        </w:rPr>
        <w:t xml:space="preserve">(organiz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ggregate costs across all cloud provid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oud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MultiCloudCosts</w:t>
      </w:r>
      <w:r>
        <w:rPr>
          <w:rStyle w:val="NormalTok"/>
        </w:rPr>
        <w:t xml:space="preserve">(organization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Cost allocation and attrib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stAt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ibuteCostsToAssets</w:t>
      </w:r>
      <w:r>
        <w:rPr>
          <w:rStyle w:val="NormalTok"/>
        </w:rPr>
        <w:t xml:space="preserve">(cloudCos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I-powered cost optimization analysi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mizationOpportun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CostOptim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Optimiza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loudCos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stAttribution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Predictive cost forecas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stForeca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dictFutureCosts</w:t>
      </w:r>
      <w:r>
        <w:rPr>
          <w:rStyle w:val="NormalTok"/>
        </w:rPr>
        <w:t xml:space="preserve">(cloudCos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t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stAttribu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ptimiz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Opportunit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recas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stForecast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ostRecommendations</w:t>
      </w:r>
      <w:r>
        <w:rPr>
          <w:rStyle w:val="NormalTok"/>
        </w:rPr>
        <w:t xml:space="preserve">(optimizationOpportunitie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cloud-service-cost-analytics"/>
    <w:p>
      <w:pPr>
        <w:pStyle w:val="Heading5"/>
      </w:pPr>
      <w:r>
        <w:rPr>
          <w:b/>
          <w:bCs/>
        </w:rPr>
        <w:t xml:space="preserve">Cloud Service Cost Analyt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rvice-Level Cost Tracking</w:t>
      </w:r>
      <w:r>
        <w:t xml:space="preserve">: Granular cost analysis for each cloud service (compute, storage, networking, database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ource Utilization Analysis</w:t>
      </w:r>
      <w:r>
        <w:t xml:space="preserve">: Real-time monitoring of resource utilization with cost efficiency metr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erved Instance Optimization</w:t>
      </w:r>
      <w:r>
        <w:t xml:space="preserve">: AI-powered recommendations for reserved instance purchases and modific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pot Instance Intelligence</w:t>
      </w:r>
      <w:r>
        <w:t xml:space="preserve">: Optimal spot instance usage recommendations with risk assess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st Anomaly Detection</w:t>
      </w:r>
      <w:r>
        <w:t xml:space="preserve">: Automated detection of unusual spending patterns with alerting and investigation workflows</w:t>
      </w:r>
    </w:p>
    <w:bookmarkEnd w:id="37"/>
    <w:bookmarkStart w:id="38" w:name="multi-cloud-cost-intelligence"/>
    <w:p>
      <w:pPr>
        <w:pStyle w:val="Heading5"/>
      </w:pPr>
      <w:r>
        <w:rPr>
          <w:b/>
          <w:bCs/>
        </w:rPr>
        <w:t xml:space="preserve">Multi-Cloud Cost Intellige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ross-Provider Cost Comparison</w:t>
      </w:r>
      <w:r>
        <w:t xml:space="preserve">: Comparative analysis of similar services across different cloud provide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orkload Migration Analysis</w:t>
      </w:r>
      <w:r>
        <w:t xml:space="preserve">: Cost-benefit analysis of migrating workloads between cloud provide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ybrid Cost Optimization</w:t>
      </w:r>
      <w:r>
        <w:t xml:space="preserve">: Optimization strategies for hybrid on-premises and multi-cloud environ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ndor Negotiation Support</w:t>
      </w:r>
      <w:r>
        <w:t xml:space="preserve">: Data-driven insights for cloud contract negotiations and pricing discuss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tal Cloud Cost of Ownership</w:t>
      </w:r>
      <w:r>
        <w:t xml:space="preserve">: Comprehensive TCO analysis including hidden costs, support, and operational overhead</w:t>
      </w:r>
    </w:p>
    <w:bookmarkEnd w:id="38"/>
    <w:bookmarkStart w:id="39" w:name="cloud-asset-lifecycle-management"/>
    <w:p>
      <w:pPr>
        <w:pStyle w:val="Heading5"/>
      </w:pPr>
      <w:r>
        <w:rPr>
          <w:b/>
          <w:bCs/>
        </w:rPr>
        <w:t xml:space="preserve">Cloud Asset Lifecycle Manag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oud Resource Provisioning</w:t>
      </w:r>
      <w:r>
        <w:t xml:space="preserve">: Automated provisioning workflows with cost approval and governance control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fecycle Stage Tracking</w:t>
      </w:r>
      <w:r>
        <w:t xml:space="preserve">: Monitoring of cloud resources through development, testing, production, and decommissioning stag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omated Resource Cleanup</w:t>
      </w:r>
      <w:r>
        <w:t xml:space="preserve">: Intelligent identification and cleanup of unused or orphaned cloud resourc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oud Asset Retirement</w:t>
      </w:r>
      <w:r>
        <w:t xml:space="preserve">: Controlled decommissioning with data migration and compliance consider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st Allocation Policies</w:t>
      </w:r>
      <w:r>
        <w:t xml:space="preserve">: Automated application of cost allocation rules and chargeback mechanisms</w:t>
      </w:r>
    </w:p>
    <w:bookmarkEnd w:id="39"/>
    <w:bookmarkStart w:id="40" w:name="cloud-governance-and-compliance"/>
    <w:p>
      <w:pPr>
        <w:pStyle w:val="Heading5"/>
      </w:pPr>
      <w:r>
        <w:rPr>
          <w:b/>
          <w:bCs/>
        </w:rPr>
        <w:t xml:space="preserve">Cloud Governance and Complia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loud Compliance Monitoring</w:t>
      </w:r>
      <w:r>
        <w:t xml:space="preserve">: Continuous monitoring of cloud resources against organizational policies and regulatory requiremen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st Budget Management</w:t>
      </w:r>
      <w:r>
        <w:t xml:space="preserve">: Automated budget enforcement with alerts and automatic resource scaling or shutdow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loud Security Cost Analysis</w:t>
      </w:r>
      <w:r>
        <w:t xml:space="preserve">: Assessment of security-related cloud costs and optimization opportuniti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liance Cost Attribution</w:t>
      </w:r>
      <w:r>
        <w:t xml:space="preserve">: Tracking of compliance-related cloud costs for regulatory reporting and optimiz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End w:id="43"/>
    <w:bookmarkStart w:id="69" w:name="Xa4d9c5188c25fb7c95a3315513355aaf65010e9"/>
    <w:p>
      <w:pPr>
        <w:pStyle w:val="Heading2"/>
      </w:pPr>
      <w:r>
        <w:t xml:space="preserve">📦 IV. Container Security and Scanning Platform</w:t>
      </w:r>
    </w:p>
    <w:bookmarkStart w:id="68" w:name="Xe9e596b3c7481555d0384a98caba232c8c2f236"/>
    <w:p>
      <w:pPr>
        <w:pStyle w:val="Heading3"/>
      </w:pPr>
      <w:r>
        <w:rPr>
          <w:b/>
          <w:bCs/>
        </w:rPr>
        <w:t xml:space="preserve">Comprehensive Container Security Intelligence</w:t>
      </w:r>
    </w:p>
    <w:p>
      <w:pPr>
        <w:pStyle w:val="FirstParagraph"/>
      </w:pPr>
      <w:r>
        <w:t xml:space="preserve">Advanced container scanning and security management platform providing deep visibility into Docker, Kubernetes, and containerized environments with AI-powered threat detection, compliance validation, and automated remediation capabilities.</w:t>
      </w:r>
    </w:p>
    <w:bookmarkStart w:id="46" w:name="X3c9ddc88978ac7ef0561716ce66e18dba8ba82a"/>
    <w:p>
      <w:pPr>
        <w:pStyle w:val="Heading4"/>
      </w:pPr>
      <w:r>
        <w:rPr>
          <w:b/>
          <w:bCs/>
        </w:rPr>
        <w:t xml:space="preserve">Multi-Platform Container Discovery and Scanning</w:t>
      </w:r>
    </w:p>
    <w:bookmarkStart w:id="44" w:name="container-environment-detection"/>
    <w:p>
      <w:pPr>
        <w:pStyle w:val="Heading5"/>
      </w:pPr>
      <w:r>
        <w:rPr>
          <w:b/>
          <w:bCs/>
        </w:rPr>
        <w:t xml:space="preserve">Container Environment Detec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cker Container Scanning</w:t>
      </w:r>
      <w:r>
        <w:t xml:space="preserve">: Complete scanning of Docker containers, images, and registries with vulnerability assess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Kubernetes Cluster Analysis</w:t>
      </w:r>
      <w:r>
        <w:t xml:space="preserve">: Comprehensive security analysis of Kubernetes clusters, pods, services, and configur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tainer Registry Integration</w:t>
      </w:r>
      <w:r>
        <w:t xml:space="preserve">: Deep scanning of container registries including Docker Hub, AWS ECR, Azure ACR, Google GCR, and private registri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ulti-Cloud Container Discovery</w:t>
      </w:r>
      <w:r>
        <w:t xml:space="preserve">: Automated discovery of containers across AWS ECS/EKS, Azure ACI/AKS, Google GKE, and hybrid environm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I/CD Pipeline Integration</w:t>
      </w:r>
      <w:r>
        <w:t xml:space="preserve">: Integration with Jenkins, GitLab CI, GitHub Actions, and other CI/CD platforms for container security</w:t>
      </w:r>
    </w:p>
    <w:bookmarkEnd w:id="44"/>
    <w:bookmarkStart w:id="45" w:name="X7a4da84023086322a44e1ba2ff3e0fc901785c6"/>
    <w:p>
      <w:pPr>
        <w:pStyle w:val="Heading5"/>
      </w:pPr>
      <w:r>
        <w:rPr>
          <w:b/>
          <w:bCs/>
        </w:rPr>
        <w:t xml:space="preserve">Advanced Container Vulnerability Scanning</w:t>
      </w:r>
    </w:p>
    <w:p>
      <w:pPr>
        <w:pStyle w:val="SourceCode"/>
      </w:pPr>
      <w:r>
        <w:rPr>
          <w:rStyle w:val="CommentTok"/>
        </w:rPr>
        <w:t xml:space="preserve">// Container Security Scanning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tainerSecurityScanning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ContainerEnvironment</w:t>
      </w:r>
      <w:r>
        <w:rPr>
          <w:rStyle w:val="NormalTok"/>
        </w:rPr>
        <w:t xml:space="preserve">(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erEnvironmen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Discover all container asse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inerAs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coverContainerAssets</w:t>
      </w:r>
      <w:r>
        <w:rPr>
          <w:rStyle w:val="NormalTok"/>
        </w:rPr>
        <w:t xml:space="preserve">(environ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Perform comprehensive vulnerability scann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ulnerability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ContainerImages</w:t>
      </w:r>
      <w:r>
        <w:rPr>
          <w:rStyle w:val="NormalTok"/>
        </w:rPr>
        <w:t xml:space="preserve">(container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RunningContainers</w:t>
      </w:r>
      <w:r>
        <w:rPr>
          <w:rStyle w:val="NormalTok"/>
        </w:rPr>
        <w:t xml:space="preserve">(container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KubernetesConfigurations</w:t>
      </w:r>
      <w:r>
        <w:rPr>
          <w:rStyle w:val="NormalTok"/>
        </w:rPr>
        <w:t xml:space="preserve">(container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8sConfi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ContainerRegistries</w:t>
      </w:r>
      <w:r>
        <w:rPr>
          <w:rStyle w:val="NormalTok"/>
        </w:rPr>
        <w:t xml:space="preserve">(containerAsse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strie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I-powered threat analysi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eat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ThreatAnaly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ThreatLandscape</w:t>
      </w:r>
      <w:r>
        <w:rPr>
          <w:rStyle w:val="NormalTok"/>
        </w:rPr>
        <w:t xml:space="preserve">(vulnerabilityResul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remediation recommend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mediation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mediationPlan</w:t>
      </w:r>
      <w:r>
        <w:rPr>
          <w:rStyle w:val="NormalTok"/>
        </w:rPr>
        <w:t xml:space="preserve">(vulnerability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tAnalysi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ulner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ulnerability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hreat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mediationPl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mpliance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ssContainerCompliance</w:t>
      </w:r>
      <w:r>
        <w:rPr>
          <w:rStyle w:val="NormalTok"/>
        </w:rPr>
        <w:t xml:space="preserve">(containerAsset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5"/>
    <w:bookmarkEnd w:id="46"/>
    <w:bookmarkStart w:id="49" w:name="kubernetes-security-and-compliance"/>
    <w:p>
      <w:pPr>
        <w:pStyle w:val="Heading4"/>
      </w:pPr>
      <w:r>
        <w:rPr>
          <w:b/>
          <w:bCs/>
        </w:rPr>
        <w:t xml:space="preserve">Kubernetes Security and Compliance</w:t>
      </w:r>
    </w:p>
    <w:bookmarkStart w:id="47" w:name="kubernetes-security-assessment"/>
    <w:p>
      <w:pPr>
        <w:pStyle w:val="Heading5"/>
      </w:pPr>
      <w:r>
        <w:rPr>
          <w:b/>
          <w:bCs/>
        </w:rPr>
        <w:t xml:space="preserve">Kubernetes Security Assess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luster Security Scanning</w:t>
      </w:r>
      <w:r>
        <w:t xml:space="preserve">: Comprehensive security assessment of Kubernetes master and worker nod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od Security Analysis</w:t>
      </w:r>
      <w:r>
        <w:t xml:space="preserve">: Deep analysis of pod security contexts, capabilities, and privilege escalation risk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etwork Policy Validation</w:t>
      </w:r>
      <w:r>
        <w:t xml:space="preserve">: Assessment of Kubernetes network policies and micro-segmentation effectiven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BAC Analysis</w:t>
      </w:r>
      <w:r>
        <w:t xml:space="preserve">: Role-based access control analysis with privilege escalation dete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cret Management</w:t>
      </w:r>
      <w:r>
        <w:t xml:space="preserve">: Scanning for exposed secrets, API keys, and sensitive data in Kubernetes environments</w:t>
      </w:r>
    </w:p>
    <w:bookmarkEnd w:id="47"/>
    <w:bookmarkStart w:id="48" w:name="kubernetes-configuration-security"/>
    <w:p>
      <w:pPr>
        <w:pStyle w:val="Heading5"/>
      </w:pPr>
      <w:r>
        <w:rPr>
          <w:b/>
          <w:bCs/>
        </w:rPr>
        <w:t xml:space="preserve">Kubernetes Configuration Securit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IS Kubernetes Benchmark</w:t>
      </w:r>
      <w:r>
        <w:t xml:space="preserve">: Automated assessment against CIS Kubernetes security benchmark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od Security Standards</w:t>
      </w:r>
      <w:r>
        <w:t xml:space="preserve">: Validation against Kubernetes Pod Security Standards (Privileged, Baseline, Restricted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dmission Controller Analysis</w:t>
      </w:r>
      <w:r>
        <w:t xml:space="preserve">: Assessment of admission controller configurations and security polici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ource Quotas and Limits</w:t>
      </w:r>
      <w:r>
        <w:t xml:space="preserve">: Analysis of resource constraints and security implicatio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rvice Mesh Security</w:t>
      </w:r>
      <w:r>
        <w:t xml:space="preserve">: Security assessment of Istio, Linkerd, and other service mesh implementations</w:t>
      </w:r>
    </w:p>
    <w:bookmarkEnd w:id="48"/>
    <w:bookmarkEnd w:id="49"/>
    <w:bookmarkStart w:id="52" w:name="container-image-security-and-analysis"/>
    <w:p>
      <w:pPr>
        <w:pStyle w:val="Heading4"/>
      </w:pPr>
      <w:r>
        <w:rPr>
          <w:b/>
          <w:bCs/>
        </w:rPr>
        <w:t xml:space="preserve">Container Image Security and Analysis</w:t>
      </w:r>
    </w:p>
    <w:bookmarkStart w:id="50" w:name="deep-image-vulnerability-scanning"/>
    <w:p>
      <w:pPr>
        <w:pStyle w:val="Heading5"/>
      </w:pPr>
      <w:r>
        <w:rPr>
          <w:b/>
          <w:bCs/>
        </w:rPr>
        <w:t xml:space="preserve">Deep Image Vulnerability Scann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ulti-Layer Analysis</w:t>
      </w:r>
      <w:r>
        <w:t xml:space="preserve">: Layer-by-layer analysis of container images for vulnerabilities and malwar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ase Image Assessment</w:t>
      </w:r>
      <w:r>
        <w:t xml:space="preserve">: Security assessment of base images and recommendations for secure alternativ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ackage Vulnerability Detection</w:t>
      </w:r>
      <w:r>
        <w:t xml:space="preserve">: Comprehensive scanning of OS packages, libraries, and dependenci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alware and Threat Detection</w:t>
      </w:r>
      <w:r>
        <w:t xml:space="preserve">: AI-powered detection of malicious code, backdoors, and suspicious binari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cense Compliance</w:t>
      </w:r>
      <w:r>
        <w:t xml:space="preserve">: Open source license scanning and compliance validation</w:t>
      </w:r>
    </w:p>
    <w:bookmarkEnd w:id="50"/>
    <w:bookmarkStart w:id="51" w:name="container-image-best-practices"/>
    <w:p>
      <w:pPr>
        <w:pStyle w:val="Heading5"/>
      </w:pPr>
      <w:r>
        <w:rPr>
          <w:b/>
          <w:bCs/>
        </w:rPr>
        <w:t xml:space="preserve">Container Image Best Practic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age Optimization</w:t>
      </w:r>
      <w:r>
        <w:t xml:space="preserve">: Recommendations for image size reduction and security harden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ockerfile Security</w:t>
      </w:r>
      <w:r>
        <w:t xml:space="preserve">: Analysis of Dockerfile configurations for security best practic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age Signing and Verification</w:t>
      </w:r>
      <w:r>
        <w:t xml:space="preserve">: Integration with image signing solutions and trust polici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gistry Security</w:t>
      </w:r>
      <w:r>
        <w:t xml:space="preserve">: Security assessment of container registry configurations and access control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age Lifecycle Management</w:t>
      </w:r>
      <w:r>
        <w:t xml:space="preserve">: Tracking of image versions, updates, and security patch status</w:t>
      </w:r>
    </w:p>
    <w:bookmarkEnd w:id="51"/>
    <w:bookmarkEnd w:id="52"/>
    <w:bookmarkStart w:id="55" w:name="runtime-container-security"/>
    <w:p>
      <w:pPr>
        <w:pStyle w:val="Heading4"/>
      </w:pPr>
      <w:r>
        <w:rPr>
          <w:b/>
          <w:bCs/>
        </w:rPr>
        <w:t xml:space="preserve">Runtime Container Security</w:t>
      </w:r>
    </w:p>
    <w:bookmarkStart w:id="53" w:name="runtime-threat-detection"/>
    <w:p>
      <w:pPr>
        <w:pStyle w:val="Heading5"/>
      </w:pPr>
      <w:r>
        <w:rPr>
          <w:b/>
          <w:bCs/>
        </w:rPr>
        <w:t xml:space="preserve">Runtime Threat Detection</w:t>
      </w:r>
    </w:p>
    <w:p>
      <w:pPr>
        <w:pStyle w:val="SourceCode"/>
      </w:pPr>
      <w:r>
        <w:rPr>
          <w:rStyle w:val="CommentTok"/>
        </w:rPr>
        <w:t xml:space="preserve">// Container Runtime Security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tainerRuntimeSecurity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itorRuntimeSecurity</w:t>
      </w:r>
      <w:r>
        <w:rPr>
          <w:rStyle w:val="NormalTok"/>
        </w:rPr>
        <w:t xml:space="preserve">(container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erEnvironmen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Real-time behavior monito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havior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itorContainerBehavior</w:t>
      </w:r>
      <w:r>
        <w:rPr>
          <w:rStyle w:val="NormalTok"/>
        </w:rPr>
        <w:t xml:space="preserve">(containerEnviron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nomaly dete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omal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tectAnomalousActivity</w:t>
      </w:r>
      <w:r>
        <w:rPr>
          <w:rStyle w:val="NormalTok"/>
        </w:rPr>
        <w:t xml:space="preserve">(behaviorAnalysi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Threat intelligence correl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eat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relateThreatIntelligence</w:t>
      </w:r>
      <w:r>
        <w:rPr>
          <w:rStyle w:val="NormalTok"/>
        </w:rPr>
        <w:t xml:space="preserve">(anomali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Automated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utomatedResponse</w:t>
      </w:r>
      <w:r>
        <w:rPr>
          <w:rStyle w:val="NormalTok"/>
        </w:rPr>
        <w:t xml:space="preserve">(threatCorrel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ehavior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tectedAnoma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omal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hreatCorrel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sponse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ityIncid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SecurityIncidents</w:t>
      </w:r>
      <w:r>
        <w:rPr>
          <w:rStyle w:val="NormalTok"/>
        </w:rPr>
        <w:t xml:space="preserve">(threatCorrelation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3"/>
    <w:bookmarkStart w:id="54" w:name="container-runtime-monitoring"/>
    <w:p>
      <w:pPr>
        <w:pStyle w:val="Heading5"/>
      </w:pPr>
      <w:r>
        <w:rPr>
          <w:b/>
          <w:bCs/>
        </w:rPr>
        <w:t xml:space="preserve">Container Runtime Monitor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ehavioral Analysis</w:t>
      </w:r>
      <w:r>
        <w:t xml:space="preserve">: Real-time monitoring of container behavior and process execu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nomaly Detection</w:t>
      </w:r>
      <w:r>
        <w:t xml:space="preserve">: AI-powered detection of unusual container activity and potential threa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ource Monitoring</w:t>
      </w:r>
      <w:r>
        <w:t xml:space="preserve">: Monitoring of resource usage patterns and potential abus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etwork Traffic Analysis</w:t>
      </w:r>
      <w:r>
        <w:t xml:space="preserve">: Deep packet inspection and network behavior analysis for contain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le System Monitoring</w:t>
      </w:r>
      <w:r>
        <w:t xml:space="preserve">: Real-time monitoring of file system changes and unauthorized access</w:t>
      </w:r>
    </w:p>
    <w:bookmarkEnd w:id="54"/>
    <w:bookmarkEnd w:id="55"/>
    <w:bookmarkStart w:id="58" w:name="container-compliance-and-governance"/>
    <w:p>
      <w:pPr>
        <w:pStyle w:val="Heading4"/>
      </w:pPr>
      <w:r>
        <w:rPr>
          <w:b/>
          <w:bCs/>
        </w:rPr>
        <w:t xml:space="preserve">Container Compliance and Governance</w:t>
      </w:r>
    </w:p>
    <w:bookmarkStart w:id="56" w:name="multi-framework-compliance"/>
    <w:p>
      <w:pPr>
        <w:pStyle w:val="Heading5"/>
      </w:pPr>
      <w:r>
        <w:rPr>
          <w:b/>
          <w:bCs/>
        </w:rPr>
        <w:t xml:space="preserve">Multi-Framework Compli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IST Container Security</w:t>
      </w:r>
      <w:r>
        <w:t xml:space="preserve">: Assessment against NIST Application Container Security Guid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IS Docker Benchmarks</w:t>
      </w:r>
      <w:r>
        <w:t xml:space="preserve">: Automated compliance checking against CIS Docker security benchmark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OC 2 Container Controls</w:t>
      </w:r>
      <w:r>
        <w:t xml:space="preserve">: Container-specific controls for SOC 2 compli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CI DSS Container Requirements</w:t>
      </w:r>
      <w:r>
        <w:t xml:space="preserve">: Container security requirements for PCI DSS compli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ustom Compliance Frameworks</w:t>
      </w:r>
      <w:r>
        <w:t xml:space="preserve">: Support for organization-specific container security policies</w:t>
      </w:r>
    </w:p>
    <w:bookmarkEnd w:id="56"/>
    <w:bookmarkStart w:id="57" w:name="container-governance-automation"/>
    <w:p>
      <w:pPr>
        <w:pStyle w:val="Heading5"/>
      </w:pPr>
      <w:r>
        <w:rPr>
          <w:b/>
          <w:bCs/>
        </w:rPr>
        <w:t xml:space="preserve">Container Governance Autom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olicy as Code</w:t>
      </w:r>
      <w:r>
        <w:t xml:space="preserve">: Implementation of security policies as code with automated enforce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utomated Remediation</w:t>
      </w:r>
      <w:r>
        <w:t xml:space="preserve">: AI-powered automatic remediation of common container security issu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liance Reporting</w:t>
      </w:r>
      <w:r>
        <w:t xml:space="preserve">: Automated generation of container security compliance repor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isk Scoring</w:t>
      </w:r>
      <w:r>
        <w:t xml:space="preserve">: Dynamic risk scoring of containers based on vulnerabilities and configur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curity Metrics</w:t>
      </w:r>
      <w:r>
        <w:t xml:space="preserve">: Comprehensive metrics and KPIs for container security posture</w:t>
      </w:r>
    </w:p>
    <w:bookmarkEnd w:id="57"/>
    <w:bookmarkEnd w:id="58"/>
    <w:bookmarkStart w:id="61" w:name="devsecops-integration"/>
    <w:p>
      <w:pPr>
        <w:pStyle w:val="Heading4"/>
      </w:pPr>
      <w:r>
        <w:rPr>
          <w:b/>
          <w:bCs/>
        </w:rPr>
        <w:t xml:space="preserve">DevSecOps Integration</w:t>
      </w:r>
    </w:p>
    <w:bookmarkStart w:id="59" w:name="cicd-security-integration"/>
    <w:p>
      <w:pPr>
        <w:pStyle w:val="Heading5"/>
      </w:pPr>
      <w:r>
        <w:rPr>
          <w:b/>
          <w:bCs/>
        </w:rPr>
        <w:t xml:space="preserve">CI/CD Security Integ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ipeline Security Scanning</w:t>
      </w:r>
      <w:r>
        <w:t xml:space="preserve">: Integration with CI/CD pipelines for automated security scann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hift-Left Security</w:t>
      </w:r>
      <w:r>
        <w:t xml:space="preserve">: Early-stage vulnerability detection in development workflow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olicy Gates</w:t>
      </w:r>
      <w:r>
        <w:t xml:space="preserve">: Automated security gates preventing deployment of vulnerable containe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eveloper Security Feedback</w:t>
      </w:r>
      <w:r>
        <w:t xml:space="preserve">: Real-time security feedback to developers during container build proc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curity Testing Automation</w:t>
      </w:r>
      <w:r>
        <w:t xml:space="preserve">: Automated security testing integration with development workflows</w:t>
      </w:r>
    </w:p>
    <w:bookmarkEnd w:id="59"/>
    <w:bookmarkStart w:id="60" w:name="container-security-orchestration"/>
    <w:p>
      <w:pPr>
        <w:pStyle w:val="Heading5"/>
      </w:pPr>
      <w:r>
        <w:rPr>
          <w:b/>
          <w:bCs/>
        </w:rPr>
        <w:t xml:space="preserve">Container Security Orchestr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ulti-Tool Integration</w:t>
      </w:r>
      <w:r>
        <w:t xml:space="preserve">: Integration with existing container security tools and platform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orkflow Automation</w:t>
      </w:r>
      <w:r>
        <w:t xml:space="preserve">: Automated security workflows for container lifecycle manage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lert Orchestration</w:t>
      </w:r>
      <w:r>
        <w:t xml:space="preserve">: Intelligent alert correlation and automated incident respons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mediation Workflows</w:t>
      </w:r>
      <w:r>
        <w:t xml:space="preserve">: Automated remediation workflows for common container security issu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curity Dashboard</w:t>
      </w:r>
      <w:r>
        <w:t xml:space="preserve">: Centralized dashboard for container security visibility and management</w:t>
      </w:r>
    </w:p>
    <w:bookmarkEnd w:id="60"/>
    <w:bookmarkEnd w:id="61"/>
    <w:bookmarkStart w:id="64" w:name="advanced-container-analytics"/>
    <w:p>
      <w:pPr>
        <w:pStyle w:val="Heading4"/>
      </w:pPr>
      <w:r>
        <w:rPr>
          <w:b/>
          <w:bCs/>
        </w:rPr>
        <w:t xml:space="preserve">Advanced Container Analytics</w:t>
      </w:r>
    </w:p>
    <w:bookmarkStart w:id="62" w:name="container-security-intelligence"/>
    <w:p>
      <w:pPr>
        <w:pStyle w:val="Heading5"/>
      </w:pPr>
      <w:r>
        <w:rPr>
          <w:b/>
          <w:bCs/>
        </w:rPr>
        <w:t xml:space="preserve">Container Security Intelligenc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hreat Landscape Analysis</w:t>
      </w:r>
      <w:r>
        <w:t xml:space="preserve">: AI-powered analysis of container-specific threat landscap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ulnerability Trending</w:t>
      </w:r>
      <w:r>
        <w:t xml:space="preserve">: Predictive analysis of emerging container vulnerabiliti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ttack Pattern Recognition</w:t>
      </w:r>
      <w:r>
        <w:t xml:space="preserve">: Machine learning-based detection of container attack patter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urity Posture Analytics</w:t>
      </w:r>
      <w:r>
        <w:t xml:space="preserve">: Comprehensive analytics on container security posture and improvemen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enchmark Comparisons</w:t>
      </w:r>
      <w:r>
        <w:t xml:space="preserve">: Comparison of container security posture against industry benchmarks</w:t>
      </w:r>
    </w:p>
    <w:bookmarkEnd w:id="62"/>
    <w:bookmarkStart w:id="63" w:name="container-cost-and-performance-analysis"/>
    <w:p>
      <w:pPr>
        <w:pStyle w:val="Heading5"/>
      </w:pPr>
      <w:r>
        <w:rPr>
          <w:b/>
          <w:bCs/>
        </w:rPr>
        <w:t xml:space="preserve">Container Cost and Performance Analysi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curity Cost Impact</w:t>
      </w:r>
      <w:r>
        <w:t xml:space="preserve">: Analysis of security measures impact on container performance and cos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source Optimization</w:t>
      </w:r>
      <w:r>
        <w:t xml:space="preserve">: Recommendations for balancing security and performance in container environmen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calability Analysis</w:t>
      </w:r>
      <w:r>
        <w:t xml:space="preserve">: Assessment of security implications for container scaling and orchestr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erformance Monitoring</w:t>
      </w:r>
      <w:r>
        <w:t xml:space="preserve">: Monitoring of security control impact on container performanc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st-Benefit Analysis</w:t>
      </w:r>
      <w:r>
        <w:t xml:space="preserve">: ROI analysis of container security investments and implementations</w:t>
      </w:r>
    </w:p>
    <w:bookmarkEnd w:id="63"/>
    <w:bookmarkEnd w:id="64"/>
    <w:bookmarkStart w:id="67" w:name="container-security-value-proposition"/>
    <w:p>
      <w:pPr>
        <w:pStyle w:val="Heading4"/>
      </w:pPr>
      <w:r>
        <w:rPr>
          <w:b/>
          <w:bCs/>
        </w:rPr>
        <w:t xml:space="preserve">Container Security Value Proposition</w:t>
      </w:r>
    </w:p>
    <w:bookmarkStart w:id="65" w:name="operational-benefits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95% Reduction in Container Security Gaps</w:t>
      </w:r>
      <w:r>
        <w:t xml:space="preserve">: Comprehensive scanning vs. manual assess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90% Faster Vulnerability Detection</w:t>
      </w:r>
      <w:r>
        <w:t xml:space="preserve">: Automated scanning vs. manual process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85% Improvement in Compliance</w:t>
      </w:r>
      <w:r>
        <w:t xml:space="preserve">: Automated compliance validation and report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al-time Threat Detection</w:t>
      </w:r>
      <w:r>
        <w:t xml:space="preserve">: Continuous monitoring vs. periodic assessments</w:t>
      </w:r>
    </w:p>
    <w:bookmarkEnd w:id="65"/>
    <w:bookmarkStart w:id="66" w:name="strategic-advantages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evSecOps Acceleration</w:t>
      </w:r>
      <w:r>
        <w:t xml:space="preserve">: Seamless integration with development and deployment workflow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isk Mitigation</w:t>
      </w:r>
      <w:r>
        <w:t xml:space="preserve">: Proactive identification and mitigation of container security risk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mpliance Automation</w:t>
      </w:r>
      <w:r>
        <w:t xml:space="preserve">: Automated compliance with container security framework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calable Security</w:t>
      </w:r>
      <w:r>
        <w:t xml:space="preserve">: Security that scales with container deployment growth</w:t>
      </w:r>
    </w:p>
    <w:p>
      <w:r>
        <w:pict>
          <v:rect style="width:0;height:1.5pt" o:hralign="center" o:hrstd="t" o:hr="t"/>
        </w:pict>
      </w:r>
    </w:p>
    <w:bookmarkEnd w:id="66"/>
    <w:bookmarkEnd w:id="67"/>
    <w:bookmarkEnd w:id="68"/>
    <w:bookmarkEnd w:id="69"/>
    <w:bookmarkStart w:id="78" w:name="v.-advanced-vulnerability-management"/>
    <w:p>
      <w:pPr>
        <w:pStyle w:val="Heading2"/>
      </w:pPr>
      <w:r>
        <w:t xml:space="preserve">🔐 V. Advanced Vulnerability Management</w:t>
      </w:r>
    </w:p>
    <w:bookmarkStart w:id="77" w:name="X09ba9416ea5548dd6dd15405dced24a2f833351"/>
    <w:p>
      <w:pPr>
        <w:pStyle w:val="Heading3"/>
      </w:pPr>
      <w:r>
        <w:rPr>
          <w:b/>
          <w:bCs/>
        </w:rPr>
        <w:t xml:space="preserve">Strategic Vulnerability Intelligence Platform</w:t>
      </w:r>
    </w:p>
    <w:p>
      <w:pPr>
        <w:pStyle w:val="FirstParagraph"/>
      </w:pPr>
      <w:r>
        <w:t xml:space="preserve">Transform reactive vulnerability management into proactive threat prevention with AI-powered analysis and automated response capabilities.</w:t>
      </w:r>
    </w:p>
    <w:bookmarkStart w:id="70" w:name="intelligent-vulnerability-data-ingestion"/>
    <w:p>
      <w:pPr>
        <w:pStyle w:val="Heading4"/>
      </w:pPr>
      <w:r>
        <w:rPr>
          <w:b/>
          <w:bCs/>
        </w:rPr>
        <w:t xml:space="preserve">Intelligent Vulnerability Data Inges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ulti-Source Integration</w:t>
      </w:r>
      <w:r>
        <w:t xml:space="preserve">: Seamless ingestion from Tenable, Qualys, Rapid7, OpenVAS, and custom scanner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al-time Processing</w:t>
      </w:r>
      <w:r>
        <w:t xml:space="preserve">: Immediate analysis and correlation of incoming vulnerability data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duplication and Normalization</w:t>
      </w:r>
      <w:r>
        <w:t xml:space="preserve">: Intelligent merging of duplicate findings across multiple sourc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istorical Tracking</w:t>
      </w:r>
      <w:r>
        <w:t xml:space="preserve">: Comprehensive vulnerability lifecycle tracking with timeline analysis</w:t>
      </w:r>
    </w:p>
    <w:bookmarkEnd w:id="70"/>
    <w:bookmarkStart w:id="71" w:name="Xa1e8e3049e1b485472ee07feb20de0761202daf"/>
    <w:p>
      <w:pPr>
        <w:pStyle w:val="Heading4"/>
      </w:pPr>
      <w:r>
        <w:rPr>
          <w:b/>
          <w:bCs/>
        </w:rPr>
        <w:t xml:space="preserve">Enhanced CVE Intelligence and NVD Integr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al-time NVD Synchronization</w:t>
      </w:r>
      <w:r>
        <w:t xml:space="preserve">: Continuous updates from National Vulnerability Databas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VSS Score Evolution</w:t>
      </w:r>
      <w:r>
        <w:t xml:space="preserve">: Tracking of CVSS score changes over time with impact analysi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xploit Intelligence</w:t>
      </w:r>
      <w:r>
        <w:t xml:space="preserve">: Integration with exploit databases and threat intelligence feed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ulnerability Genealogy</w:t>
      </w:r>
      <w:r>
        <w:t xml:space="preserve">: Tracking of vulnerability variants and related CVEs</w:t>
      </w:r>
    </w:p>
    <w:bookmarkEnd w:id="71"/>
    <w:bookmarkStart w:id="72" w:name="ai-powered-vulnerability-analysis"/>
    <w:p>
      <w:pPr>
        <w:pStyle w:val="Heading4"/>
      </w:pPr>
      <w:r>
        <w:rPr>
          <w:b/>
          <w:bCs/>
        </w:rPr>
        <w:t xml:space="preserve">AI-Powered Vulnerabilit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ntelligent Risk Scoring</w:t>
      </w:r>
      <w:r>
        <w:t xml:space="preserve">: AI-enhanced CVSS scores incorporating environmental factor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xploitability Prediction</w:t>
      </w:r>
      <w:r>
        <w:t xml:space="preserve">: Machine learning models predicting likelihood of exploit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usiness Impact Assessment</w:t>
      </w:r>
      <w:r>
        <w:t xml:space="preserve">: AI analysis of potential business impact for each vulnerabilit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mediation Complexity Analysis</w:t>
      </w:r>
      <w:r>
        <w:t xml:space="preserve">: Automated assessment of fix difficulty and resource requirements</w:t>
      </w:r>
    </w:p>
    <w:bookmarkEnd w:id="72"/>
    <w:bookmarkStart w:id="73" w:name="X7719acd80796087fcf4c5e26b0ebf9b9f8de8ab"/>
    <w:p>
      <w:pPr>
        <w:pStyle w:val="Heading4"/>
      </w:pPr>
      <w:r>
        <w:rPr>
          <w:b/>
          <w:bCs/>
        </w:rPr>
        <w:t xml:space="preserve">Advanced Remediation and Milestone Managemen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I-Generated Remediation Plans</w:t>
      </w:r>
      <w:r>
        <w:t xml:space="preserve">: Detailed, step-by-step remediation procedur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utomated Milestone Tracking</w:t>
      </w:r>
      <w:r>
        <w:t xml:space="preserve">: Progress monitoring with predictive completion dat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source Allocation</w:t>
      </w:r>
      <w:r>
        <w:t xml:space="preserve">: Intelligent assignment of remediation tasks based on skills and availabilit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uccess Rate Prediction</w:t>
      </w:r>
      <w:r>
        <w:t xml:space="preserve">: AI forecasting of remediation success probability</w:t>
      </w:r>
    </w:p>
    <w:bookmarkEnd w:id="73"/>
    <w:bookmarkStart w:id="74" w:name="flexible-remediation-workflows"/>
    <w:p>
      <w:pPr>
        <w:pStyle w:val="Heading4"/>
      </w:pPr>
      <w:r>
        <w:rPr>
          <w:b/>
          <w:bCs/>
        </w:rPr>
        <w:t xml:space="preserve">Flexible Remediation Workflow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anual Remediation Tracking</w:t>
      </w:r>
      <w:r>
        <w:t xml:space="preserve">: Detailed workflow for manual vulnerability fix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User Assignment System</w:t>
      </w:r>
      <w:r>
        <w:t xml:space="preserve">: Role-based assignment with escalation capabiliti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utomated Remediation Engine</w:t>
      </w:r>
      <w:r>
        <w:t xml:space="preserve">: AI-driven automatic fixing of eligible vulnerabiliti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Hybrid Workflows</w:t>
      </w:r>
      <w:r>
        <w:t xml:space="preserve">: Combination of manual oversight with automated execution</w:t>
      </w:r>
    </w:p>
    <w:bookmarkEnd w:id="74"/>
    <w:bookmarkStart w:id="75" w:name="comprehensive-vulnerability-metrics"/>
    <w:p>
      <w:pPr>
        <w:pStyle w:val="Heading4"/>
      </w:pPr>
      <w:r>
        <w:rPr>
          <w:b/>
          <w:bCs/>
        </w:rPr>
        <w:t xml:space="preserve">Comprehensive Vulnerability Metric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xecutive Dashboards</w:t>
      </w:r>
      <w:r>
        <w:t xml:space="preserve">: C-level vulnerability portfolio overview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rend Analysis</w:t>
      </w:r>
      <w:r>
        <w:t xml:space="preserve">: Historical vulnerability patterns with predictive modeling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TTR Optimization</w:t>
      </w:r>
      <w:r>
        <w:t xml:space="preserve">: Mean Time to Remediation tracking and improvement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mpliance Reporting</w:t>
      </w:r>
      <w:r>
        <w:t xml:space="preserve">: Automated generation of regulatory compliance reports</w:t>
      </w:r>
    </w:p>
    <w:bookmarkEnd w:id="75"/>
    <w:bookmarkStart w:id="76" w:name="next-generation-ai-features"/>
    <w:p>
      <w:pPr>
        <w:pStyle w:val="Heading4"/>
      </w:pPr>
      <w:r>
        <w:rPr>
          <w:b/>
          <w:bCs/>
        </w:rPr>
        <w:t xml:space="preserve">Next-Generation AI Featur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hreat Actor Correlation</w:t>
      </w:r>
      <w:r>
        <w:t xml:space="preserve">: Linking vulnerabilities to known threat actor preferenc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Zero-Day Prediction</w:t>
      </w:r>
      <w:r>
        <w:t xml:space="preserve">: AI models identifying potential zero-day vulnerabiliti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ttack Chain Analysis</w:t>
      </w:r>
      <w:r>
        <w:t xml:space="preserve">: Understanding vulnerability exploitation sequenc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efensive Prioritization</w:t>
      </w:r>
      <w:r>
        <w:t xml:space="preserve">: AI-powered priority ranking for defensive actions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5" w:name="vi.-intelligent-poam-management"/>
    <w:p>
      <w:pPr>
        <w:pStyle w:val="Heading2"/>
      </w:pPr>
      <w:r>
        <w:t xml:space="preserve">📋 VI. Intelligent POAM Management</w:t>
      </w:r>
    </w:p>
    <w:bookmarkStart w:id="84" w:name="X65e1350df0e7d142f8a864cc012cf01fb935aac"/>
    <w:p>
      <w:pPr>
        <w:pStyle w:val="Heading3"/>
      </w:pPr>
      <w:r>
        <w:rPr>
          <w:b/>
          <w:bCs/>
        </w:rPr>
        <w:t xml:space="preserve">Strategic Plan of Action and Milestones (POAM) Orchestration</w:t>
      </w:r>
    </w:p>
    <w:p>
      <w:pPr>
        <w:pStyle w:val="FirstParagraph"/>
      </w:pPr>
      <w:r>
        <w:t xml:space="preserve">Transform manual POAM management into an intelligent, automated compliance engine that ensures continuous authorization and regulatory compliance.</w:t>
      </w:r>
    </w:p>
    <w:bookmarkStart w:id="79" w:name="comprehensive-poam-data-integration"/>
    <w:p>
      <w:pPr>
        <w:pStyle w:val="Heading4"/>
      </w:pPr>
      <w:r>
        <w:rPr>
          <w:b/>
          <w:bCs/>
        </w:rPr>
        <w:t xml:space="preserve">Comprehensive POAM Data Integr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utomated POAM Discovery</w:t>
      </w:r>
      <w:r>
        <w:t xml:space="preserve">: Intelligent extraction of POAM data from ingested assets and vulnerabiliti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ulti-Source POAM Correlation</w:t>
      </w:r>
      <w:r>
        <w:t xml:space="preserve">: Linking POAMs across different compliance frameworks and system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Historical POAM Analysis</w:t>
      </w:r>
      <w:r>
        <w:t xml:space="preserve">: Tracking POAM evolution and resolution patter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ross-System POAM Mapping</w:t>
      </w:r>
      <w:r>
        <w:t xml:space="preserve">: Understanding POAM relationships across enterprise systems</w:t>
      </w:r>
    </w:p>
    <w:bookmarkEnd w:id="79"/>
    <w:bookmarkStart w:id="80" w:name="advanced-poam-workflow-management"/>
    <w:p>
      <w:pPr>
        <w:pStyle w:val="Heading4"/>
      </w:pPr>
      <w:r>
        <w:rPr>
          <w:b/>
          <w:bCs/>
        </w:rPr>
        <w:t xml:space="preserve">Advanced POAM Workflow Managemen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Intelligent Workflow Routing</w:t>
      </w:r>
      <w:r>
        <w:t xml:space="preserve">: AI-powered assignment of POAMs to appropriate teams and individual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utomated Status Tracking</w:t>
      </w:r>
      <w:r>
        <w:t xml:space="preserve">: Real-time monitoring of POAM progress through remediation phas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scalation Management</w:t>
      </w:r>
      <w:r>
        <w:t xml:space="preserve">: Automated escalation of overdue or high-risk POAM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pproval Workflow Optimization</w:t>
      </w:r>
      <w:r>
        <w:t xml:space="preserve">: Streamlined approval processes with intelligent routing</w:t>
      </w:r>
    </w:p>
    <w:bookmarkEnd w:id="80"/>
    <w:bookmarkStart w:id="81" w:name="ai-powered-poam-auto-generation"/>
    <w:p>
      <w:pPr>
        <w:pStyle w:val="Heading4"/>
      </w:pPr>
      <w:r>
        <w:rPr>
          <w:b/>
          <w:bCs/>
        </w:rPr>
        <w:t xml:space="preserve">AI-Powered POAM Auto-Gener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Vulnerability-to-POAM Conversion</w:t>
      </w:r>
      <w:r>
        <w:t xml:space="preserve">: Automatic generation of POAMs from identified vulnerabiliti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pliance Gap Analysis</w:t>
      </w:r>
      <w:r>
        <w:t xml:space="preserve">: AI identification of compliance gaps requiring POAM cre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isk-Based POAM Prioritization</w:t>
      </w:r>
      <w:r>
        <w:t xml:space="preserve">: Intelligent priority assignment based on risk assessmen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utomated POAM Documentation</w:t>
      </w:r>
      <w:r>
        <w:t xml:space="preserve">: AI-generated POAM descriptions, timelines, and remediation plans</w:t>
      </w:r>
    </w:p>
    <w:bookmarkEnd w:id="81"/>
    <w:bookmarkStart w:id="82" w:name="advanced-poam-analytics-and-metrics"/>
    <w:p>
      <w:pPr>
        <w:pStyle w:val="Heading4"/>
      </w:pPr>
      <w:r>
        <w:rPr>
          <w:b/>
          <w:bCs/>
        </w:rPr>
        <w:t xml:space="preserve">Advanced POAM Analytics and Metric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AM Portfolio Dashboards</w:t>
      </w:r>
      <w:r>
        <w:t xml:space="preserve">: Comprehensive view of organizational POAM statu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mediation Trend Analysis</w:t>
      </w:r>
      <w:r>
        <w:t xml:space="preserve">: Predictive analytics for POAM resolution patter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source Utilization Metrics</w:t>
      </w:r>
      <w:r>
        <w:t xml:space="preserve">: Analysis of team productivity and resource alloc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mpliance Posture Tracking</w:t>
      </w:r>
      <w:r>
        <w:t xml:space="preserve">: Real-time monitoring of compliance status through POAM management</w:t>
      </w:r>
    </w:p>
    <w:bookmarkEnd w:id="82"/>
    <w:bookmarkStart w:id="83" w:name="intelligent-poam-features"/>
    <w:p>
      <w:pPr>
        <w:pStyle w:val="Heading4"/>
      </w:pPr>
      <w:r>
        <w:rPr>
          <w:b/>
          <w:bCs/>
        </w:rPr>
        <w:t xml:space="preserve">Intelligent POAM Featur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utomated Risk Assessment</w:t>
      </w:r>
      <w:r>
        <w:t xml:space="preserve">: AI-powered risk scoring for each POAM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mediation Time Prediction</w:t>
      </w:r>
      <w:r>
        <w:t xml:space="preserve">: Machine learning estimation of completion timelin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source Requirement Analysis</w:t>
      </w:r>
      <w:r>
        <w:t xml:space="preserve">: Automated estimation of resources needed for POAM resolu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uccess Probability Scoring</w:t>
      </w:r>
      <w:r>
        <w:t xml:space="preserve">: AI prediction of POAM resolution success rates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92" w:name="vi.-intelligent-patch-management"/>
    <w:p>
      <w:pPr>
        <w:pStyle w:val="Heading2"/>
      </w:pPr>
      <w:r>
        <w:t xml:space="preserve">🔧 VI. Intelligent Patch Management</w:t>
      </w:r>
    </w:p>
    <w:bookmarkStart w:id="91" w:name="strategic-automated-patch-orchestration"/>
    <w:p>
      <w:pPr>
        <w:pStyle w:val="Heading3"/>
      </w:pPr>
      <w:r>
        <w:rPr>
          <w:b/>
          <w:bCs/>
        </w:rPr>
        <w:t xml:space="preserve">Strategic Automated Patch Orchestration</w:t>
      </w:r>
    </w:p>
    <w:p>
      <w:pPr>
        <w:pStyle w:val="FirstParagraph"/>
      </w:pPr>
      <w:r>
        <w:t xml:space="preserve">Transform traditional patch management into an intelligent, risk-aware, automated system that ensures security while maintaining operational stability.</w:t>
      </w:r>
    </w:p>
    <w:bookmarkStart w:id="86" w:name="ai-driven-patch-intelligence"/>
    <w:p>
      <w:pPr>
        <w:pStyle w:val="Heading4"/>
      </w:pPr>
      <w:r>
        <w:rPr>
          <w:b/>
          <w:bCs/>
        </w:rPr>
        <w:t xml:space="preserve">AI-Driven Patch Intelligenc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mart Vulnerability-to-Patch Mapping</w:t>
      </w:r>
      <w:r>
        <w:t xml:space="preserve">: AI algorithms automatically identify vulnerabilities requiring patch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isk-Based Patch Prioritization</w:t>
      </w:r>
      <w:r>
        <w:t xml:space="preserve">: Intelligent ranking based on exploitability, business impact, and patch availability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atch Compatibility Analysis</w:t>
      </w:r>
      <w:r>
        <w:t xml:space="preserve">: AI assessment of patch compatibility with existing systems and application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ollback Risk Assessment</w:t>
      </w:r>
      <w:r>
        <w:t xml:space="preserve">: Automated analysis of rollback complexity and risk</w:t>
      </w:r>
    </w:p>
    <w:bookmarkEnd w:id="86"/>
    <w:bookmarkStart w:id="87" w:name="X9b1cbe7ae31dc6cf5d53cb52ca6bb1eee4cf146"/>
    <w:p>
      <w:pPr>
        <w:pStyle w:val="Heading4"/>
      </w:pPr>
      <w:r>
        <w:rPr>
          <w:b/>
          <w:bCs/>
        </w:rPr>
        <w:t xml:space="preserve">Automated Patch Discovery and Recommend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Multi-Vendor Patch Aggregation</w:t>
      </w:r>
      <w:r>
        <w:t xml:space="preserve">: Integration with Microsoft, Red Hat, Ubuntu, Oracle, and third-party patch sourc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I-Powered Patch Recommendations</w:t>
      </w:r>
      <w:r>
        <w:t xml:space="preserve">: Machine learning algorithms recommending optimal patch strategi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ependency Analysis</w:t>
      </w:r>
      <w:r>
        <w:t xml:space="preserve">: Understanding patch dependencies and installation order requiremen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esting Strategy Generation</w:t>
      </w:r>
      <w:r>
        <w:t xml:space="preserve">: Automated creation of patch testing plans</w:t>
      </w:r>
    </w:p>
    <w:bookmarkEnd w:id="87"/>
    <w:bookmarkStart w:id="88" w:name="flexible-patch-deployment-options"/>
    <w:p>
      <w:pPr>
        <w:pStyle w:val="Heading4"/>
      </w:pPr>
      <w:r>
        <w:rPr>
          <w:b/>
          <w:bCs/>
        </w:rPr>
        <w:t xml:space="preserve">Flexible Patch Deployment Op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anual Patch Management</w:t>
      </w:r>
      <w:r>
        <w:t xml:space="preserve">: Controlled manual patch deployment with approval workflow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Automated Patch Deployment</w:t>
      </w:r>
      <w:r>
        <w:t xml:space="preserve">: AI-driven automatic patching for pre-approved patch categori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ybrid Patch Strategies</w:t>
      </w:r>
      <w:r>
        <w:t xml:space="preserve">: Combination of automated and manual processes based on risk assessmen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mergency Patch Protocols</w:t>
      </w:r>
      <w:r>
        <w:t xml:space="preserve">: Rapid deployment procedures for critical security patches</w:t>
      </w:r>
    </w:p>
    <w:bookmarkEnd w:id="88"/>
    <w:bookmarkStart w:id="89" w:name="advanced-patch-management-features"/>
    <w:p>
      <w:pPr>
        <w:pStyle w:val="Heading4"/>
      </w:pPr>
      <w:r>
        <w:rPr>
          <w:b/>
          <w:bCs/>
        </w:rPr>
        <w:t xml:space="preserve">Advanced Patch Management Featur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atch Testing Automation</w:t>
      </w:r>
      <w:r>
        <w:t xml:space="preserve">: Automated testing in isolated environments before production deploy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ollback Automation</w:t>
      </w:r>
      <w:r>
        <w:t xml:space="preserve">: Intelligent rollback procedures when patches cause issu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Maintenance Window Optimization</w:t>
      </w:r>
      <w:r>
        <w:t xml:space="preserve">: AI optimization of patch deployment schedul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hange Management Integration</w:t>
      </w:r>
      <w:r>
        <w:t xml:space="preserve">: Seamless integration with ITIL change management processes</w:t>
      </w:r>
    </w:p>
    <w:bookmarkEnd w:id="89"/>
    <w:bookmarkStart w:id="90" w:name="Xa62d219d7f90e37eb32bce1bbe49e420230eb50"/>
    <w:p>
      <w:pPr>
        <w:pStyle w:val="Heading4"/>
      </w:pPr>
      <w:r>
        <w:rPr>
          <w:b/>
          <w:bCs/>
        </w:rPr>
        <w:t xml:space="preserve">Comprehensive Patch Metrics and Analytic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atch Deployment Dashboards</w:t>
      </w:r>
      <w:r>
        <w:t xml:space="preserve">: Real-time visibility into patch status across the enterpris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mpliance Tracking</w:t>
      </w:r>
      <w:r>
        <w:t xml:space="preserve">: Monitoring patch compliance against security policies and regulatio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erformance Impact Analysis</w:t>
      </w:r>
      <w:r>
        <w:t xml:space="preserve">: Assessment of patch impact on system performanc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OI Analysis</w:t>
      </w:r>
      <w:r>
        <w:t xml:space="preserve">: Return on investment tracking for patch management activities</w:t>
      </w:r>
    </w:p>
    <w:p>
      <w:r>
        <w:pict>
          <v:rect style="width:0;height:1.5pt" o:hralign="center" o:hrstd="t" o:hr="t"/>
        </w:pict>
      </w:r>
    </w:p>
    <w:bookmarkEnd w:id="90"/>
    <w:bookmarkEnd w:id="91"/>
    <w:bookmarkEnd w:id="92"/>
    <w:bookmarkStart w:id="101" w:name="X96df8eda84a3c73d38825f16a52e3b7be27e1e4"/>
    <w:p>
      <w:pPr>
        <w:pStyle w:val="Heading2"/>
      </w:pPr>
      <w:r>
        <w:t xml:space="preserve">📚 VII. AI-Powered Requirements Generation Engine</w:t>
      </w:r>
    </w:p>
    <w:bookmarkStart w:id="100" w:name="X0c3c99d7044f3ed99c5fa30fc67faeedba23377"/>
    <w:p>
      <w:pPr>
        <w:pStyle w:val="Heading3"/>
      </w:pPr>
      <w:r>
        <w:rPr>
          <w:b/>
          <w:bCs/>
        </w:rPr>
        <w:t xml:space="preserve">Strategic Requirements Intelligence Platform</w:t>
      </w:r>
    </w:p>
    <w:p>
      <w:pPr>
        <w:pStyle w:val="FirstParagraph"/>
      </w:pPr>
      <w:r>
        <w:t xml:space="preserve">Transform manual requirements analysis into an intelligent, automated requirements generation system that produces comprehensive documentation packages while reducing administrative overhead by 95%.</w:t>
      </w:r>
    </w:p>
    <w:bookmarkStart w:id="93" w:name="Xf226156a98095601af71bfa14ddd69a239a0a13"/>
    <w:p>
      <w:pPr>
        <w:pStyle w:val="Heading4"/>
      </w:pPr>
      <w:r>
        <w:rPr>
          <w:b/>
          <w:bCs/>
        </w:rPr>
        <w:t xml:space="preserve">Comprehensive Requirements Analysis Engin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sset-Driven Requirements Generation</w:t>
      </w:r>
      <w:r>
        <w:t xml:space="preserve">: Select specific assets from your inventory and automatically generate tailored requirements based on their configurations, vulnerabilities, and compliance need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ool Integration Analysis</w:t>
      </w:r>
      <w:r>
        <w:t xml:space="preserve">: Choose additional security tools, scanners, and platforms to incorporate their data into comprehensive requirements document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utomated System Assessment</w:t>
      </w:r>
      <w:r>
        <w:t xml:space="preserve">: AI-powered analysis of selected systems, infrastructure components, and security posture to generate contextually relevant requiremen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akeholder Requirements Gathering</w:t>
      </w:r>
      <w:r>
        <w:t xml:space="preserve">: Intelligent extraction of requirements from multiple stakeholder inputs and organizational polici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gulatory Framework Mapping</w:t>
      </w:r>
      <w:r>
        <w:t xml:space="preserve">: Automatic correlation with NIST 800-53, FedRAMP, FISMA, SOX, HIPAA, and custom compliance requirements based on asset characteristic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Gap Analysis Automation</w:t>
      </w:r>
      <w:r>
        <w:t xml:space="preserve">: AI identification of missing requirements and compliance gaps specific to selected assets and tools</w:t>
      </w:r>
    </w:p>
    <w:bookmarkEnd w:id="93"/>
    <w:bookmarkStart w:id="94" w:name="multi-framework-requirements-generation"/>
    <w:p>
      <w:pPr>
        <w:pStyle w:val="Heading4"/>
      </w:pPr>
      <w:r>
        <w:rPr>
          <w:b/>
          <w:bCs/>
        </w:rPr>
        <w:t xml:space="preserve">Multi-Framework Requirements Gene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Government Requirements Packages</w:t>
      </w:r>
      <w:r>
        <w:t xml:space="preserve">: Complete RMF, ATO, and government certification document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nterprise Compliance Documentation</w:t>
      </w:r>
      <w:r>
        <w:t xml:space="preserve">: SOX, HIPAA, PCI-DSS, and industry-specific requirement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ustom Framework Support</w:t>
      </w:r>
      <w:r>
        <w:t xml:space="preserve">: Adaptable to organization-specific compliance framework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ross-Framework Correlation</w:t>
      </w:r>
      <w:r>
        <w:t xml:space="preserve">: Intelligent mapping between different regulatory requirements</w:t>
      </w:r>
    </w:p>
    <w:bookmarkEnd w:id="94"/>
    <w:bookmarkStart w:id="95" w:name="ai-enhanced-requirements-intelligence"/>
    <w:p>
      <w:pPr>
        <w:pStyle w:val="Heading4"/>
      </w:pPr>
      <w:r>
        <w:rPr>
          <w:b/>
          <w:bCs/>
        </w:rPr>
        <w:t xml:space="preserve">AI-Enhanced Requirements Intelligenc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Natural Language Processing</w:t>
      </w:r>
      <w:r>
        <w:t xml:space="preserve">: AI understanding of complex regulatory language and organizational context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Requirements Traceability</w:t>
      </w:r>
      <w:r>
        <w:t xml:space="preserve">: Automated linking between high-level requirements and implementation detail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Impact Analysis</w:t>
      </w:r>
      <w:r>
        <w:t xml:space="preserve">: AI assessment of requirement changes on existing systems and process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ompleteness Validation</w:t>
      </w:r>
      <w:r>
        <w:t xml:space="preserve">: Intelligent verification of requirements coverage and adequacy</w:t>
      </w:r>
    </w:p>
    <w:bookmarkEnd w:id="95"/>
    <w:bookmarkStart w:id="96" w:name="Xbbced970c117bdd7a6a04a70941ca1c0a858f10"/>
    <w:p>
      <w:pPr>
        <w:pStyle w:val="Heading4"/>
      </w:pPr>
      <w:r>
        <w:rPr>
          <w:b/>
          <w:bCs/>
        </w:rPr>
        <w:t xml:space="preserve">Interactive Requirements Generation Workflow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Asset Selection Interface</w:t>
      </w:r>
      <w:r>
        <w:t xml:space="preserve">: Intuitive dashboard allowing users to select specific assets, systems, or entire environments from their inventory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ool Configuration Wizard</w:t>
      </w:r>
      <w:r>
        <w:t xml:space="preserve">: Choose from integrated security tools (Tenable, Xacta, vulnerability scanners, SIEM platforms) to include in requirements analysi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Framework Selection</w:t>
      </w:r>
      <w:r>
        <w:t xml:space="preserve">: Select applicable compliance frameworks (NIST, FedRAMP, FISMA, SOX, HIPAA) for targeted requirements generatio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ustomization Options</w:t>
      </w:r>
      <w:r>
        <w:t xml:space="preserve">: Configure specific organizational policies, risk tolerances, and implementation preferenc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One-Click Generation</w:t>
      </w:r>
      <w:r>
        <w:t xml:space="preserve">: Automated creation of comprehensive requirements documents based on selected assets and tools</w:t>
      </w:r>
    </w:p>
    <w:bookmarkEnd w:id="96"/>
    <w:bookmarkStart w:id="97" w:name="practical-use-case-example"/>
    <w:p>
      <w:pPr>
        <w:pStyle w:val="Heading4"/>
      </w:pPr>
      <w:r>
        <w:rPr>
          <w:b/>
          <w:bCs/>
        </w:rPr>
        <w:t xml:space="preserve">Practical Use Case Example</w:t>
      </w:r>
    </w:p>
    <w:p>
      <w:pPr>
        <w:pStyle w:val="FirstParagraph"/>
      </w:pPr>
      <w:r>
        <w:rPr>
          <w:b/>
          <w:bCs/>
        </w:rPr>
        <w:t xml:space="preserve">Scenario</w:t>
      </w:r>
      <w:r>
        <w:t xml:space="preserve">: Generate requirements for a new web application deployment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lect Assets</w:t>
      </w:r>
      <w:r>
        <w:t xml:space="preserve">: Choose web servers, database servers, load balancers, and network infrastructure from asset inventor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hoose Tools</w:t>
      </w:r>
      <w:r>
        <w:t xml:space="preserve">: Include Tenable vulnerability data, Xacta compliance findings, and SIEM log analysi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lect Frameworks</w:t>
      </w:r>
      <w:r>
        <w:t xml:space="preserve">: Apply NIST 800-53 and FedRAMP Moderate requiremen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Generate Documentation</w:t>
      </w:r>
      <w:r>
        <w:t xml:space="preserve">: AI automatically creates:</w:t>
      </w:r>
      <w:r>
        <w:t xml:space="preserve"> </w:t>
      </w:r>
      <w:r>
        <w:t xml:space="preserve">- 150+ page requirements specification tailored to selected assets</w:t>
      </w:r>
      <w:r>
        <w:t xml:space="preserve"> </w:t>
      </w:r>
      <w:r>
        <w:t xml:space="preserve">- Security requirements based on actual vulnerability findings</w:t>
      </w:r>
      <w:r>
        <w:t xml:space="preserve"> </w:t>
      </w:r>
      <w:r>
        <w:t xml:space="preserve">- Compliance requirements mapped to asset configurations</w:t>
      </w:r>
      <w:r>
        <w:t xml:space="preserve"> </w:t>
      </w:r>
      <w:r>
        <w:t xml:space="preserve">- Implementation roadmap with asset-specific procedures</w:t>
      </w:r>
      <w:r>
        <w:t xml:space="preserve"> </w:t>
      </w:r>
      <w:r>
        <w:t xml:space="preserve">- Testing protocols for each selected component</w:t>
      </w:r>
      <w:r>
        <w:t xml:space="preserve"> </w:t>
      </w:r>
      <w:r>
        <w:t xml:space="preserve">- Executive summary with cost-benefit analysis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Complete requirements package that would typically take 6-8 weeks to create manually, generated in minutes with 95% accuracy and full contextual relevance to your specific infrastructure.</w:t>
      </w:r>
    </w:p>
    <w:bookmarkEnd w:id="97"/>
    <w:bookmarkStart w:id="98" w:name="automated-documentation-generation"/>
    <w:p>
      <w:pPr>
        <w:pStyle w:val="Heading4"/>
      </w:pPr>
      <w:r>
        <w:rPr>
          <w:b/>
          <w:bCs/>
        </w:rPr>
        <w:t xml:space="preserve">Automated Documentation Genera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Asset-Specific Requirements</w:t>
      </w:r>
      <w:r>
        <w:t xml:space="preserve">: Tailored requirements documentation based on actual asset configurations, vulnerabilities, and security posture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ool-Integrated Specifications</w:t>
      </w:r>
      <w:r>
        <w:t xml:space="preserve">: Requirements that incorporate data and findings from selected security tools and platform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mplementation Guides</w:t>
      </w:r>
      <w:r>
        <w:t xml:space="preserve">: Step-by-step implementation procedures customized for selected assets and organizational contex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sting Protocols</w:t>
      </w:r>
      <w:r>
        <w:t xml:space="preserve">: Automated generation of requirements validation and testing procedures specific to chosen assets and tool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mpliance Matrices</w:t>
      </w:r>
      <w:r>
        <w:t xml:space="preserve">: Comprehensive mapping of requirements to controls and implementations for selected framework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xecutive Summaries</w:t>
      </w:r>
      <w:r>
        <w:t xml:space="preserve">: High-level requirements overview with business impact analysis and implementation timelines</w:t>
      </w:r>
    </w:p>
    <w:bookmarkEnd w:id="98"/>
    <w:bookmarkStart w:id="99" w:name="advanced-requirements-features"/>
    <w:p>
      <w:pPr>
        <w:pStyle w:val="Heading4"/>
      </w:pPr>
      <w:r>
        <w:rPr>
          <w:b/>
          <w:bCs/>
        </w:rPr>
        <w:t xml:space="preserve">Advanced Requirements Featur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Version Control Integration</w:t>
      </w:r>
      <w:r>
        <w:t xml:space="preserve">: Seamless integration with GitLab, GitHub, and other version control system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hange Impact Analysis</w:t>
      </w:r>
      <w:r>
        <w:t xml:space="preserve">: AI-powered assessment of requirement modification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takeholder Collaboration</w:t>
      </w:r>
      <w:r>
        <w:t xml:space="preserve">: Multi-user collaboration with approval workflows and comment tracking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quirements Metrics</w:t>
      </w:r>
      <w:r>
        <w:t xml:space="preserve">: Analytics on requirements completeness, implementation status, and compliance</w:t>
      </w:r>
    </w:p>
    <w:bookmarkEnd w:id="99"/>
    <w:bookmarkEnd w:id="100"/>
    <w:bookmarkEnd w:id="101"/>
    <w:bookmarkStart w:id="108" w:name="X8479a6f56a3c302ce8df2e71113a66c9a18947e"/>
    <w:p>
      <w:pPr>
        <w:pStyle w:val="Heading2"/>
      </w:pPr>
      <w:r>
        <w:t xml:space="preserve">📚 VIII. AI-Powered Policy and Procedure Management</w:t>
      </w:r>
    </w:p>
    <w:bookmarkStart w:id="107" w:name="X9527e212163ac663ca406c70ccfb50582a5c6fc"/>
    <w:p>
      <w:pPr>
        <w:pStyle w:val="Heading3"/>
      </w:pPr>
      <w:r>
        <w:rPr>
          <w:b/>
          <w:bCs/>
        </w:rPr>
        <w:t xml:space="preserve">Strategic Document Generation and Management Platform</w:t>
      </w:r>
    </w:p>
    <w:p>
      <w:pPr>
        <w:pStyle w:val="FirstParagraph"/>
      </w:pPr>
      <w:r>
        <w:t xml:space="preserve">Transform manual policy creation into an intelligent, automated documentation engine that ensures compliance while reducing administrative overhead by 90%.</w:t>
      </w:r>
    </w:p>
    <w:bookmarkStart w:id="102" w:name="manual-policy-and-procedure-creation"/>
    <w:p>
      <w:pPr>
        <w:pStyle w:val="Heading4"/>
      </w:pPr>
      <w:r>
        <w:rPr>
          <w:b/>
          <w:bCs/>
        </w:rPr>
        <w:t xml:space="preserve">Manual Policy and Procedure Crea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emplate Library</w:t>
      </w:r>
      <w:r>
        <w:t xml:space="preserve">: Comprehensive library of policy templates for various compliance framework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llaborative Editing</w:t>
      </w:r>
      <w:r>
        <w:t xml:space="preserve">: Multi-user editing capabilities with version control and approval workflow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mpliance Mapping</w:t>
      </w:r>
      <w:r>
        <w:t xml:space="preserve">: Automatic mapping of policies to regulatory requiremen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olicy Lifecycle Management</w:t>
      </w:r>
      <w:r>
        <w:t xml:space="preserve">: End-to-end policy management from creation to retirement</w:t>
      </w:r>
    </w:p>
    <w:bookmarkEnd w:id="102"/>
    <w:bookmarkStart w:id="103" w:name="ai-assisted-policy-generation-engine"/>
    <w:p>
      <w:pPr>
        <w:pStyle w:val="Heading4"/>
      </w:pPr>
      <w:r>
        <w:rPr>
          <w:b/>
          <w:bCs/>
        </w:rPr>
        <w:t xml:space="preserve">AI-Assisted Policy Generation Engin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ystem Assessment Integration</w:t>
      </w:r>
      <w:r>
        <w:t xml:space="preserve">: AI analysis of your systems to generate contextually relevant polici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ulti-Framework Support</w:t>
      </w:r>
      <w:r>
        <w:t xml:space="preserve">: Automated generation for NIST 800-53, FedRAMP, FISMA, SOX, HIPAA, and custom framework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Intelligent Document Creation</w:t>
      </w:r>
      <w:r>
        <w:t xml:space="preserve">: AI-powered generation of comprehensive policy documents</w:t>
      </w:r>
    </w:p>
    <w:bookmarkEnd w:id="103"/>
    <w:bookmarkStart w:id="104" w:name="comprehensive-document-portfolio"/>
    <w:p>
      <w:pPr>
        <w:pStyle w:val="Heading4"/>
      </w:pPr>
      <w:r>
        <w:rPr>
          <w:b/>
          <w:bCs/>
        </w:rPr>
        <w:t xml:space="preserve">Comprehensive Document Portfolio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ystem Security Plans (SSP)</w:t>
      </w:r>
      <w:r>
        <w:t xml:space="preserve">: Detailed security documentation for each system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Incident Response (IR) Plans</w:t>
      </w:r>
      <w:r>
        <w:t xml:space="preserve">: Customized incident response procedure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nfiguration Management (CM) Plans</w:t>
      </w:r>
      <w:r>
        <w:t xml:space="preserve">: System configuration control procedure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ntinuity of Operations Plans (COOP)</w:t>
      </w:r>
      <w:r>
        <w:t xml:space="preserve">: Business continuity and disaster recovery document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ncept of Operations (CONOPS)</w:t>
      </w:r>
      <w:r>
        <w:t xml:space="preserve">: Operational framework document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isk Assessment Reports</w:t>
      </w:r>
      <w:r>
        <w:t xml:space="preserve">: Comprehensive risk analysis document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ecurity Assessment Reports (SAR)</w:t>
      </w:r>
      <w:r>
        <w:t xml:space="preserve">: Detailed security evaluation document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uthority to Operate (ATO) Packages</w:t>
      </w:r>
      <w:r>
        <w:t xml:space="preserve">: Complete authorization documentation</w:t>
      </w:r>
    </w:p>
    <w:bookmarkEnd w:id="104"/>
    <w:bookmarkStart w:id="105" w:name="advanced-policy-features"/>
    <w:p>
      <w:pPr>
        <w:pStyle w:val="Heading4"/>
      </w:pPr>
      <w:r>
        <w:rPr>
          <w:b/>
          <w:bCs/>
        </w:rPr>
        <w:t xml:space="preserve">Advanced Policy Feature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Natural Language Processing</w:t>
      </w:r>
      <w:r>
        <w:t xml:space="preserve">: AI understanding of policy requirements and organizational contex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ross-Reference Management</w:t>
      </w:r>
      <w:r>
        <w:t xml:space="preserve">: Automatic linking between related policies and procedure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Gap Analysis</w:t>
      </w:r>
      <w:r>
        <w:t xml:space="preserve">: AI identification of missing or inadequate policy coverag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mpliance Validation</w:t>
      </w:r>
      <w:r>
        <w:t xml:space="preserve">: Automated checking of policy completeness against requirements</w:t>
      </w:r>
    </w:p>
    <w:bookmarkEnd w:id="105"/>
    <w:bookmarkStart w:id="106" w:name="policy-metrics-and-analytics"/>
    <w:p>
      <w:pPr>
        <w:pStyle w:val="Heading4"/>
      </w:pPr>
      <w:r>
        <w:rPr>
          <w:b/>
          <w:bCs/>
        </w:rPr>
        <w:t xml:space="preserve">Policy Metrics and Analytic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Policy Effectiveness Tracking</w:t>
      </w:r>
      <w:r>
        <w:t xml:space="preserve">: Monitoring policy compliance and effectivenes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Update Automation</w:t>
      </w:r>
      <w:r>
        <w:t xml:space="preserve">: AI-triggered policy updates based on regulatory chang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raining Integration</w:t>
      </w:r>
      <w:r>
        <w:t xml:space="preserve">: Automatic generation of training materials from polici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Audit Preparation</w:t>
      </w:r>
      <w:r>
        <w:t xml:space="preserve">: Automated compilation of audit documentation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30" w:name="X3201bb02ec9c4f89aaa9c4f0713958844446717"/>
    <w:p>
      <w:pPr>
        <w:pStyle w:val="Heading2"/>
      </w:pPr>
      <w:r>
        <w:t xml:space="preserve">🛡️ VIII. Comprehensive STIG Management Platform</w:t>
      </w:r>
    </w:p>
    <w:bookmarkStart w:id="129" w:name="X7fc13f10b0c7418f5fa5eb942157d9825e3ab67"/>
    <w:p>
      <w:pPr>
        <w:pStyle w:val="Heading3"/>
      </w:pPr>
      <w:r>
        <w:rPr>
          <w:b/>
          <w:bCs/>
        </w:rPr>
        <w:t xml:space="preserve">Strategic STIG Automation and Workflow Engine</w:t>
      </w:r>
    </w:p>
    <w:p>
      <w:pPr>
        <w:pStyle w:val="FirstParagraph"/>
      </w:pPr>
      <w:r>
        <w:t xml:space="preserve">Transform manual STIG management into an intelligent, automated compliance system that reduces STIG evaluation time by 90% while improving accuracy and consistency through AI-powered automation and comprehensive workflow management.</w:t>
      </w:r>
    </w:p>
    <w:bookmarkStart w:id="109" w:name="manual-stig-download-and-management"/>
    <w:p>
      <w:pPr>
        <w:pStyle w:val="Heading4"/>
      </w:pPr>
      <w:r>
        <w:rPr>
          <w:b/>
          <w:bCs/>
        </w:rPr>
        <w:t xml:space="preserve">Manual STIG Download and Management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TIG Library Integration</w:t>
      </w:r>
      <w:r>
        <w:t xml:space="preserve">: Direct integration with DISA STIG repositories for automated STIG download and updat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Version Control Management</w:t>
      </w:r>
      <w:r>
        <w:t xml:space="preserve">: Comprehensive tracking of STIG versions, updates, and changes with automated notification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ustom STIG Import</w:t>
      </w:r>
      <w:r>
        <w:t xml:space="preserve">: Support for organization-specific STIGs and custom security benchmark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TIG Categorization</w:t>
      </w:r>
      <w:r>
        <w:t xml:space="preserve">: Intelligent organization by system type, compliance framework, and criticality level</w:t>
      </w:r>
    </w:p>
    <w:bookmarkEnd w:id="109"/>
    <w:bookmarkStart w:id="110" w:name="X883b49cbc954b252d606f3c9b9838daedb6c5a9"/>
    <w:p>
      <w:pPr>
        <w:pStyle w:val="Heading4"/>
      </w:pPr>
      <w:r>
        <w:rPr>
          <w:b/>
          <w:bCs/>
        </w:rPr>
        <w:t xml:space="preserve">Integrated STIG Viewer and Workflow Engin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Native STIG Viewer</w:t>
      </w:r>
      <w:r>
        <w:t xml:space="preserve">: Built-in STIG viewing capabilities eliminating dependency on external STIG Viewer application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rogress Tracking Dashboard</w:t>
      </w:r>
      <w:r>
        <w:t xml:space="preserve">: Real-time visibility into STIG evaluation progress across all systems and asset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Workflow Automation</w:t>
      </w:r>
      <w:r>
        <w:t xml:space="preserve">: Customizable workflows for STIG assignment, evaluation, review, and approval process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llaborative Evaluation</w:t>
      </w:r>
      <w:r>
        <w:t xml:space="preserve">: Multi-user STIG evaluation with role-based permissions and approval workflows</w:t>
      </w:r>
    </w:p>
    <w:bookmarkEnd w:id="110"/>
    <w:bookmarkStart w:id="111" w:name="advanced-stig-workflow-management"/>
    <w:p>
      <w:pPr>
        <w:pStyle w:val="Heading4"/>
      </w:pPr>
      <w:r>
        <w:rPr>
          <w:b/>
          <w:bCs/>
        </w:rPr>
        <w:t xml:space="preserve">Advanced STIG Workflow Managemen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Assignment Automation</w:t>
      </w:r>
      <w:r>
        <w:t xml:space="preserve">: Intelligent assignment of STIGs to appropriate systems based on asset characteristic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rogress Monitoring</w:t>
      </w:r>
      <w:r>
        <w:t xml:space="preserve">: Real-time tracking of evaluation status, completion rates, and bottleneck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Escalation Procedures</w:t>
      </w:r>
      <w:r>
        <w:t xml:space="preserve">: Automated escalation of overdue evaluations with customizable escalation path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Quality Assurance</w:t>
      </w:r>
      <w:r>
        <w:t xml:space="preserve">: Built-in QA workflows ensuring consistency and accuracy of STIG evaluations</w:t>
      </w:r>
    </w:p>
    <w:bookmarkEnd w:id="111"/>
    <w:bookmarkStart w:id="115" w:name="automated-stiging-process-engine"/>
    <w:p>
      <w:pPr>
        <w:pStyle w:val="Heading4"/>
      </w:pPr>
      <w:r>
        <w:rPr>
          <w:b/>
          <w:bCs/>
        </w:rPr>
        <w:t xml:space="preserve">Automated STIGing Process Engine</w:t>
      </w:r>
    </w:p>
    <w:bookmarkStart w:id="112" w:name="technical-implementation-architecture"/>
    <w:p>
      <w:pPr>
        <w:pStyle w:val="Heading5"/>
      </w:pPr>
      <w:r>
        <w:rPr>
          <w:b/>
          <w:bCs/>
        </w:rPr>
        <w:t xml:space="preserve">Technical Implementation Architecture</w:t>
      </w:r>
    </w:p>
    <w:p>
      <w:pPr>
        <w:pStyle w:val="SourceCode"/>
      </w:pPr>
      <w:r>
        <w:rPr>
          <w:rStyle w:val="CommentTok"/>
        </w:rPr>
        <w:t xml:space="preserve">// STIG Automation Service Architectu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omatedSTIGService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figuration scanning and analysi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utomatedSTIGEvaluation</w:t>
      </w:r>
      <w:r>
        <w:rPr>
          <w:rStyle w:val="NormalTok"/>
        </w:rPr>
        <w:t xml:space="preserve">(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i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sset configuration discov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e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Discover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anAsset</w:t>
      </w:r>
      <w:r>
        <w:rPr>
          <w:rStyle w:val="NormalTok"/>
        </w:rPr>
        <w:t xml:space="preserve">(asset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STIG rule parsing and analysi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ig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igParsin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STIG</w:t>
      </w:r>
      <w:r>
        <w:rPr>
          <w:rStyle w:val="NormalTok"/>
        </w:rPr>
        <w:t xml:space="preserve">(stig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utomated compliance che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valuation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ianceEng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Ru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sset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tigRule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AI-powered result valid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d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Valid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Resul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valuationResult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ed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12"/>
    <w:bookmarkStart w:id="113" w:name="multi-platform-configuration-discovery"/>
    <w:p>
      <w:pPr>
        <w:pStyle w:val="Heading5"/>
      </w:pPr>
      <w:r>
        <w:rPr>
          <w:b/>
          <w:bCs/>
        </w:rPr>
        <w:t xml:space="preserve">Multi-Platform Configuration Discovery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Windows Systems</w:t>
      </w:r>
      <w:r>
        <w:t xml:space="preserve">: PowerShell remoting, WMI queries, registry analysis, and Group Policy evaluati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Linux/Unix Systems</w:t>
      </w:r>
      <w:r>
        <w:t xml:space="preserve">: SSH-based configuration scanning, file system analysis, and service configuration review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Network Devices</w:t>
      </w:r>
      <w:r>
        <w:t xml:space="preserve">: SNMP polling, configuration file analysis, and automated command executi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loud Platforms</w:t>
      </w:r>
      <w:r>
        <w:t xml:space="preserve">: API-based configuration assessment for AWS, Azure, GCP, and hybrid environments</w:t>
      </w:r>
    </w:p>
    <w:bookmarkEnd w:id="113"/>
    <w:bookmarkStart w:id="114" w:name="intelligent-stig-rule-processing"/>
    <w:p>
      <w:pPr>
        <w:pStyle w:val="Heading5"/>
      </w:pPr>
      <w:r>
        <w:rPr>
          <w:b/>
          <w:bCs/>
        </w:rPr>
        <w:t xml:space="preserve">Intelligent STIG Rule Processing</w:t>
      </w:r>
    </w:p>
    <w:p>
      <w:pPr>
        <w:pStyle w:val="SourceCode"/>
      </w:pPr>
      <w:r>
        <w:rPr>
          <w:rStyle w:val="CommentTok"/>
        </w:rPr>
        <w:t xml:space="preserve">// STIG Rule Automation Engin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IGRuleProcesso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TIGRule</w:t>
      </w:r>
      <w:r>
        <w:rPr>
          <w:rStyle w:val="NormalTok"/>
        </w:rPr>
        <w:t xml:space="preserve">(r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IG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et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Configuratio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se rule requir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RuleRequirements</w:t>
      </w:r>
      <w:r>
        <w:rPr>
          <w:rStyle w:val="NormalTok"/>
        </w:rPr>
        <w:t xml:space="preserve">(ru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ecute automated chec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utomatedCheck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quire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assetConfig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I analysis for complex ru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i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Analysi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ComplexRu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heck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assetConfig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finding with evid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u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termineComplianceStatus</w:t>
      </w:r>
      <w:r>
        <w:rPr>
          <w:rStyle w:val="NormalTok"/>
        </w:rPr>
        <w:t xml:space="preserve">(check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iAnalysi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v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Evidence</w:t>
      </w:r>
      <w:r>
        <w:rPr>
          <w:rStyle w:val="NormalTok"/>
        </w:rPr>
        <w:t xml:space="preserve">(checkResult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i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mmenda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i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denc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14"/>
    <w:bookmarkEnd w:id="115"/>
    <w:bookmarkStart w:id="119" w:name="technical-stig-automation-capabilities"/>
    <w:p>
      <w:pPr>
        <w:pStyle w:val="Heading4"/>
      </w:pPr>
      <w:r>
        <w:rPr>
          <w:b/>
          <w:bCs/>
        </w:rPr>
        <w:t xml:space="preserve">Technical STIG Automation Capabilities</w:t>
      </w:r>
    </w:p>
    <w:bookmarkStart w:id="116" w:name="configuration-assessment-engine"/>
    <w:p>
      <w:pPr>
        <w:pStyle w:val="Heading5"/>
      </w:pPr>
      <w:r>
        <w:rPr>
          <w:b/>
          <w:bCs/>
        </w:rPr>
        <w:t xml:space="preserve">Configuration Assessment Engin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gistry Analysis</w:t>
      </w:r>
      <w:r>
        <w:t xml:space="preserve">: Automated Windows registry scanning and policy compliance verific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File System Auditing</w:t>
      </w:r>
      <w:r>
        <w:t xml:space="preserve">: Comprehensive file permissions, ownership, and configuration file analysi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ervice Configuration</w:t>
      </w:r>
      <w:r>
        <w:t xml:space="preserve">: Automated service status, configuration, and security setting verific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Network Configuration</w:t>
      </w:r>
      <w:r>
        <w:t xml:space="preserve">: Port scanning, firewall rule analysis, and network security assessment</w:t>
      </w:r>
    </w:p>
    <w:bookmarkEnd w:id="116"/>
    <w:bookmarkStart w:id="117" w:name="automated-evidence-collection"/>
    <w:p>
      <w:pPr>
        <w:pStyle w:val="Heading5"/>
      </w:pPr>
      <w:r>
        <w:rPr>
          <w:b/>
          <w:bCs/>
        </w:rPr>
        <w:t xml:space="preserve">Automated Evidence Collec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Screenshot Automation</w:t>
      </w:r>
      <w:r>
        <w:t xml:space="preserve">: Automated capture of configuration screens and compliance evidence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Log Analysis</w:t>
      </w:r>
      <w:r>
        <w:t xml:space="preserve">: Intelligent parsing of system logs for compliance verifica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onfiguration Exports</w:t>
      </w:r>
      <w:r>
        <w:t xml:space="preserve">: Automated export of relevant configuration data and setting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ompliance Reports</w:t>
      </w:r>
      <w:r>
        <w:t xml:space="preserve">: Real-time generation of detailed compliance reports with supporting evidence</w:t>
      </w:r>
    </w:p>
    <w:bookmarkEnd w:id="117"/>
    <w:bookmarkStart w:id="118" w:name="ai-enhanced-stig-evaluation"/>
    <w:p>
      <w:pPr>
        <w:pStyle w:val="Heading5"/>
      </w:pPr>
      <w:r>
        <w:rPr>
          <w:b/>
          <w:bCs/>
        </w:rPr>
        <w:t xml:space="preserve">AI-Enhanced STIG Evaluation</w:t>
      </w:r>
    </w:p>
    <w:p>
      <w:pPr>
        <w:pStyle w:val="SourceCode"/>
      </w:pPr>
      <w:r>
        <w:rPr>
          <w:rStyle w:val="CommentTok"/>
        </w:rPr>
        <w:t xml:space="preserve">// AI STIG Evalu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STIGEvalu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hanceSTIGEvaluation</w:t>
      </w:r>
      <w:r>
        <w:rPr>
          <w:rStyle w:val="NormalTok"/>
        </w:rPr>
        <w:t xml:space="preserve">(find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IGFindings[]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sk assessment for each find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sk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skAssess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Finding</w:t>
      </w:r>
      <w:r>
        <w:rPr>
          <w:rStyle w:val="NormalTok"/>
        </w:rPr>
        <w:t xml:space="preserve">(finding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ediation plann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mediationPl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mediationPlannin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Pla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inding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act analysi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pact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pactAnalysi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ssBusinessImpa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inding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nhancedFind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hanceWithAI</w:t>
      </w:r>
      <w:r>
        <w:rPr>
          <w:rStyle w:val="NormalTok"/>
        </w:rPr>
        <w:t xml:space="preserve">(find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skAnalysi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mediationPla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mpact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lligentPrioritization</w:t>
      </w:r>
      <w:r>
        <w:rPr>
          <w:rStyle w:val="NormalTok"/>
        </w:rPr>
        <w:t xml:space="preserve">(find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skAnalysi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18"/>
    <w:bookmarkEnd w:id="119"/>
    <w:bookmarkStart w:id="122" w:name="comprehensive-stig-file-format-support"/>
    <w:p>
      <w:pPr>
        <w:pStyle w:val="Heading4"/>
      </w:pPr>
      <w:r>
        <w:rPr>
          <w:b/>
          <w:bCs/>
        </w:rPr>
        <w:t xml:space="preserve">Comprehensive STIG File Format Support</w:t>
      </w:r>
    </w:p>
    <w:bookmarkStart w:id="120" w:name="ckl-file-processing"/>
    <w:p>
      <w:pPr>
        <w:pStyle w:val="Heading5"/>
      </w:pPr>
      <w:r>
        <w:rPr>
          <w:b/>
          <w:bCs/>
        </w:rPr>
        <w:t xml:space="preserve">CKL File Processin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utomated Import</w:t>
      </w:r>
      <w:r>
        <w:t xml:space="preserve">: Seamless import of existing .ckl files from STIG Viewer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Intelligent Parsing</w:t>
      </w:r>
      <w:r>
        <w:t xml:space="preserve">: AI-powered extraction of findings, comments, and evaluation data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Data Enhancement</w:t>
      </w:r>
      <w:r>
        <w:t xml:space="preserve">: Augmentation of imported data with AI analysis and recommendation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xport Capabilities</w:t>
      </w:r>
      <w:r>
        <w:t xml:space="preserve">: Generation of updated .ckl files with enhanced findings and evidence</w:t>
      </w:r>
    </w:p>
    <w:bookmarkEnd w:id="120"/>
    <w:bookmarkStart w:id="121" w:name="xccdf-integration"/>
    <w:p>
      <w:pPr>
        <w:pStyle w:val="Heading5"/>
      </w:pPr>
      <w:r>
        <w:rPr>
          <w:b/>
          <w:bCs/>
        </w:rPr>
        <w:t xml:space="preserve">XCCDF Integration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Benchmark Processing</w:t>
      </w:r>
      <w:r>
        <w:t xml:space="preserve">: Automated processing of XCCDF benchmark file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Rule Correlation</w:t>
      </w:r>
      <w:r>
        <w:t xml:space="preserve">: Intelligent mapping between XCCDF rules and organizational requirement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utomated Scanning</w:t>
      </w:r>
      <w:r>
        <w:t xml:space="preserve">: Integration with XCCDF-compatible scanning tool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Results Correlation</w:t>
      </w:r>
      <w:r>
        <w:t xml:space="preserve">: Correlation of XCCDF scan results with manual STIG evaluations</w:t>
      </w:r>
    </w:p>
    <w:bookmarkEnd w:id="121"/>
    <w:bookmarkEnd w:id="122"/>
    <w:bookmarkStart w:id="125" w:name="advanced-stig-analytics-and-reporting"/>
    <w:p>
      <w:pPr>
        <w:pStyle w:val="Heading4"/>
      </w:pPr>
      <w:r>
        <w:rPr>
          <w:b/>
          <w:bCs/>
        </w:rPr>
        <w:t xml:space="preserve">Advanced STIG Analytics and Reporting</w:t>
      </w:r>
    </w:p>
    <w:bookmarkStart w:id="123" w:name="compliance-dashboard-suite"/>
    <w:p>
      <w:pPr>
        <w:pStyle w:val="Heading5"/>
      </w:pPr>
      <w:r>
        <w:rPr>
          <w:b/>
          <w:bCs/>
        </w:rPr>
        <w:t xml:space="preserve">Compliance Dashboard Suit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eal-time STIG Status</w:t>
      </w:r>
      <w:r>
        <w:t xml:space="preserve">: Live monitoring of STIG compliance across all system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rend Analysis</w:t>
      </w:r>
      <w:r>
        <w:t xml:space="preserve">: Historical compliance tracking with predictive analytic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isk Heatmaps</w:t>
      </w:r>
      <w:r>
        <w:t xml:space="preserve">: Visual representation of compliance gaps and risk exposur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ecutive Reporting</w:t>
      </w:r>
      <w:r>
        <w:t xml:space="preserve">: C-level dashboards showing organizational STIG compliance posture</w:t>
      </w:r>
    </w:p>
    <w:bookmarkEnd w:id="123"/>
    <w:bookmarkStart w:id="124" w:name="automated-remediation-integration"/>
    <w:p>
      <w:pPr>
        <w:pStyle w:val="Heading5"/>
      </w:pPr>
      <w:r>
        <w:rPr>
          <w:b/>
          <w:bCs/>
        </w:rPr>
        <w:t xml:space="preserve">Automated Remediation Integration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Remediation Workflow</w:t>
      </w:r>
      <w:r>
        <w:t xml:space="preserve">: Seamless integration with automated remediation system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Change Management</w:t>
      </w:r>
      <w:r>
        <w:t xml:space="preserve">: Integration with ITIL change management processe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esting Protocols</w:t>
      </w:r>
      <w:r>
        <w:t xml:space="preserve">: Automated testing of remediation actions before production deploymen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Rollback Capabilities</w:t>
      </w:r>
      <w:r>
        <w:t xml:space="preserve">: Intelligent rollback procedures for failed remediation attempts</w:t>
      </w:r>
    </w:p>
    <w:bookmarkEnd w:id="124"/>
    <w:bookmarkEnd w:id="125"/>
    <w:bookmarkStart w:id="128" w:name="stig-management-value-proposition"/>
    <w:p>
      <w:pPr>
        <w:pStyle w:val="Heading4"/>
      </w:pPr>
      <w:r>
        <w:rPr>
          <w:b/>
          <w:bCs/>
        </w:rPr>
        <w:t xml:space="preserve">STIG Management Value Proposition</w:t>
      </w:r>
    </w:p>
    <w:bookmarkStart w:id="126" w:name="operational-benefits-1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90% Time Reduction</w:t>
      </w:r>
      <w:r>
        <w:t xml:space="preserve">: Automated evaluation vs. manual STIG assessment processe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95% Accuracy Improvement</w:t>
      </w:r>
      <w:r>
        <w:t xml:space="preserve">: AI-enhanced evaluation with human validation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Continuous Compliance</w:t>
      </w:r>
      <w:r>
        <w:t xml:space="preserve">: Real-time monitoring vs. periodic manual assessment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Resource Optimization</w:t>
      </w:r>
      <w:r>
        <w:t xml:space="preserve">: Intelligent assignment and workload balancing</w:t>
      </w:r>
    </w:p>
    <w:bookmarkEnd w:id="126"/>
    <w:bookmarkStart w:id="127" w:name="strategic-advantages-1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Proactive Compliance</w:t>
      </w:r>
      <w:r>
        <w:t xml:space="preserve">: Predictive analysis preventing compliance issue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Organizational Learning</w:t>
      </w:r>
      <w:r>
        <w:t xml:space="preserve">: AI learning from organizational STIG pattern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Best Practice Sharing</w:t>
      </w:r>
      <w:r>
        <w:t xml:space="preserve">: Automated sharing of successful remediation approache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Audit Readiness</w:t>
      </w:r>
      <w:r>
        <w:t xml:space="preserve">: Continuous audit-ready documentation and evidence collection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End w:id="130"/>
    <w:bookmarkStart w:id="137" w:name="ix.-advanced-diagram-generation-platform"/>
    <w:p>
      <w:pPr>
        <w:pStyle w:val="Heading2"/>
      </w:pPr>
      <w:r>
        <w:t xml:space="preserve">📊 IX. Advanced Diagram Generation Platform</w:t>
      </w:r>
    </w:p>
    <w:bookmarkStart w:id="136" w:name="X8c8fddfcd3065396be953335bea5d43e284cc10"/>
    <w:p>
      <w:pPr>
        <w:pStyle w:val="Heading3"/>
      </w:pPr>
      <w:r>
        <w:rPr>
          <w:b/>
          <w:bCs/>
        </w:rPr>
        <w:t xml:space="preserve">Strategic Visual Intelligence and Documentation System</w:t>
      </w:r>
    </w:p>
    <w:p>
      <w:pPr>
        <w:pStyle w:val="FirstParagraph"/>
      </w:pPr>
      <w:r>
        <w:t xml:space="preserve">Transform manual diagram creation into an intelligent, automated visualization engine that provides real-time, accurate representations of your infrastructure and security posture.</w:t>
      </w:r>
    </w:p>
    <w:bookmarkStart w:id="131" w:name="manual-diagram-creation-studio"/>
    <w:p>
      <w:pPr>
        <w:pStyle w:val="Heading4"/>
      </w:pPr>
      <w:r>
        <w:rPr>
          <w:b/>
          <w:bCs/>
        </w:rPr>
        <w:t xml:space="preserve">Manual Diagram Creation Studio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rofessional Diagramming Tools</w:t>
      </w:r>
      <w:r>
        <w:t xml:space="preserve">: Comprehensive drawing capabilities for technical documentatio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emplate Library</w:t>
      </w:r>
      <w:r>
        <w:t xml:space="preserve">: Extensive collection of diagram templates for various use cas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ollaborative Features</w:t>
      </w:r>
      <w:r>
        <w:t xml:space="preserve">: Multi-user editing with real-time collaboration capabiliti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Export Capabilities</w:t>
      </w:r>
      <w:r>
        <w:t xml:space="preserve">: High-quality export to PDF, PNG, SVG, and other professional formats</w:t>
      </w:r>
    </w:p>
    <w:bookmarkEnd w:id="131"/>
    <w:bookmarkStart w:id="132" w:name="comprehensive-diagram-types"/>
    <w:p>
      <w:pPr>
        <w:pStyle w:val="Heading4"/>
      </w:pPr>
      <w:r>
        <w:rPr>
          <w:b/>
          <w:bCs/>
        </w:rPr>
        <w:t xml:space="preserve">Comprehensive Diagram Type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Network Architecture Diagrams</w:t>
      </w:r>
      <w:r>
        <w:t xml:space="preserve">: Complete network topology visualizatio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ecurity Boundary Diagrams</w:t>
      </w:r>
      <w:r>
        <w:t xml:space="preserve">: Security zone and boundary documentatio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Data Flow Diagrams</w:t>
      </w:r>
      <w:r>
        <w:t xml:space="preserve">: Information flow and processing visualizatio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ystem Architecture Diagrams</w:t>
      </w:r>
      <w:r>
        <w:t xml:space="preserve">: Comprehensive system component relationship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Threat Model Diagrams</w:t>
      </w:r>
      <w:r>
        <w:t xml:space="preserve">: Visual threat analysis and attack vector mapping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ompliance Architecture</w:t>
      </w:r>
      <w:r>
        <w:t xml:space="preserve">: Visual representation of compliance controls and requirements</w:t>
      </w:r>
    </w:p>
    <w:bookmarkEnd w:id="132"/>
    <w:bookmarkStart w:id="133" w:name="ai-powered-automated-diagram-generation"/>
    <w:p>
      <w:pPr>
        <w:pStyle w:val="Heading4"/>
      </w:pPr>
      <w:r>
        <w:rPr>
          <w:b/>
          <w:bCs/>
        </w:rPr>
        <w:t xml:space="preserve">AI-Powered Automated Diagram Generation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ystem Assessment Integration</w:t>
      </w:r>
      <w:r>
        <w:t xml:space="preserve">: AI analysis of your infrastructure to generate accurate diagram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Real-time Network Discovery</w:t>
      </w:r>
      <w:r>
        <w:t xml:space="preserve">: Automated mapping of network topology and connection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sset Relationship Mapping</w:t>
      </w:r>
      <w:r>
        <w:t xml:space="preserve">: Intelligent visualization of asset dependencies and relationship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ecurity Control Visualization</w:t>
      </w:r>
      <w:r>
        <w:t xml:space="preserve">: Automatic placement of security controls and boundaries</w:t>
      </w:r>
    </w:p>
    <w:bookmarkEnd w:id="133"/>
    <w:bookmarkStart w:id="134" w:name="advanced-diagram-intelligence"/>
    <w:p>
      <w:pPr>
        <w:pStyle w:val="Heading4"/>
      </w:pPr>
      <w:r>
        <w:rPr>
          <w:b/>
          <w:bCs/>
        </w:rPr>
        <w:t xml:space="preserve">Advanced Diagram Intelligenc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Dynamic Updates</w:t>
      </w:r>
      <w:r>
        <w:t xml:space="preserve">: Real-time diagram updates based on infrastructure change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ompliance Overlay</w:t>
      </w:r>
      <w:r>
        <w:t xml:space="preserve">: Visual representation of compliance status on diagram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Risk Visualization</w:t>
      </w:r>
      <w:r>
        <w:t xml:space="preserve">: Color-coded risk indicators and vulnerability mapping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hange Impact Analysis</w:t>
      </w:r>
      <w:r>
        <w:t xml:space="preserve">: Visual representation of how changes affect the overall architecture</w:t>
      </w:r>
    </w:p>
    <w:bookmarkEnd w:id="134"/>
    <w:bookmarkStart w:id="135" w:name="integration-with-artifacts-and-poams"/>
    <w:p>
      <w:pPr>
        <w:pStyle w:val="Heading4"/>
      </w:pPr>
      <w:r>
        <w:rPr>
          <w:b/>
          <w:bCs/>
        </w:rPr>
        <w:t xml:space="preserve">Integration with Artifacts and POAM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OAM Visualization</w:t>
      </w:r>
      <w:r>
        <w:t xml:space="preserve">: Graphical representation of POAMs and their relationship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Artifact Documentation</w:t>
      </w:r>
      <w:r>
        <w:t xml:space="preserve">: Visual linkage between diagrams and supporting documentatio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Remediation Planning</w:t>
      </w:r>
      <w:r>
        <w:t xml:space="preserve">: Visual workflow for remediation activitie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rogress Tracking</w:t>
      </w:r>
      <w:r>
        <w:t xml:space="preserve">: Real-time visual updates on remediation progress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End w:id="137"/>
    <w:bookmarkStart w:id="145" w:name="x.-comprehensive-remediation-management"/>
    <w:p>
      <w:pPr>
        <w:pStyle w:val="Heading2"/>
      </w:pPr>
      <w:r>
        <w:t xml:space="preserve">🛠️ X. Comprehensive Remediation Management</w:t>
      </w:r>
    </w:p>
    <w:bookmarkStart w:id="144" w:name="Xe315f3cea258e942951d3e08ebb3bdd2359240b"/>
    <w:p>
      <w:pPr>
        <w:pStyle w:val="Heading3"/>
      </w:pPr>
      <w:r>
        <w:rPr>
          <w:b/>
          <w:bCs/>
        </w:rPr>
        <w:t xml:space="preserve">Strategic Automated Remediation Orchestration</w:t>
      </w:r>
    </w:p>
    <w:p>
      <w:pPr>
        <w:pStyle w:val="FirstParagraph"/>
      </w:pPr>
      <w:r>
        <w:t xml:space="preserve">Transform reactive remediation into a proactive, intelligent, automated system that reduces remediation time by 85% while improving success rates.</w:t>
      </w:r>
    </w:p>
    <w:bookmarkStart w:id="138" w:name="flexible-remediation-approaches"/>
    <w:p>
      <w:pPr>
        <w:pStyle w:val="Heading4"/>
      </w:pPr>
      <w:r>
        <w:rPr>
          <w:b/>
          <w:bCs/>
        </w:rPr>
        <w:t xml:space="preserve">Flexible Remediation Approach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Manual Remediation Workflows</w:t>
      </w:r>
      <w:r>
        <w:t xml:space="preserve">: Detailed step-by-step procedures for complex remediation task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Automated Remediation Engine</w:t>
      </w:r>
      <w:r>
        <w:t xml:space="preserve">: AI-driven automatic remediation for eligible vulnerabilities and configuration issu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Hybrid Remediation Strategies</w:t>
      </w:r>
      <w:r>
        <w:t xml:space="preserve">: Combination of automated and manual processes based on risk and complexity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Emergency Remediation Protocols</w:t>
      </w:r>
      <w:r>
        <w:t xml:space="preserve">: Rapid response procedures for critical security incidents</w:t>
      </w:r>
    </w:p>
    <w:bookmarkEnd w:id="138"/>
    <w:bookmarkStart w:id="139" w:name="X674a2403573de7701ef45aa0ceaa3609aba68a8"/>
    <w:p>
      <w:pPr>
        <w:pStyle w:val="Heading4"/>
      </w:pPr>
      <w:r>
        <w:rPr>
          <w:b/>
          <w:bCs/>
        </w:rPr>
        <w:t xml:space="preserve">Advanced Assignment and Workflow Managemen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Intelligent User Assignment</w:t>
      </w:r>
      <w:r>
        <w:t xml:space="preserve">: AI-powered assignment based on skills, availability, and workload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Team-Based Remediation</w:t>
      </w:r>
      <w:r>
        <w:t xml:space="preserve">: Coordinated team assignments for complex multi-system remediation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Escalation Procedures</w:t>
      </w:r>
      <w:r>
        <w:t xml:space="preserve">: Automated escalation for overdue or failed remediation attempt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kill-Based Routing</w:t>
      </w:r>
      <w:r>
        <w:t xml:space="preserve">: Assignment based on technical expertise and certification requirements</w:t>
      </w:r>
    </w:p>
    <w:bookmarkEnd w:id="139"/>
    <w:bookmarkStart w:id="140" w:name="Xda5642d05224b90becc27e770de521634620106"/>
    <w:p>
      <w:pPr>
        <w:pStyle w:val="Heading4"/>
      </w:pPr>
      <w:r>
        <w:rPr>
          <w:b/>
          <w:bCs/>
        </w:rPr>
        <w:t xml:space="preserve">Comprehensive Remediation Workflow Engine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Multi-Stage Workflows</w:t>
      </w:r>
      <w:r>
        <w:t xml:space="preserve">: Complex remediation processes broken into manageable stage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pproval Gates</w:t>
      </w:r>
      <w:r>
        <w:t xml:space="preserve">: Mandatory approval points for high-risk remediation activitie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Testing Requirements</w:t>
      </w:r>
      <w:r>
        <w:t xml:space="preserve">: Integrated testing procedures before production deployment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Rollback Procedures</w:t>
      </w:r>
      <w:r>
        <w:t xml:space="preserve">: Automated rollback capabilities for failed remediation attempts</w:t>
      </w:r>
    </w:p>
    <w:bookmarkEnd w:id="140"/>
    <w:bookmarkStart w:id="141" w:name="ai-assisted-remediation-intelligence"/>
    <w:p>
      <w:pPr>
        <w:pStyle w:val="Heading4"/>
      </w:pPr>
      <w:r>
        <w:rPr>
          <w:b/>
          <w:bCs/>
        </w:rPr>
        <w:t xml:space="preserve">AI-Assisted Remediation Intelligence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Automated Remediation Planning</w:t>
      </w:r>
      <w:r>
        <w:t xml:space="preserve">: AI-generated remediation procedures and timelines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Success Probability Analysis</w:t>
      </w:r>
      <w:r>
        <w:t xml:space="preserve">: Machine learning prediction of remediation success rates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Resource Requirement Estimation</w:t>
      </w:r>
      <w:r>
        <w:t xml:space="preserve">: Automated calculation of time, skills, and resources needed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Best Practice Recommendations</w:t>
      </w:r>
      <w:r>
        <w:t xml:space="preserve">: AI suggestions based on historical success patterns</w:t>
      </w:r>
    </w:p>
    <w:bookmarkEnd w:id="141"/>
    <w:bookmarkStart w:id="142" w:name="advanced-remediation-analytics"/>
    <w:p>
      <w:pPr>
        <w:pStyle w:val="Heading4"/>
      </w:pPr>
      <w:r>
        <w:rPr>
          <w:b/>
          <w:bCs/>
        </w:rPr>
        <w:t xml:space="preserve">Advanced Remediation Analytic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Remediation Performance Dashboards</w:t>
      </w:r>
      <w:r>
        <w:t xml:space="preserve">: Real-time visibility into remediation activitie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TTR Optimization</w:t>
      </w:r>
      <w:r>
        <w:t xml:space="preserve">: Mean Time to Remediation tracking and improvement strategie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Success Rate Analysis</w:t>
      </w:r>
      <w:r>
        <w:t xml:space="preserve">: Tracking and improving remediation success rate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Resource Utilization Metrics</w:t>
      </w:r>
      <w:r>
        <w:t xml:space="preserve">: Optimization of team productivity and resource allocation</w:t>
      </w:r>
    </w:p>
    <w:bookmarkEnd w:id="142"/>
    <w:bookmarkStart w:id="143" w:name="integrated-remediation-features"/>
    <w:p>
      <w:pPr>
        <w:pStyle w:val="Heading4"/>
      </w:pPr>
      <w:r>
        <w:rPr>
          <w:b/>
          <w:bCs/>
        </w:rPr>
        <w:t xml:space="preserve">Integrated Remediation Featur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hange Management Integration</w:t>
      </w:r>
      <w:r>
        <w:t xml:space="preserve">: Seamless integration with ITIL change management process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Impact Analysis</w:t>
      </w:r>
      <w:r>
        <w:t xml:space="preserve">: Understanding remediation impact on business operation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ompliance Tracking</w:t>
      </w:r>
      <w:r>
        <w:t xml:space="preserve">: Ensuring remediation activities meet regulatory requirement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Documentation Automation</w:t>
      </w:r>
      <w:r>
        <w:t xml:space="preserve">: Automatic generation of remediation documentation and reports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End w:id="145"/>
    <w:bookmarkStart w:id="151" w:name="xi.-natural-language-query-interface"/>
    <w:p>
      <w:pPr>
        <w:pStyle w:val="Heading2"/>
      </w:pPr>
      <w:r>
        <w:t xml:space="preserve">🗣️ XI. Natural Language Query Interface</w:t>
      </w:r>
    </w:p>
    <w:bookmarkStart w:id="150" w:name="Xc6b3a235aed82783bc7dd97f9148dbe122c6331"/>
    <w:p>
      <w:pPr>
        <w:pStyle w:val="Heading3"/>
      </w:pPr>
      <w:r>
        <w:rPr>
          <w:b/>
          <w:bCs/>
        </w:rPr>
        <w:t xml:space="preserve">Strategic Conversational AI for Cybersecurity</w:t>
      </w:r>
    </w:p>
    <w:p>
      <w:pPr>
        <w:pStyle w:val="FirstParagraph"/>
      </w:pPr>
      <w:r>
        <w:t xml:space="preserve">Transform complex cybersecurity data analysis into simple, natural language conversations that enable non-technical stakeholders to access deep security insights.</w:t>
      </w:r>
    </w:p>
    <w:bookmarkStart w:id="146" w:name="advanced-natural-language-processing"/>
    <w:p>
      <w:pPr>
        <w:pStyle w:val="Heading4"/>
      </w:pPr>
      <w:r>
        <w:rPr>
          <w:b/>
          <w:bCs/>
        </w:rPr>
        <w:t xml:space="preserve">Advanced Natural Language Processing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Conversational AI Interface</w:t>
      </w:r>
      <w:r>
        <w:t xml:space="preserve">: ChatGPT-style interface for cybersecurity data querie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Context-Aware Responses</w:t>
      </w:r>
      <w:r>
        <w:t xml:space="preserve">: AI understanding of organizational context and security posture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Multi-Turn Conversations</w:t>
      </w:r>
      <w:r>
        <w:t xml:space="preserve">: Complex queries broken down into manageable conversation flow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Natural Language to SQL</w:t>
      </w:r>
      <w:r>
        <w:t xml:space="preserve">: Automatic conversion of questions into database queries</w:t>
      </w:r>
    </w:p>
    <w:bookmarkEnd w:id="146"/>
    <w:bookmarkStart w:id="147" w:name="comprehensive-query-capabilities"/>
    <w:p>
      <w:pPr>
        <w:pStyle w:val="Heading4"/>
      </w:pPr>
      <w:r>
        <w:rPr>
          <w:b/>
          <w:bCs/>
        </w:rPr>
        <w:t xml:space="preserve">Comprehensive Query Capabilitie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Vulnerability Analysis</w:t>
      </w:r>
      <w:r>
        <w:t xml:space="preserve">:</w:t>
      </w:r>
      <w:r>
        <w:t xml:space="preserve"> </w:t>
      </w:r>
      <w:r>
        <w:t xml:space="preserve">“Show me all critical vulnerabilities affecting our web servers”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ompliance Inquiries</w:t>
      </w:r>
      <w:r>
        <w:t xml:space="preserve">:</w:t>
      </w:r>
      <w:r>
        <w:t xml:space="preserve"> </w:t>
      </w:r>
      <w:r>
        <w:t xml:space="preserve">“What is our current NIST 800-53 compliance status?”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isk Assessment</w:t>
      </w:r>
      <w:r>
        <w:t xml:space="preserve">:</w:t>
      </w:r>
      <w:r>
        <w:t xml:space="preserve"> </w:t>
      </w:r>
      <w:r>
        <w:t xml:space="preserve">“Which systems pose the highest risk to our organization?”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Trend Analysis</w:t>
      </w:r>
      <w:r>
        <w:t xml:space="preserve">:</w:t>
      </w:r>
      <w:r>
        <w:t xml:space="preserve"> </w:t>
      </w:r>
      <w:r>
        <w:t xml:space="preserve">“How has our security posture improved over the last quarter?”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emediation Status</w:t>
      </w:r>
      <w:r>
        <w:t xml:space="preserve">:</w:t>
      </w:r>
      <w:r>
        <w:t xml:space="preserve"> </w:t>
      </w:r>
      <w:r>
        <w:t xml:space="preserve">“What is the status of POAMs due this month?”</w:t>
      </w:r>
    </w:p>
    <w:bookmarkEnd w:id="147"/>
    <w:bookmarkStart w:id="148" w:name="executive-level-intelligence"/>
    <w:p>
      <w:pPr>
        <w:pStyle w:val="Heading4"/>
      </w:pPr>
      <w:r>
        <w:rPr>
          <w:b/>
          <w:bCs/>
        </w:rPr>
        <w:t xml:space="preserve">Executive-Level Intelligence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Strategic Insights</w:t>
      </w:r>
      <w:r>
        <w:t xml:space="preserve">: AI-powered analysis of security trends and recommendation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Business Impact Analysis</w:t>
      </w:r>
      <w:r>
        <w:t xml:space="preserve">: Translation of technical security issues into business impact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Predictive Analytics</w:t>
      </w:r>
      <w:r>
        <w:t xml:space="preserve">: Forward-looking analysis and recommendation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Comparative Analysis</w:t>
      </w:r>
      <w:r>
        <w:t xml:space="preserve">: Benchmarking against industry standards and best practices</w:t>
      </w:r>
    </w:p>
    <w:bookmarkEnd w:id="148"/>
    <w:bookmarkStart w:id="149" w:name="advanced-features-1"/>
    <w:p>
      <w:pPr>
        <w:pStyle w:val="Heading4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Multi-Language Support</w:t>
      </w:r>
      <w:r>
        <w:t xml:space="preserve">: Support for multiple languages for global organization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Voice Interface</w:t>
      </w:r>
      <w:r>
        <w:t xml:space="preserve">: Voice-activated queries and response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Mobile Optimization</w:t>
      </w:r>
      <w:r>
        <w:t xml:space="preserve">: Full functionality on mobile devices for on-the-go acces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Integration with Business Intelligence</w:t>
      </w:r>
      <w:r>
        <w:t xml:space="preserve">: Connection with existing BI tools and dashboards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End w:id="151"/>
    <w:bookmarkStart w:id="156" w:name="Xdf5cab712c08ec1f58bbd279077409b0e019f5f"/>
    <w:p>
      <w:pPr>
        <w:pStyle w:val="Heading2"/>
      </w:pPr>
      <w:r>
        <w:t xml:space="preserve">🎯 XII. Advanced Analytics and Business Intelligence</w:t>
      </w:r>
    </w:p>
    <w:bookmarkStart w:id="155" w:name="Xdba176774150eeaafee22849398704d8423ec0d"/>
    <w:p>
      <w:pPr>
        <w:pStyle w:val="Heading3"/>
      </w:pPr>
      <w:r>
        <w:rPr>
          <w:b/>
          <w:bCs/>
        </w:rPr>
        <w:t xml:space="preserve">Strategic Cybersecurity Intelligence Platform</w:t>
      </w:r>
    </w:p>
    <w:p>
      <w:pPr>
        <w:pStyle w:val="FirstParagraph"/>
      </w:pPr>
      <w:r>
        <w:t xml:space="preserve">Transform raw security data into actionable business intelligence that drives strategic decision-making and demonstrates cybersecurity ROI.</w:t>
      </w:r>
    </w:p>
    <w:bookmarkStart w:id="152" w:name="executive-dashboard-suite"/>
    <w:p>
      <w:pPr>
        <w:pStyle w:val="Heading4"/>
      </w:pPr>
      <w:r>
        <w:rPr>
          <w:b/>
          <w:bCs/>
        </w:rPr>
        <w:t xml:space="preserve">Executive Dashboard Suit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-Level Security Dashboards</w:t>
      </w:r>
      <w:r>
        <w:t xml:space="preserve">: Executive-focused views of organizational security postur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Risk Portfolio Management</w:t>
      </w:r>
      <w:r>
        <w:t xml:space="preserve">: Comprehensive view of enterprise risk landscap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ompliance Posture Tracking</w:t>
      </w:r>
      <w:r>
        <w:t xml:space="preserve">: Real-time monitoring of regulatory compliance status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ost-Benefit Analysis</w:t>
      </w:r>
      <w:r>
        <w:t xml:space="preserve">: ROI tracking for cybersecurity investments</w:t>
      </w:r>
    </w:p>
    <w:bookmarkEnd w:id="152"/>
    <w:bookmarkStart w:id="153" w:name="predictive-analytics-engine"/>
    <w:p>
      <w:pPr>
        <w:pStyle w:val="Heading4"/>
      </w:pPr>
      <w:r>
        <w:rPr>
          <w:b/>
          <w:bCs/>
        </w:rPr>
        <w:t xml:space="preserve">Predictive Analytics Engine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Threat Prediction</w:t>
      </w:r>
      <w:r>
        <w:t xml:space="preserve">: Machine learning models predicting future security threats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Breach Probability Assessment</w:t>
      </w:r>
      <w:r>
        <w:t xml:space="preserve">: AI-powered calculation of breach likelihood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Resource Requirement Forecasting</w:t>
      </w:r>
      <w:r>
        <w:t xml:space="preserve">: Prediction of future cybersecurity resource needs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Budget Planning Analytics</w:t>
      </w:r>
      <w:r>
        <w:t xml:space="preserve">: Data-driven cybersecurity budget planning and optimization</w:t>
      </w:r>
    </w:p>
    <w:bookmarkEnd w:id="153"/>
    <w:bookmarkStart w:id="154" w:name="advanced-reporting-and-analytics"/>
    <w:p>
      <w:pPr>
        <w:pStyle w:val="Heading4"/>
      </w:pPr>
      <w:r>
        <w:rPr>
          <w:b/>
          <w:bCs/>
        </w:rPr>
        <w:t xml:space="preserve">Advanced Reporting and Analytic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Automated Report Generation</w:t>
      </w:r>
      <w:r>
        <w:t xml:space="preserve">: AI-powered creation of comprehensive security report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Trend Analysis</w:t>
      </w:r>
      <w:r>
        <w:t xml:space="preserve">: Historical analysis with predictive forecasting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Benchmarking</w:t>
      </w:r>
      <w:r>
        <w:t xml:space="preserve">: Comparison against industry standards and peer organization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Custom Analytics</w:t>
      </w:r>
      <w:r>
        <w:t xml:space="preserve">: Flexible analytics engine for organization-specific requirements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End w:id="156"/>
    <w:bookmarkStart w:id="178" w:name="X046a0a32c0c07178fbb4abcbadc7c0be9c9aa79"/>
    <w:p>
      <w:pPr>
        <w:pStyle w:val="Heading2"/>
      </w:pPr>
      <w:r>
        <w:t xml:space="preserve">🔗 XIII. Advanced GitLab Integration Platform</w:t>
      </w:r>
    </w:p>
    <w:bookmarkStart w:id="177" w:name="X06bf1e25f8ef80a1af9be842eddd889e708484b"/>
    <w:p>
      <w:pPr>
        <w:pStyle w:val="Heading3"/>
      </w:pPr>
      <w:r>
        <w:rPr>
          <w:b/>
          <w:bCs/>
        </w:rPr>
        <w:t xml:space="preserve">Strategic Development Workflow Integration</w:t>
      </w:r>
    </w:p>
    <w:p>
      <w:pPr>
        <w:pStyle w:val="FirstParagraph"/>
      </w:pPr>
      <w:r>
        <w:t xml:space="preserve">Transform cybersecurity requirements into actionable development tasks through intelligent GitLab integration that bridges the gap between compliance documentation and implementation workflows.</w:t>
      </w:r>
    </w:p>
    <w:bookmarkStart w:id="160" w:name="bidirectional-task-board-integration"/>
    <w:p>
      <w:pPr>
        <w:pStyle w:val="Heading4"/>
      </w:pPr>
      <w:r>
        <w:rPr>
          <w:b/>
          <w:bCs/>
        </w:rPr>
        <w:t xml:space="preserve">Bidirectional Task Board Integration</w:t>
      </w:r>
    </w:p>
    <w:bookmarkStart w:id="157" w:name="internal-task-board-management"/>
    <w:p>
      <w:pPr>
        <w:pStyle w:val="Heading5"/>
      </w:pPr>
      <w:r>
        <w:rPr>
          <w:b/>
          <w:bCs/>
        </w:rPr>
        <w:t xml:space="preserve">Internal Task Board Management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Native Task Board</w:t>
      </w:r>
      <w:r>
        <w:t xml:space="preserve">: Comprehensive internal task management system with customizable workflows, priority levels, and assignment capabilitie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Real-time Synchronization</w:t>
      </w:r>
      <w:r>
        <w:t xml:space="preserve">: Bidirectional sync ensuring consistency between RAS-DASH internal boards and external GitLab project board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Conflict Resolution</w:t>
      </w:r>
      <w:r>
        <w:t xml:space="preserve">: Intelligent handling of simultaneous updates with automated merge strategies and conflict notification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Status Mapping</w:t>
      </w:r>
      <w:r>
        <w:t xml:space="preserve">: Intelligent mapping between RAS-DASH task statuses and GitLab issue states with customizable workflow transitions</w:t>
      </w:r>
    </w:p>
    <w:bookmarkEnd w:id="157"/>
    <w:bookmarkStart w:id="158" w:name="gitlab-integration-architecture"/>
    <w:p>
      <w:pPr>
        <w:pStyle w:val="Heading5"/>
      </w:pPr>
      <w:r>
        <w:rPr>
          <w:b/>
          <w:bCs/>
        </w:rPr>
        <w:t xml:space="preserve">GitLab Integration Architecture</w:t>
      </w:r>
    </w:p>
    <w:p>
      <w:pPr>
        <w:pStyle w:val="SourceCode"/>
      </w:pPr>
      <w:r>
        <w:rPr>
          <w:rStyle w:val="CommentTok"/>
        </w:rPr>
        <w:t xml:space="preserve">// GitLab Bidirectional Integr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itLabIntegr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hronizeTaskBoards</w:t>
      </w:r>
      <w:r>
        <w:rPr>
          <w:rStyle w:val="NormalTok"/>
        </w:rPr>
        <w:t xml:space="preserve">(projec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Fetch changes from both syste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rna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rnalTask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askChang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itlab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itlab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ssueChanges</w:t>
      </w:r>
      <w:r>
        <w:rPr>
          <w:rStyle w:val="NormalTok"/>
        </w:rPr>
        <w:t xml:space="preserve">(project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Intelligent conflict resol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rge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lictResolu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Differenc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ternal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gitlabIssue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pply bidirectional upda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Updates</w:t>
      </w:r>
      <w:r>
        <w:rPr>
          <w:rStyle w:val="NormalTok"/>
        </w:rPr>
        <w:t xml:space="preserve">(mergeStrateg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Audit trail and notific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SyncReport</w:t>
      </w:r>
      <w:r>
        <w:rPr>
          <w:rStyle w:val="NormalTok"/>
        </w:rPr>
        <w:t xml:space="preserve">(mergeStrateg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58"/>
    <w:bookmarkStart w:id="159" w:name="advanced-synchronization-features"/>
    <w:p>
      <w:pPr>
        <w:pStyle w:val="Heading5"/>
      </w:pPr>
      <w:r>
        <w:rPr>
          <w:b/>
          <w:bCs/>
        </w:rPr>
        <w:t xml:space="preserve">Advanced Synchronization Feature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Real-time Webhooks</w:t>
      </w:r>
      <w:r>
        <w:t xml:space="preserve">: Instant synchronization triggered by changes in either system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Selective Sync</w:t>
      </w:r>
      <w:r>
        <w:t xml:space="preserve">: Configurable synchronization of specific task types, labels, or project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Audit Trail</w:t>
      </w:r>
      <w:r>
        <w:t xml:space="preserve">: Comprehensive logging of all synchronization activities and change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ermission Mapping</w:t>
      </w:r>
      <w:r>
        <w:t xml:space="preserve">: Intelligent mapping of user permissions between RAS-DASH and GitLab systems</w:t>
      </w:r>
    </w:p>
    <w:bookmarkEnd w:id="159"/>
    <w:bookmarkEnd w:id="160"/>
    <w:bookmarkStart w:id="164" w:name="X170860ebc704ee9590077f89b40cb65da1a565c"/>
    <w:p>
      <w:pPr>
        <w:pStyle w:val="Heading4"/>
      </w:pPr>
      <w:r>
        <w:rPr>
          <w:b/>
          <w:bCs/>
        </w:rPr>
        <w:t xml:space="preserve">AI-Powered Requirements-to-Task Generation</w:t>
      </w:r>
    </w:p>
    <w:bookmarkStart w:id="161" w:name="intelligent-requirements-analysis-engine"/>
    <w:p>
      <w:pPr>
        <w:pStyle w:val="Heading5"/>
      </w:pPr>
      <w:r>
        <w:rPr>
          <w:b/>
          <w:bCs/>
        </w:rPr>
        <w:t xml:space="preserve">Intelligent Requirements Analysis Engine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Requirements Document Parsing</w:t>
      </w:r>
      <w:r>
        <w:t xml:space="preserve">: AI-powered analysis of requirements documents to identify actionable implementation task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Cross-Reference Intelligence</w:t>
      </w:r>
      <w:r>
        <w:t xml:space="preserve">: Intelligent correlation between requirements, compliance controls, and implementation activitie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Task Generation Algorithms</w:t>
      </w:r>
      <w:r>
        <w:t xml:space="preserve">: Machine learning models that generate specific, actionable tasks from high-level requirement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Dependency Analysis</w:t>
      </w:r>
      <w:r>
        <w:t xml:space="preserve">: Automated identification of task dependencies and implementation sequence optimization</w:t>
      </w:r>
    </w:p>
    <w:bookmarkEnd w:id="161"/>
    <w:bookmarkStart w:id="162" w:name="requirements-to-task-workflow"/>
    <w:p>
      <w:pPr>
        <w:pStyle w:val="Heading5"/>
      </w:pPr>
      <w:r>
        <w:rPr>
          <w:b/>
          <w:bCs/>
        </w:rPr>
        <w:t xml:space="preserve">Requirements-to-Task Workflow</w:t>
      </w:r>
    </w:p>
    <w:p>
      <w:pPr>
        <w:pStyle w:val="SourceCode"/>
      </w:pPr>
      <w:r>
        <w:rPr>
          <w:rStyle w:val="CommentTok"/>
        </w:rPr>
        <w:t xml:space="preserve">// AI Requirements Task Gener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quirementsTaskGener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asksFromRequirements</w:t>
      </w:r>
      <w:r>
        <w:rPr>
          <w:rStyle w:val="NormalTok"/>
        </w:rPr>
        <w:t xml:space="preserve">(requirementsDo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Parse and analyze requirements docu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ments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Document</w:t>
      </w:r>
      <w:r>
        <w:rPr>
          <w:rStyle w:val="NormalTok"/>
        </w:rPr>
        <w:t xml:space="preserve">(requirementsDoc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I-powered task identific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tentia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Task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Tasks</w:t>
      </w:r>
      <w:r>
        <w:rPr>
          <w:rStyle w:val="NormalTok"/>
        </w:rPr>
        <w:t xml:space="preserve">(requiremen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Cross-reference with existing syste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xtua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u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hanceWithSystemCon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otential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ystemCon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actionable task specific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able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pec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Spe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ntextualTask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generated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ableTas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quirementsMapp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RequirementsTraceability</w:t>
      </w:r>
      <w:r>
        <w:rPr>
          <w:rStyle w:val="NormalTok"/>
        </w:rPr>
        <w:t xml:space="preserve">(require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ableTask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stimatedEff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ffortEstim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stimateTasks</w:t>
      </w:r>
      <w:r>
        <w:rPr>
          <w:rStyle w:val="NormalTok"/>
        </w:rPr>
        <w:t xml:space="preserve">(actionableTask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62"/>
    <w:bookmarkStart w:id="163" w:name="intelligent-task-generation-capabilities"/>
    <w:p>
      <w:pPr>
        <w:pStyle w:val="Heading5"/>
      </w:pPr>
      <w:r>
        <w:rPr>
          <w:b/>
          <w:bCs/>
        </w:rPr>
        <w:t xml:space="preserve">Intelligent Task Generation Capabilitie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Requirement Decomposition</w:t>
      </w:r>
      <w:r>
        <w:t xml:space="preserve">: Breaking down high-level requirements into specific, implementable task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Technical Task Creation</w:t>
      </w:r>
      <w:r>
        <w:t xml:space="preserve">: Generation of development, configuration, testing, and documentation task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Compliance Task Mapping</w:t>
      </w:r>
      <w:r>
        <w:t xml:space="preserve">: Automatic creation of compliance verification and audit preparation task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Resource Estimation</w:t>
      </w:r>
      <w:r>
        <w:t xml:space="preserve">: AI-powered estimation of effort, skills, and timeline requirements for each generated task</w:t>
      </w:r>
    </w:p>
    <w:bookmarkEnd w:id="163"/>
    <w:bookmarkEnd w:id="164"/>
    <w:bookmarkStart w:id="167" w:name="advanced-backlog-management"/>
    <w:p>
      <w:pPr>
        <w:pStyle w:val="Heading4"/>
      </w:pPr>
      <w:r>
        <w:rPr>
          <w:b/>
          <w:bCs/>
        </w:rPr>
        <w:t xml:space="preserve">Advanced Backlog Management</w:t>
      </w:r>
    </w:p>
    <w:bookmarkStart w:id="165" w:name="intelligent-backlog-organization"/>
    <w:p>
      <w:pPr>
        <w:pStyle w:val="Heading5"/>
      </w:pPr>
      <w:r>
        <w:rPr>
          <w:b/>
          <w:bCs/>
        </w:rPr>
        <w:t xml:space="preserve">Intelligent Backlog Organization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Smart Categorization</w:t>
      </w:r>
      <w:r>
        <w:t xml:space="preserve">: AI-powered organization of tasks by type, priority, skill requirements, and implementation complexity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Epic and Story Creation</w:t>
      </w:r>
      <w:r>
        <w:t xml:space="preserve">: Automatic grouping of related tasks into epics and user stories with clear acceptance criteria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riority Scoring</w:t>
      </w:r>
      <w:r>
        <w:t xml:space="preserve">: Intelligent priority assignment based on business impact, regulatory requirements, and risk assessment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Sprint Planning Integration</w:t>
      </w:r>
      <w:r>
        <w:t xml:space="preserve">: AI-assisted sprint planning with capacity analysis and optimal task allocation</w:t>
      </w:r>
    </w:p>
    <w:bookmarkEnd w:id="165"/>
    <w:bookmarkStart w:id="166" w:name="backlog-intelligence-features"/>
    <w:p>
      <w:pPr>
        <w:pStyle w:val="Heading5"/>
      </w:pPr>
      <w:r>
        <w:rPr>
          <w:b/>
          <w:bCs/>
        </w:rPr>
        <w:t xml:space="preserve">Backlog Intelligence Features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Effort Estimation</w:t>
      </w:r>
      <w:r>
        <w:t xml:space="preserve">: Machine learning models providing accurate effort estimates based on historical data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Skill Matching</w:t>
      </w:r>
      <w:r>
        <w:t xml:space="preserve">: Intelligent assignment recommendations based on team member skills and availability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Dependency Visualization</w:t>
      </w:r>
      <w:r>
        <w:t xml:space="preserve">: Graphical representation of task dependencies and critical path analysis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Progress Prediction</w:t>
      </w:r>
      <w:r>
        <w:t xml:space="preserve">: AI forecasting of completion timelines and potential bottlenecks</w:t>
      </w:r>
    </w:p>
    <w:bookmarkEnd w:id="166"/>
    <w:bookmarkEnd w:id="167"/>
    <w:bookmarkStart w:id="170" w:name="Xfd83ea92d9ace07fe0eb0214ad821b974739085"/>
    <w:p>
      <w:pPr>
        <w:pStyle w:val="Heading4"/>
      </w:pPr>
      <w:r>
        <w:rPr>
          <w:b/>
          <w:bCs/>
        </w:rPr>
        <w:t xml:space="preserve">Comprehensive GitLab Workflow Integration</w:t>
      </w:r>
    </w:p>
    <w:bookmarkStart w:id="168" w:name="development-lifecycle-integration"/>
    <w:p>
      <w:pPr>
        <w:pStyle w:val="Heading5"/>
      </w:pPr>
      <w:r>
        <w:rPr>
          <w:b/>
          <w:bCs/>
        </w:rPr>
        <w:t xml:space="preserve">Development Lifecycle Integratio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Merge Request Automation</w:t>
      </w:r>
      <w:r>
        <w:t xml:space="preserve">: Automatic creation of merge requests for compliance-related code change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ode Review Integration</w:t>
      </w:r>
      <w:r>
        <w:t xml:space="preserve">: Integration of security and compliance requirements into code review processe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CI/CD Pipeline Enhancement</w:t>
      </w:r>
      <w:r>
        <w:t xml:space="preserve">: Automated inclusion of compliance testing and security scanning in deployment pipeline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Documentation Synchronization</w:t>
      </w:r>
      <w:r>
        <w:t xml:space="preserve">: Bidirectional sync of technical documentation between RAS-DASH and GitLab wikis</w:t>
      </w:r>
    </w:p>
    <w:bookmarkEnd w:id="168"/>
    <w:bookmarkStart w:id="169" w:name="compliance-workflow-automation"/>
    <w:p>
      <w:pPr>
        <w:pStyle w:val="Heading5"/>
      </w:pPr>
      <w:r>
        <w:rPr>
          <w:b/>
          <w:bCs/>
        </w:rPr>
        <w:t xml:space="preserve">Compliance Workflow Automation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Requirement Traceability</w:t>
      </w:r>
      <w:r>
        <w:t xml:space="preserve">: Automated linking of code changes to specific requirements and compliance control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Change Impact Analysis</w:t>
      </w:r>
      <w:r>
        <w:t xml:space="preserve">: AI assessment of how code changes affect compliance status and security posture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Automated Testing Generation</w:t>
      </w:r>
      <w:r>
        <w:t xml:space="preserve">: Creation of compliance verification tests based on requirement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Audit Trail Integration</w:t>
      </w:r>
      <w:r>
        <w:t xml:space="preserve">: Comprehensive tracking of all changes with compliance impact assessment</w:t>
      </w:r>
    </w:p>
    <w:bookmarkEnd w:id="169"/>
    <w:bookmarkEnd w:id="170"/>
    <w:bookmarkStart w:id="173" w:name="advanced-analytics-and-reporting"/>
    <w:p>
      <w:pPr>
        <w:pStyle w:val="Heading4"/>
      </w:pPr>
      <w:r>
        <w:rPr>
          <w:b/>
          <w:bCs/>
        </w:rPr>
        <w:t xml:space="preserve">Advanced Analytics and Reporting</w:t>
      </w:r>
    </w:p>
    <w:bookmarkStart w:id="171" w:name="gitlab-integration-metrics"/>
    <w:p>
      <w:pPr>
        <w:pStyle w:val="Heading5"/>
      </w:pPr>
      <w:r>
        <w:rPr>
          <w:b/>
          <w:bCs/>
        </w:rPr>
        <w:t xml:space="preserve">GitLab Integration Metric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Synchronization Health</w:t>
      </w:r>
      <w:r>
        <w:t xml:space="preserve">: Real-time monitoring of integration status and sync success rate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Task Velocity Tracking</w:t>
      </w:r>
      <w:r>
        <w:t xml:space="preserve">: Analysis of task completion rates and development velocity metric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Requirements Implementation</w:t>
      </w:r>
      <w:r>
        <w:t xml:space="preserve">: Tracking of requirements implementation progress and compliance achievement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Team Productivity Analytics</w:t>
      </w:r>
      <w:r>
        <w:t xml:space="preserve">: Insights into team performance and resource utilization optimization</w:t>
      </w:r>
    </w:p>
    <w:bookmarkEnd w:id="171"/>
    <w:bookmarkStart w:id="172" w:name="intelligent-reporting"/>
    <w:p>
      <w:pPr>
        <w:pStyle w:val="Heading5"/>
      </w:pPr>
      <w:r>
        <w:rPr>
          <w:b/>
          <w:bCs/>
        </w:rPr>
        <w:t xml:space="preserve">Intelligent Reporting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Executive Dashboards</w:t>
      </w:r>
      <w:r>
        <w:t xml:space="preserve">: High-level views of development progress toward compliance goals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Compliance Progress Reports</w:t>
      </w:r>
      <w:r>
        <w:t xml:space="preserve">: Detailed tracking of requirements implementation and verification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Risk Assessment Updates</w:t>
      </w:r>
      <w:r>
        <w:t xml:space="preserve">: Real-time updates on how development activities affect overall risk posture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Predictive Analytics</w:t>
      </w:r>
      <w:r>
        <w:t xml:space="preserve">: AI-powered forecasting of project completion and compliance achievement timelines</w:t>
      </w:r>
    </w:p>
    <w:bookmarkEnd w:id="172"/>
    <w:bookmarkEnd w:id="173"/>
    <w:bookmarkStart w:id="176" w:name="gitlab-integration-value-proposition"/>
    <w:p>
      <w:pPr>
        <w:pStyle w:val="Heading4"/>
      </w:pPr>
      <w:r>
        <w:rPr>
          <w:b/>
          <w:bCs/>
        </w:rPr>
        <w:t xml:space="preserve">GitLab Integration Value Proposition</w:t>
      </w:r>
    </w:p>
    <w:bookmarkStart w:id="174" w:name="operational-benefits-2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Seamless Workflow</w:t>
      </w:r>
      <w:r>
        <w:t xml:space="preserve">: Unified experience across compliance and development activitie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Automated Task Creation</w:t>
      </w:r>
      <w:r>
        <w:t xml:space="preserve">: 85% reduction in manual task creation and planning activitie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Enhanced Traceability</w:t>
      </w:r>
      <w:r>
        <w:t xml:space="preserve">: Complete visibility from requirements to implementation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Improved Collaboration</w:t>
      </w:r>
      <w:r>
        <w:t xml:space="preserve">: Better alignment between compliance and development teams</w:t>
      </w:r>
    </w:p>
    <w:bookmarkEnd w:id="174"/>
    <w:bookmarkStart w:id="175" w:name="strategic-advantages-2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Accelerated Compliance</w:t>
      </w:r>
      <w:r>
        <w:t xml:space="preserve">: Faster achievement of compliance goals through systematic task generation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Reduced Administrative Overhead</w:t>
      </w:r>
      <w:r>
        <w:t xml:space="preserve">: Automated synchronization eliminating manual coordination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Improved Quality</w:t>
      </w:r>
      <w:r>
        <w:t xml:space="preserve">: AI-powered task generation ensuring comprehensive requirement coverage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Risk Mitigation</w:t>
      </w:r>
      <w:r>
        <w:t xml:space="preserve">: Early identification of implementation gaps and compliance risks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End w:id="177"/>
    <w:bookmarkEnd w:id="178"/>
    <w:bookmarkStart w:id="205" w:name="X41d8ca40753b6a8b99011bfd4908ff3880a466f"/>
    <w:p>
      <w:pPr>
        <w:pStyle w:val="Heading2"/>
      </w:pPr>
      <w:r>
        <w:t xml:space="preserve">📊 XIV. Advanced Dashboarding and Metrics Platform</w:t>
      </w:r>
    </w:p>
    <w:bookmarkStart w:id="204" w:name="X8d1dad7da30d7ee42fb088ccfe4789756cf3443"/>
    <w:p>
      <w:pPr>
        <w:pStyle w:val="Heading3"/>
      </w:pPr>
      <w:r>
        <w:rPr>
          <w:b/>
          <w:bCs/>
        </w:rPr>
        <w:t xml:space="preserve">Comprehensive Business Intelligence and Visualization Engine</w:t>
      </w:r>
    </w:p>
    <w:p>
      <w:pPr>
        <w:pStyle w:val="FirstParagraph"/>
      </w:pPr>
      <w:r>
        <w:t xml:space="preserve">Transform raw cybersecurity data into actionable insights through intelligent dashboarding, customizable metrics, and collaborative analytics that enable data-driven decision making across all organizational levels.</w:t>
      </w:r>
    </w:p>
    <w:bookmarkStart w:id="182" w:name="X377367a2e040e5f69c4615541bcad6e58595acd"/>
    <w:p>
      <w:pPr>
        <w:pStyle w:val="Heading4"/>
      </w:pPr>
      <w:r>
        <w:rPr>
          <w:b/>
          <w:bCs/>
        </w:rPr>
        <w:t xml:space="preserve">Dynamic Metrics Definition and Management</w:t>
      </w:r>
    </w:p>
    <w:bookmarkStart w:id="179" w:name="comprehensive-metrics-database-engine"/>
    <w:p>
      <w:pPr>
        <w:pStyle w:val="Heading5"/>
      </w:pPr>
      <w:r>
        <w:rPr>
          <w:b/>
          <w:bCs/>
        </w:rPr>
        <w:t xml:space="preserve">Comprehensive Metrics Database Engine</w:t>
      </w:r>
    </w:p>
    <w:p>
      <w:pPr>
        <w:pStyle w:val="SourceCode"/>
      </w:pPr>
      <w:r>
        <w:rPr>
          <w:rStyle w:val="CommentTok"/>
        </w:rPr>
        <w:t xml:space="preserve">// Metrics Management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ricsManagement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etric</w:t>
      </w:r>
      <w:r>
        <w:rPr>
          <w:rStyle w:val="NormalTok"/>
        </w:rPr>
        <w:t xml:space="preserve">(metricDefin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ricDefinitio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Validate metric definition and SQL qu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d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MetricDefinition</w:t>
      </w:r>
      <w:r>
        <w:rPr>
          <w:rStyle w:val="NormalTok"/>
        </w:rPr>
        <w:t xml:space="preserve">(metricDefini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Test query execution and perform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SQLQuery</w:t>
      </w:r>
      <w:r>
        <w:rPr>
          <w:rStyle w:val="NormalTok"/>
        </w:rPr>
        <w:t xml:space="preserve">(validatedMet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qlQue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Store metric definition in data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d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MetricToDatabase</w:t>
      </w:r>
      <w:r>
        <w:rPr>
          <w:rStyle w:val="NormalTok"/>
        </w:rPr>
        <w:t xml:space="preserve">(validatedMetric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metadata and optimize query exec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mized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MetricQuery</w:t>
      </w:r>
      <w:r>
        <w:rPr>
          <w:rStyle w:val="NormalTok"/>
        </w:rPr>
        <w:t xml:space="preserve">(savedMetric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edMet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fin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edMetri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ecution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Valid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ecutionPl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stimated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Valid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formanceMetric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Metric</w:t>
      </w:r>
      <w:r>
        <w:rPr>
          <w:rStyle w:val="NormalTok"/>
        </w:rPr>
        <w:t xml:space="preserve">(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Retrieve metric defin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ricDefinition</w:t>
      </w:r>
      <w:r>
        <w:rPr>
          <w:rStyle w:val="NormalTok"/>
        </w:rPr>
        <w:t xml:space="preserve">(metric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Execute SQL query with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SQLQuery</w:t>
      </w:r>
      <w:r>
        <w:rPr>
          <w:rStyle w:val="NormalTok"/>
        </w:rPr>
        <w:t xml:space="preserve">(met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ql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pply data transformations and format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atted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MetricResult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rt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atted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ri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ecu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ecution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astUpd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79"/>
    <w:bookmarkStart w:id="180" w:name="flexible-metrics-definition-framework"/>
    <w:p>
      <w:pPr>
        <w:pStyle w:val="Heading5"/>
      </w:pPr>
      <w:r>
        <w:rPr>
          <w:b/>
          <w:bCs/>
        </w:rPr>
        <w:t xml:space="preserve">Flexible Metrics Definition Framework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Custom SQL Metrics</w:t>
      </w:r>
      <w:r>
        <w:t xml:space="preserve">: Powerful SQL query builder allowing administrators to create complex metrics from any database table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redefined Metric Templates</w:t>
      </w:r>
      <w:r>
        <w:t xml:space="preserve">: Library of pre-built metrics for common cybersecurity KPIs and operational measure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Parameterized Queries</w:t>
      </w:r>
      <w:r>
        <w:t xml:space="preserve">: Support for dynamic parameters enabling user-customizable metric filters and date range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Multi-Data Source Integration</w:t>
      </w:r>
      <w:r>
        <w:t xml:space="preserve">: Metrics that combine data from vulnerability scans, asset inventory, compliance assessments, and external sources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Real-time vs. Scheduled Metrics</w:t>
      </w:r>
      <w:r>
        <w:t xml:space="preserve">: Configuration for real-time data refresh or scheduled batch processing based on performance requirements</w:t>
      </w:r>
    </w:p>
    <w:bookmarkEnd w:id="180"/>
    <w:bookmarkStart w:id="181" w:name="advanced-metrics-capabilities"/>
    <w:p>
      <w:pPr>
        <w:pStyle w:val="Heading5"/>
      </w:pPr>
      <w:r>
        <w:rPr>
          <w:b/>
          <w:bCs/>
        </w:rPr>
        <w:t xml:space="preserve">Advanced Metrics Capabilities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Calculated Fields</w:t>
      </w:r>
      <w:r>
        <w:t xml:space="preserve">: Complex calculations using mathematical operations, aggregations, and conditional logic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Trend Analysis</w:t>
      </w:r>
      <w:r>
        <w:t xml:space="preserve">: Automatic calculation of trends, moving averages, and forecasting based on historical data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Comparative Metrics</w:t>
      </w:r>
      <w:r>
        <w:t xml:space="preserve">: Year-over-year, month-over-month, and baseline comparisons with variance analysis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Threshold-Based Metrics</w:t>
      </w:r>
      <w:r>
        <w:t xml:space="preserve">: Configurable thresholds with color-coding and alert generation for metric values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Drill-Down Support</w:t>
      </w:r>
      <w:r>
        <w:t xml:space="preserve">: Hierarchical metrics enabling users to drill down from summary to detailed views</w:t>
      </w:r>
    </w:p>
    <w:bookmarkEnd w:id="181"/>
    <w:bookmarkEnd w:id="182"/>
    <w:bookmarkStart w:id="185" w:name="X6e4b770f1782548730f286907e8dc95ed46b7e9"/>
    <w:p>
      <w:pPr>
        <w:pStyle w:val="Heading4"/>
      </w:pPr>
      <w:r>
        <w:rPr>
          <w:b/>
          <w:bCs/>
        </w:rPr>
        <w:t xml:space="preserve">Global Administrative Dashboard Management</w:t>
      </w:r>
    </w:p>
    <w:bookmarkStart w:id="183" w:name="enterprise-dashboard-creation-platform"/>
    <w:p>
      <w:pPr>
        <w:pStyle w:val="Heading5"/>
      </w:pPr>
      <w:r>
        <w:rPr>
          <w:b/>
          <w:bCs/>
        </w:rPr>
        <w:t xml:space="preserve">Enterprise Dashboard Creation Platform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Administrative Dashboard Builder</w:t>
      </w:r>
      <w:r>
        <w:t xml:space="preserve">: Comprehensive dashboard creation tools with drag-and-drop interface for metric placement and visualization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Multi-Tenancy Support</w:t>
      </w:r>
      <w:r>
        <w:t xml:space="preserve">: Global dashboards visible across the organization with role-based access controls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Template-Based Dashboards</w:t>
      </w:r>
      <w:r>
        <w:t xml:space="preserve">: Pre-configured dashboard templates for executive, operational, and technical audiences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Real-time Collaboration</w:t>
      </w:r>
      <w:r>
        <w:t xml:space="preserve">: Multi-administrator collaboration on dashboard design with version control and approval workflows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Performance Optimization</w:t>
      </w:r>
      <w:r>
        <w:t xml:space="preserve">: Automatic optimization of dashboard loading times and query execution for complex metrics</w:t>
      </w:r>
    </w:p>
    <w:bookmarkEnd w:id="183"/>
    <w:bookmarkStart w:id="184" w:name="global-dashboard-features"/>
    <w:p>
      <w:pPr>
        <w:pStyle w:val="Heading5"/>
      </w:pPr>
      <w:r>
        <w:rPr>
          <w:b/>
          <w:bCs/>
        </w:rPr>
        <w:t xml:space="preserve">Global Dashboard Feature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Executive Dashboards</w:t>
      </w:r>
      <w:r>
        <w:t xml:space="preserve">: High-level KPIs and business metrics designed for C-level and senior management consumption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Operational Dashboards</w:t>
      </w:r>
      <w:r>
        <w:t xml:space="preserve">: Detailed operational metrics for IT security teams, compliance officers, and system administrator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Compliance Dashboards</w:t>
      </w:r>
      <w:r>
        <w:t xml:space="preserve">: Regulatory compliance status, audit readiness, and risk management metric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Incident Response Dashboards</w:t>
      </w:r>
      <w:r>
        <w:t xml:space="preserve">: Real-time security incident tracking, response times, and resolution metric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Asset Management Dashboards</w:t>
      </w:r>
      <w:r>
        <w:t xml:space="preserve">: Comprehensive asset inventory, lifecycle, and cost management visualizations</w:t>
      </w:r>
    </w:p>
    <w:bookmarkEnd w:id="184"/>
    <w:bookmarkEnd w:id="185"/>
    <w:bookmarkStart w:id="189" w:name="personal-user-dashboard-creation"/>
    <w:p>
      <w:pPr>
        <w:pStyle w:val="Heading4"/>
      </w:pPr>
      <w:r>
        <w:rPr>
          <w:b/>
          <w:bCs/>
        </w:rPr>
        <w:t xml:space="preserve">Personal User Dashboard Creation</w:t>
      </w:r>
    </w:p>
    <w:bookmarkStart w:id="186" w:name="personalized-dashboard-engine"/>
    <w:p>
      <w:pPr>
        <w:pStyle w:val="Heading5"/>
      </w:pPr>
      <w:r>
        <w:rPr>
          <w:b/>
          <w:bCs/>
        </w:rPr>
        <w:t xml:space="preserve">Personalized Dashboard Engine</w:t>
      </w:r>
    </w:p>
    <w:p>
      <w:pPr>
        <w:pStyle w:val="SourceCode"/>
      </w:pPr>
      <w:r>
        <w:rPr>
          <w:rStyle w:val="CommentTok"/>
        </w:rPr>
        <w:t xml:space="preserve">// Personal Dashboard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alDashboard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ersonalDashboar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shboard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shboardConfig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Validate user permissions for selected metr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orized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UserMetricAcces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shboard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Create personalized dashboard configu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ashboardConfiguration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shboard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orizedMetric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i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Initialize dashboard layout and preferenc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you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DashboardLayout</w:t>
      </w:r>
      <w:r>
        <w:rPr>
          <w:rStyle w:val="NormalTok"/>
        </w:rPr>
        <w:t xml:space="preserve">(dashboa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Save user-specific dashboard sett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dDash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Dashboard</w:t>
      </w:r>
      <w:r>
        <w:rPr>
          <w:rStyle w:val="NormalTok"/>
        </w:rPr>
        <w:t xml:space="preserve">(dash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youtConfi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shboar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avedDashbo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fig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avedDashboa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vailabl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AvailableMetric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haring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aringPermissions</w:t>
      </w:r>
      <w:r>
        <w:rPr>
          <w:rStyle w:val="NormalTok"/>
        </w:rPr>
        <w:t xml:space="preserve">(userId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86"/>
    <w:bookmarkStart w:id="187" w:name="user-centric-dashboard-capabilities"/>
    <w:p>
      <w:pPr>
        <w:pStyle w:val="Heading5"/>
      </w:pPr>
      <w:r>
        <w:rPr>
          <w:b/>
          <w:bCs/>
        </w:rPr>
        <w:t xml:space="preserve">User-Centric Dashboard Capabilitie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Personal Metric Selection</w:t>
      </w:r>
      <w:r>
        <w:t xml:space="preserve">: Users can choose from available metrics to create customized dashboards tailored to their specific roles and responsibilitie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Custom Layout Management</w:t>
      </w:r>
      <w:r>
        <w:t xml:space="preserve">: Flexible layout options including grid-based positioning, widget sizing, and responsive design for various screen size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Individual Preferences</w:t>
      </w:r>
      <w:r>
        <w:t xml:space="preserve">: Personal color schemes, refresh intervals, time zones, and notification preference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Private Dashboard Storage</w:t>
      </w:r>
      <w:r>
        <w:t xml:space="preserve">: User-specific dashboard configurations stored securely with privacy control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Quick Dashboard Creation</w:t>
      </w:r>
      <w:r>
        <w:t xml:space="preserve">: Streamlined workflow for rapid dashboard creation using wizards and templates</w:t>
      </w:r>
    </w:p>
    <w:bookmarkEnd w:id="187"/>
    <w:bookmarkStart w:id="188" w:name="advanced-personal-features"/>
    <w:p>
      <w:pPr>
        <w:pStyle w:val="Heading5"/>
      </w:pPr>
      <w:r>
        <w:rPr>
          <w:b/>
          <w:bCs/>
        </w:rPr>
        <w:t xml:space="preserve">Advanced Personal Features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Favorite Metrics</w:t>
      </w:r>
      <w:r>
        <w:t xml:space="preserve">: Personal bookmark system for frequently used metrics with quick access functionality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Custom Filters</w:t>
      </w:r>
      <w:r>
        <w:t xml:space="preserve">: User-defined filters that can be saved and applied across multiple dashboards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Personal Annotations</w:t>
      </w:r>
      <w:r>
        <w:t xml:space="preserve">: Ability to add personal notes and annotations to metrics and dashboard elements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Mobile Optimization</w:t>
      </w:r>
      <w:r>
        <w:t xml:space="preserve">: Responsive dashboard design optimized for mobile devices and tablets</w:t>
      </w:r>
    </w:p>
    <w:p>
      <w:pPr>
        <w:pStyle w:val="Compact"/>
        <w:numPr>
          <w:ilvl w:val="0"/>
          <w:numId w:val="1114"/>
        </w:numPr>
      </w:pPr>
      <w:r>
        <w:rPr>
          <w:b/>
          <w:bCs/>
        </w:rPr>
        <w:t xml:space="preserve">Export Capabilities</w:t>
      </w:r>
      <w:r>
        <w:t xml:space="preserve">: Personal dashboard export to PDF, Excel, and image formats for reporting and presentations</w:t>
      </w:r>
    </w:p>
    <w:bookmarkEnd w:id="188"/>
    <w:bookmarkEnd w:id="189"/>
    <w:bookmarkStart w:id="192" w:name="collaborative-dashboard-sharing-platform"/>
    <w:p>
      <w:pPr>
        <w:pStyle w:val="Heading4"/>
      </w:pPr>
      <w:r>
        <w:rPr>
          <w:b/>
          <w:bCs/>
        </w:rPr>
        <w:t xml:space="preserve">Collaborative Dashboard Sharing Platform</w:t>
      </w:r>
    </w:p>
    <w:bookmarkStart w:id="190" w:name="X1af0872b4e6773ceaef02ac5e6a7afa9fdff155"/>
    <w:p>
      <w:pPr>
        <w:pStyle w:val="Heading5"/>
      </w:pPr>
      <w:r>
        <w:rPr>
          <w:b/>
          <w:bCs/>
        </w:rPr>
        <w:t xml:space="preserve">Intelligent Sharing and Collaboration Engine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Granular Sharing Permissions</w:t>
      </w:r>
      <w:r>
        <w:t xml:space="preserve">: Comprehensive permission system allowing users to share dashboards with specific individuals, teams, or organizational groups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Role-Based Access Control</w:t>
      </w:r>
      <w:r>
        <w:t xml:space="preserve">: Integration with organizational roles to automatically grant appropriate dashboard access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Temporary Sharing</w:t>
      </w:r>
      <w:r>
        <w:t xml:space="preserve">: Time-limited dashboard sharing capabilities for temporary projects or incident response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External Sharing</w:t>
      </w:r>
      <w:r>
        <w:t xml:space="preserve">: Secure sharing capabilities for external stakeholders with controlled access and watermarking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Sharing Analytics</w:t>
      </w:r>
      <w:r>
        <w:t xml:space="preserve">: Tracking of dashboard usage, viewer engagement, and collaboration metrics</w:t>
      </w:r>
    </w:p>
    <w:bookmarkEnd w:id="190"/>
    <w:bookmarkStart w:id="191" w:name="advanced-collaboration-features"/>
    <w:p>
      <w:pPr>
        <w:pStyle w:val="Heading5"/>
      </w:pPr>
      <w:r>
        <w:rPr>
          <w:b/>
          <w:bCs/>
        </w:rPr>
        <w:t xml:space="preserve">Advanced Collaboration Features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ollaborative Annotations</w:t>
      </w:r>
      <w:r>
        <w:t xml:space="preserve">: Multi-user annotation system enabling team discussions and insights directly on dashboard elements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Version History</w:t>
      </w:r>
      <w:r>
        <w:t xml:space="preserve">: Complete version control for shared dashboards with rollback capabilities and change tracking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Comment System</w:t>
      </w:r>
      <w:r>
        <w:t xml:space="preserve">: Threaded commenting system for dashboard elements enabling team collaboration and knowledge sharing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Notification Management</w:t>
      </w:r>
      <w:r>
        <w:t xml:space="preserve">: Intelligent notification system for dashboard updates, new shares, and collaborative activities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Team Dashboard Workspaces</w:t>
      </w:r>
      <w:r>
        <w:t xml:space="preserve">: Dedicated collaboration spaces for teams to collectively manage and develop dashboards</w:t>
      </w:r>
    </w:p>
    <w:bookmarkEnd w:id="191"/>
    <w:bookmarkEnd w:id="192"/>
    <w:bookmarkStart w:id="195" w:name="Xa7ef1b9740378c6fb656226945f266b72e0d727"/>
    <w:p>
      <w:pPr>
        <w:pStyle w:val="Heading4"/>
      </w:pPr>
      <w:r>
        <w:rPr>
          <w:b/>
          <w:bCs/>
        </w:rPr>
        <w:t xml:space="preserve">Advanced Dashboard Analytics and Intelligence</w:t>
      </w:r>
    </w:p>
    <w:bookmarkStart w:id="193" w:name="dashboard-usage-intelligence"/>
    <w:p>
      <w:pPr>
        <w:pStyle w:val="Heading5"/>
      </w:pPr>
      <w:r>
        <w:rPr>
          <w:b/>
          <w:bCs/>
        </w:rPr>
        <w:t xml:space="preserve">Dashboard Usage Intelligence</w:t>
      </w:r>
    </w:p>
    <w:p>
      <w:pPr>
        <w:pStyle w:val="SourceCode"/>
      </w:pPr>
      <w:r>
        <w:rPr>
          <w:rStyle w:val="CommentTok"/>
        </w:rPr>
        <w:t xml:space="preserve">// Dashboard Analytics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shboardAnalytics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DashboardUsage</w:t>
      </w:r>
      <w:r>
        <w:rPr>
          <w:rStyle w:val="NormalTok"/>
        </w:rPr>
        <w:t xml:space="preserve">(dashboar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Collect usage metrics and user interaction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ag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UsageMetrics</w:t>
      </w:r>
      <w:r>
        <w:rPr>
          <w:rStyle w:val="NormalTok"/>
        </w:rPr>
        <w:t xml:space="preserve">(dashboard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nalyze user engagement patter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gagement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UserEngagement</w:t>
      </w:r>
      <w:r>
        <w:rPr>
          <w:rStyle w:val="NormalTok"/>
        </w:rPr>
        <w:t xml:space="preserve">(usage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Identify optimization opportunit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miz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Optimizations</w:t>
      </w:r>
      <w:r>
        <w:rPr>
          <w:rStyle w:val="NormalTok"/>
        </w:rPr>
        <w:t xml:space="preserve">(usag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gagementAnalysi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usage insights and recommend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UsageInsights</w:t>
      </w:r>
      <w:r>
        <w:rPr>
          <w:rStyle w:val="NormalTok"/>
        </w:rPr>
        <w:t xml:space="preserve">(engagementAnalys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mizatio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sag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ag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ngagement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ptimization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sigh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erformanc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PerformanceMetrics</w:t>
      </w:r>
      <w:r>
        <w:rPr>
          <w:rStyle w:val="NormalTok"/>
        </w:rPr>
        <w:t xml:space="preserve">(dashboardId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93"/>
    <w:bookmarkStart w:id="194" w:name="comprehensive-dashboard-intelligence"/>
    <w:p>
      <w:pPr>
        <w:pStyle w:val="Heading5"/>
      </w:pPr>
      <w:r>
        <w:rPr>
          <w:b/>
          <w:bCs/>
        </w:rPr>
        <w:t xml:space="preserve">Comprehensive Dashboard Intelligence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Usage Analytics</w:t>
      </w:r>
      <w:r>
        <w:t xml:space="preserve">: Detailed analytics on dashboard usage patterns, popular metrics, and user engagement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Performance Monitoring</w:t>
      </w:r>
      <w:r>
        <w:t xml:space="preserve">: Real-time monitoring of dashboard loading times, query performance, and user experience metrics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Automated Optimization</w:t>
      </w:r>
      <w:r>
        <w:t xml:space="preserve">: AI-powered recommendations for dashboard performance improvements and layout optimization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Predictive Analytics</w:t>
      </w:r>
      <w:r>
        <w:t xml:space="preserve">: Machine learning-based predictions for metric trends and dashboard usage patterns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Business Intelligence</w:t>
      </w:r>
      <w:r>
        <w:t xml:space="preserve">: Advanced analytics correlating dashboard usage with business outcomes and decision-making effectiveness</w:t>
      </w:r>
    </w:p>
    <w:bookmarkEnd w:id="194"/>
    <w:bookmarkEnd w:id="195"/>
    <w:bookmarkStart w:id="198" w:name="enterprise-visualization-and-reporting"/>
    <w:p>
      <w:pPr>
        <w:pStyle w:val="Heading4"/>
      </w:pPr>
      <w:r>
        <w:rPr>
          <w:b/>
          <w:bCs/>
        </w:rPr>
        <w:t xml:space="preserve">Enterprise Visualization and Reporting</w:t>
      </w:r>
    </w:p>
    <w:bookmarkStart w:id="196" w:name="advanced-visualization-engine"/>
    <w:p>
      <w:pPr>
        <w:pStyle w:val="Heading5"/>
      </w:pPr>
      <w:r>
        <w:rPr>
          <w:b/>
          <w:bCs/>
        </w:rPr>
        <w:t xml:space="preserve">Advanced Visualization Engine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Multiple Chart Types</w:t>
      </w:r>
      <w:r>
        <w:t xml:space="preserve">: Comprehensive chart library including line, bar, pie, scatter, heatmap, gauge, and custom visualization types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Interactive Visualizations</w:t>
      </w:r>
      <w:r>
        <w:t xml:space="preserve">: Dynamic charts with drill-down capabilities, filtering, and real-time data exploration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Geospatial Visualizations</w:t>
      </w:r>
      <w:r>
        <w:t xml:space="preserve">: Geographic mapping capabilities for location-based security and asset data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Time-Series Analysis</w:t>
      </w:r>
      <w:r>
        <w:t xml:space="preserve">: Specialized time-series visualizations with zoom, pan, and temporal analysis capabilities</w:t>
      </w:r>
    </w:p>
    <w:p>
      <w:pPr>
        <w:pStyle w:val="Compact"/>
        <w:numPr>
          <w:ilvl w:val="0"/>
          <w:numId w:val="1118"/>
        </w:numPr>
      </w:pPr>
      <w:r>
        <w:rPr>
          <w:b/>
          <w:bCs/>
        </w:rPr>
        <w:t xml:space="preserve">Custom Visualization Plugins</w:t>
      </w:r>
      <w:r>
        <w:t xml:space="preserve">: Extensible architecture supporting custom visualization types and third-party integrations</w:t>
      </w:r>
    </w:p>
    <w:bookmarkEnd w:id="196"/>
    <w:bookmarkStart w:id="197" w:name="professional-reporting-capabilities"/>
    <w:p>
      <w:pPr>
        <w:pStyle w:val="Heading5"/>
      </w:pPr>
      <w:r>
        <w:rPr>
          <w:b/>
          <w:bCs/>
        </w:rPr>
        <w:t xml:space="preserve">Professional Reporting Capabilitie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Automated Report Generation</w:t>
      </w:r>
      <w:r>
        <w:t xml:space="preserve">: Scheduled generation of dashboard reports in multiple formats (PDF, Excel, PowerPoint)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Executive Summary Reports</w:t>
      </w:r>
      <w:r>
        <w:t xml:space="preserve">: AI-generated executive summaries highlighting key insights and trends from dashboard data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Compliance Reporting</w:t>
      </w:r>
      <w:r>
        <w:t xml:space="preserve">: Automated generation of regulatory compliance reports using dashboard metrics and visualization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Custom Report Templates</w:t>
      </w:r>
      <w:r>
        <w:t xml:space="preserve">: Template-based reporting system with organizational branding and formatting standard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Distribution Management</w:t>
      </w:r>
      <w:r>
        <w:t xml:space="preserve">: Automated report distribution to stakeholders with role-based content customization</w:t>
      </w:r>
    </w:p>
    <w:bookmarkEnd w:id="197"/>
    <w:bookmarkEnd w:id="198"/>
    <w:bookmarkStart w:id="200" w:name="dashboard-security-and-governance"/>
    <w:p>
      <w:pPr>
        <w:pStyle w:val="Heading4"/>
      </w:pPr>
      <w:r>
        <w:rPr>
          <w:b/>
          <w:bCs/>
        </w:rPr>
        <w:t xml:space="preserve">Dashboard Security and Governance</w:t>
      </w:r>
    </w:p>
    <w:bookmarkStart w:id="199" w:name="comprehensive-security-framework"/>
    <w:p>
      <w:pPr>
        <w:pStyle w:val="Heading5"/>
      </w:pPr>
      <w:r>
        <w:rPr>
          <w:b/>
          <w:bCs/>
        </w:rPr>
        <w:t xml:space="preserve">Comprehensive Security Framework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ata Access Controls</w:t>
      </w:r>
      <w:r>
        <w:t xml:space="preserve">: Granular control over which data sources and metrics users can access based on role and clearance level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Audit Logging</w:t>
      </w:r>
      <w:r>
        <w:t xml:space="preserve">: Complete audit trail of dashboard creation, modification, sharing, and usage activitie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Data Privacy Controls</w:t>
      </w:r>
      <w:r>
        <w:t xml:space="preserve">: Built-in data masking and privacy controls for sensitive information in shared dashboard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Compliance Integration</w:t>
      </w:r>
      <w:r>
        <w:t xml:space="preserve">: Integration with organizational compliance frameworks ensuring dashboard content meets regulatory requirements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Secure Sharing</w:t>
      </w:r>
      <w:r>
        <w:t xml:space="preserve">: Encrypted sharing mechanisms with secure access controls and expiration management</w:t>
      </w:r>
    </w:p>
    <w:bookmarkEnd w:id="199"/>
    <w:bookmarkEnd w:id="200"/>
    <w:bookmarkStart w:id="203" w:name="dashboard-platform-value-proposition"/>
    <w:p>
      <w:pPr>
        <w:pStyle w:val="Heading4"/>
      </w:pPr>
      <w:r>
        <w:rPr>
          <w:b/>
          <w:bCs/>
        </w:rPr>
        <w:t xml:space="preserve">Dashboard Platform Value Proposition</w:t>
      </w:r>
    </w:p>
    <w:bookmarkStart w:id="201" w:name="operational-benefits-3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90% Reduction in Report Creation Time</w:t>
      </w:r>
      <w:r>
        <w:t xml:space="preserve">: Automated dashboards vs. manual report generation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85% Improvement in Data Accessibility</w:t>
      </w:r>
      <w:r>
        <w:t xml:space="preserve">: Self-service analytics vs. IT-dependent reporting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Real-time Decision Making</w:t>
      </w:r>
      <w:r>
        <w:t xml:space="preserve">: Live dashboards vs. periodic static reports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Enhanced Collaboration</w:t>
      </w:r>
      <w:r>
        <w:t xml:space="preserve">: Shared insights vs. siloed data analysis</w:t>
      </w:r>
    </w:p>
    <w:bookmarkEnd w:id="201"/>
    <w:bookmarkStart w:id="202" w:name="strategic-advantages-3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Data-Driven Culture</w:t>
      </w:r>
      <w:r>
        <w:t xml:space="preserve">: Democratized access to cybersecurity intelligence across the organization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Operational Transparency</w:t>
      </w:r>
      <w:r>
        <w:t xml:space="preserve">: Clear visibility into security posture and operational effectiveness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Informed Decision Making</w:t>
      </w:r>
      <w:r>
        <w:t xml:space="preserve">: Real-time insights enabling rapid response to security events and trends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Organizational Alignment</w:t>
      </w:r>
      <w:r>
        <w:t xml:space="preserve">: Shared dashboards ensuring consistent understanding of security metrics and objectives</w:t>
      </w:r>
    </w:p>
    <w:p>
      <w:r>
        <w:pict>
          <v:rect style="width:0;height:1.5pt" o:hralign="center" o:hrstd="t" o:hr="t"/>
        </w:pict>
      </w:r>
    </w:p>
    <w:bookmarkEnd w:id="202"/>
    <w:bookmarkEnd w:id="203"/>
    <w:bookmarkEnd w:id="204"/>
    <w:bookmarkEnd w:id="205"/>
    <w:bookmarkStart w:id="229" w:name="Xd33ccf10badff34ab781ec6c57d129953991409"/>
    <w:p>
      <w:pPr>
        <w:pStyle w:val="Heading2"/>
      </w:pPr>
      <w:r>
        <w:t xml:space="preserve">🛡️ XV. Comprehensive Compliance Management Platform</w:t>
      </w:r>
    </w:p>
    <w:bookmarkStart w:id="228" w:name="X370f23bec911ce2ca51d42e70488b2e8b18bf6d"/>
    <w:p>
      <w:pPr>
        <w:pStyle w:val="Heading3"/>
      </w:pPr>
      <w:r>
        <w:rPr>
          <w:b/>
          <w:bCs/>
        </w:rPr>
        <w:t xml:space="preserve">Strategic Compliance Automation and Control Implementation</w:t>
      </w:r>
    </w:p>
    <w:p>
      <w:pPr>
        <w:pStyle w:val="FirstParagraph"/>
      </w:pPr>
      <w:r>
        <w:t xml:space="preserve">Transform manual compliance management into an intelligent, automated system that expedites control implementation, ensures comprehensive coverage, and maintains continuous compliance posture across all regulatory frameworks.</w:t>
      </w:r>
    </w:p>
    <w:bookmarkStart w:id="208" w:name="manual-compliance-process-management"/>
    <w:p>
      <w:pPr>
        <w:pStyle w:val="Heading4"/>
      </w:pPr>
      <w:r>
        <w:rPr>
          <w:b/>
          <w:bCs/>
        </w:rPr>
        <w:t xml:space="preserve">Manual Compliance Process Management</w:t>
      </w:r>
    </w:p>
    <w:bookmarkStart w:id="206" w:name="Xa4bf3ac886c4869c342af30e0602be3fc7d54b6"/>
    <w:p>
      <w:pPr>
        <w:pStyle w:val="Heading5"/>
      </w:pPr>
      <w:r>
        <w:rPr>
          <w:b/>
          <w:bCs/>
        </w:rPr>
        <w:t xml:space="preserve">Traditional Control Implementation Framework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Manual Control Library</w:t>
      </w:r>
      <w:r>
        <w:t xml:space="preserve">: Comprehensive repository of security controls from NIST 800-53, FedRAMP, FISMA, SOX, HIPAA, and custom organizational frameworks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Control Assignment Workflows</w:t>
      </w:r>
      <w:r>
        <w:t xml:space="preserve">: Structured processes for assigning security controls to responsible teams and individuals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Implementation Tracking</w:t>
      </w:r>
      <w:r>
        <w:t xml:space="preserve">: Detailed tracking of control implementation progress with milestone management and deadline monitoring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Evidence Collection</w:t>
      </w:r>
      <w:r>
        <w:t xml:space="preserve">: Manual evidence gathering workflows with document management and approval processes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Assessment Procedures</w:t>
      </w:r>
      <w:r>
        <w:t xml:space="preserve">: Structured manual assessment procedures with testing protocols and validation checklists</w:t>
      </w:r>
    </w:p>
    <w:bookmarkEnd w:id="206"/>
    <w:bookmarkStart w:id="207" w:name="manual-compliance-workflow-engine"/>
    <w:p>
      <w:pPr>
        <w:pStyle w:val="Heading5"/>
      </w:pPr>
      <w:r>
        <w:rPr>
          <w:b/>
          <w:bCs/>
        </w:rPr>
        <w:t xml:space="preserve">Manual Compliance Workflow Engine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Control Implementation Planning</w:t>
      </w:r>
      <w:r>
        <w:t xml:space="preserve">: Step-by-step planning tools for control implementation with resource allocation and timeline management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Team Collaboration</w:t>
      </w:r>
      <w:r>
        <w:t xml:space="preserve">: Multi-user collaboration tools for control implementation teams with role-based access and approval workflow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Documentation Management</w:t>
      </w:r>
      <w:r>
        <w:t xml:space="preserve">: Comprehensive documentation workflows for policies, procedures, and implementation guide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Audit Preparation</w:t>
      </w:r>
      <w:r>
        <w:t xml:space="preserve">: Manual audit preparation tools with evidence compilation and assessment reporting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Remediation Tracking</w:t>
      </w:r>
      <w:r>
        <w:t xml:space="preserve">: Manual tracking of compliance gaps and remediation activities with progress monitoring</w:t>
      </w:r>
    </w:p>
    <w:bookmarkEnd w:id="207"/>
    <w:bookmarkEnd w:id="208"/>
    <w:bookmarkStart w:id="212" w:name="X1c78fdfd58effe2fcfb6a088907fe4def0aa18a"/>
    <w:p>
      <w:pPr>
        <w:pStyle w:val="Heading4"/>
      </w:pPr>
      <w:r>
        <w:rPr>
          <w:b/>
          <w:bCs/>
        </w:rPr>
        <w:t xml:space="preserve">AI-Assisted Compliance Intelligence Platform</w:t>
      </w:r>
    </w:p>
    <w:bookmarkStart w:id="209" w:name="Xae0826adf3db2c34f43e1108d92d9ebfcf727fa"/>
    <w:p>
      <w:pPr>
        <w:pStyle w:val="Heading5"/>
      </w:pPr>
      <w:r>
        <w:rPr>
          <w:b/>
          <w:bCs/>
        </w:rPr>
        <w:t xml:space="preserve">Intelligent Control Discovery and Selection</w:t>
      </w:r>
    </w:p>
    <w:p>
      <w:pPr>
        <w:pStyle w:val="SourceCode"/>
      </w:pPr>
      <w:r>
        <w:rPr>
          <w:rStyle w:val="CommentTok"/>
        </w:rPr>
        <w:t xml:space="preserve">// AI Compliance Intelligence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ComplianceIntelligence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RequiredControls</w:t>
      </w:r>
      <w:r>
        <w:rPr>
          <w:rStyle w:val="NormalTok"/>
        </w:rPr>
        <w:t xml:space="preserve">(system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Profi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system characteristics and requir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ystem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SystemProfile</w:t>
      </w:r>
      <w:r>
        <w:rPr>
          <w:rStyle w:val="NormalTok"/>
        </w:rPr>
        <w:t xml:space="preserve">(systemProfi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I-powered control sele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licableContr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ControlSel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Control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system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Classific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gulatory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ula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hreat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reat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usinessCritic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iticality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Control optimization and prioritiz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mizedContr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ControlSelection</w:t>
      </w:r>
      <w:r>
        <w:rPr>
          <w:rStyle w:val="NormalTok"/>
        </w:rPr>
        <w:t xml:space="preserve">(applicableControl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implementation roadma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plementation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ImplementationRoadmap</w:t>
      </w:r>
      <w:r>
        <w:rPr>
          <w:rStyle w:val="NormalTok"/>
        </w:rPr>
        <w:t xml:space="preserve">(optimizedControl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quired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edContro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mplementationPl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ffortEst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stimateImplementationEffort</w:t>
      </w:r>
      <w:r>
        <w:rPr>
          <w:rStyle w:val="NormalTok"/>
        </w:rPr>
        <w:t xml:space="preserve">(optimizedControl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oritizeControls</w:t>
      </w:r>
      <w:r>
        <w:rPr>
          <w:rStyle w:val="NormalTok"/>
        </w:rPr>
        <w:t xml:space="preserve">(optimizedControl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9"/>
    <w:bookmarkStart w:id="210" w:name="automated-control-implementation-engine"/>
    <w:p>
      <w:pPr>
        <w:pStyle w:val="Heading5"/>
      </w:pPr>
      <w:r>
        <w:rPr>
          <w:b/>
          <w:bCs/>
        </w:rPr>
        <w:t xml:space="preserve">Automated Control Implementation Engine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AI Control Analysis</w:t>
      </w:r>
      <w:r>
        <w:t xml:space="preserve">: Intelligent analysis of system characteristics to automatically identify all required security controls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Regulatory Framework Mapping</w:t>
      </w:r>
      <w:r>
        <w:t xml:space="preserve">: Automatic correlation of system requirements with applicable regulatory frameworks and standards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Control Optimization</w:t>
      </w:r>
      <w:r>
        <w:t xml:space="preserve">: AI-powered optimization to eliminate redundant controls and identify the most efficient implementation approach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Implementation Automation</w:t>
      </w:r>
      <w:r>
        <w:t xml:space="preserve">: Automated implementation of eligible security controls with configuration management and deployment</w:t>
      </w:r>
    </w:p>
    <w:bookmarkEnd w:id="210"/>
    <w:bookmarkStart w:id="211" w:name="Xac2d7e3d7a8da3ae4305c8806cf751ba22da65e"/>
    <w:p>
      <w:pPr>
        <w:pStyle w:val="Heading5"/>
      </w:pPr>
      <w:r>
        <w:rPr>
          <w:b/>
          <w:bCs/>
        </w:rPr>
        <w:t xml:space="preserve">Intelligent Control Implementation Features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Smart Control Selection</w:t>
      </w:r>
      <w:r>
        <w:t xml:space="preserve">: AI algorithms that analyze system architecture, data flows, and risk profile to identify precise control requirements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Gap Analysis Automation</w:t>
      </w:r>
      <w:r>
        <w:t xml:space="preserve">: Automated identification of compliance gaps with detailed remediation recommendations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Control Inheritance</w:t>
      </w:r>
      <w:r>
        <w:t xml:space="preserve">: Intelligent identification of controls that can be inherited from common infrastructure or organizational programs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Implementation Sequencing</w:t>
      </w:r>
      <w:r>
        <w:t xml:space="preserve">: AI-powered sequencing of control implementation based on dependencies, resources, and risk priorities</w:t>
      </w:r>
    </w:p>
    <w:bookmarkEnd w:id="211"/>
    <w:bookmarkEnd w:id="212"/>
    <w:bookmarkStart w:id="215" w:name="advanced-ai-assisted-implementation"/>
    <w:p>
      <w:pPr>
        <w:pStyle w:val="Heading4"/>
      </w:pPr>
      <w:r>
        <w:rPr>
          <w:b/>
          <w:bCs/>
        </w:rPr>
        <w:t xml:space="preserve">Advanced AI-Assisted Implementation</w:t>
      </w:r>
    </w:p>
    <w:bookmarkStart w:id="213" w:name="automated-control-configuration"/>
    <w:p>
      <w:pPr>
        <w:pStyle w:val="Heading5"/>
      </w:pPr>
      <w:r>
        <w:rPr>
          <w:b/>
          <w:bCs/>
        </w:rPr>
        <w:t xml:space="preserve">Automated Control Configuration</w:t>
      </w:r>
    </w:p>
    <w:p>
      <w:pPr>
        <w:pStyle w:val="SourceCode"/>
      </w:pPr>
      <w:r>
        <w:rPr>
          <w:rStyle w:val="CommentTok"/>
        </w:rPr>
        <w:t xml:space="preserve">// AI Control Implement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ControlImplement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lementControls</w:t>
      </w:r>
      <w:r>
        <w:rPr>
          <w:rStyle w:val="NormalTok"/>
        </w:rPr>
        <w:t xml:space="preserve">(control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Control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Contex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implementation requirements for each contr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plementation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ntrol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ontro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ImplementationRequirements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Context)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Generate automated implementation procedur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omationProced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AutomationProcedures</w:t>
      </w:r>
      <w:r>
        <w:rPr>
          <w:rStyle w:val="NormalTok"/>
        </w:rPr>
        <w:t xml:space="preserve">(implementationAnalysi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Execute automated implement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omated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utomatedImplementations</w:t>
      </w:r>
      <w:r>
        <w:rPr>
          <w:rStyle w:val="NormalTok"/>
        </w:rPr>
        <w:t xml:space="preserve">(automationProcedu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manual implementation guides for complex contro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nualGui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ManualImplementation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mplementation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alysi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matab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utomatedImplemen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omated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nualImplementationGui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nualGuid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verification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VerificationProcedures</w:t>
      </w:r>
      <w:r>
        <w:rPr>
          <w:rStyle w:val="NormalTok"/>
        </w:rPr>
        <w:t xml:space="preserve">(control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mplianceEv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omplianceEvidence</w:t>
      </w:r>
      <w:r>
        <w:rPr>
          <w:rStyle w:val="NormalTok"/>
        </w:rPr>
        <w:t xml:space="preserve">(automatedResult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13"/>
    <w:bookmarkStart w:id="214" w:name="expedited-implementation-capabilities"/>
    <w:p>
      <w:pPr>
        <w:pStyle w:val="Heading5"/>
      </w:pPr>
      <w:r>
        <w:rPr>
          <w:b/>
          <w:bCs/>
        </w:rPr>
        <w:t xml:space="preserve">Expedited Implementation Capabilities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Automated Configuration</w:t>
      </w:r>
      <w:r>
        <w:t xml:space="preserve">: AI-driven automatic configuration of security controls in supported systems and platforms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Template Generation</w:t>
      </w:r>
      <w:r>
        <w:t xml:space="preserve">: Intelligent generation of implementation templates, procedures, and documentation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Resource Optimization</w:t>
      </w:r>
      <w:r>
        <w:t xml:space="preserve">: AI-powered resource allocation and timeline optimization for control implementation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Parallel Implementation</w:t>
      </w:r>
      <w:r>
        <w:t xml:space="preserve">: Intelligent coordination of parallel control implementations to minimize implementation time</w:t>
      </w:r>
    </w:p>
    <w:bookmarkEnd w:id="214"/>
    <w:bookmarkEnd w:id="215"/>
    <w:bookmarkStart w:id="218" w:name="comprehensive-control-management"/>
    <w:p>
      <w:pPr>
        <w:pStyle w:val="Heading4"/>
      </w:pPr>
      <w:r>
        <w:rPr>
          <w:b/>
          <w:bCs/>
        </w:rPr>
        <w:t xml:space="preserve">Comprehensive Control Management</w:t>
      </w:r>
    </w:p>
    <w:bookmarkStart w:id="216" w:name="multi-framework-support"/>
    <w:p>
      <w:pPr>
        <w:pStyle w:val="Heading5"/>
      </w:pPr>
      <w:r>
        <w:rPr>
          <w:b/>
          <w:bCs/>
        </w:rPr>
        <w:t xml:space="preserve">Multi-Framework Support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NIST 800-53</w:t>
      </w:r>
      <w:r>
        <w:t xml:space="preserve">: Complete implementation support for all NIST 800-53 security control families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FedRAMP</w:t>
      </w:r>
      <w:r>
        <w:t xml:space="preserve">: Specialized support for FedRAMP Low, Moderate, and High baseline implementations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FISMA</w:t>
      </w:r>
      <w:r>
        <w:t xml:space="preserve">: Comprehensive FISMA compliance control implementation and management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SOX</w:t>
      </w:r>
      <w:r>
        <w:t xml:space="preserve">: Sarbanes-Oxley IT general controls and application controls implementation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HIPAA</w:t>
      </w:r>
      <w:r>
        <w:t xml:space="preserve">: Healthcare-specific security and privacy controls implementation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Custom Frameworks</w:t>
      </w:r>
      <w:r>
        <w:t xml:space="preserve">: Support for organization-specific compliance frameworks and requirements</w:t>
      </w:r>
    </w:p>
    <w:bookmarkEnd w:id="216"/>
    <w:bookmarkStart w:id="217" w:name="intelligent-control-analytics"/>
    <w:p>
      <w:pPr>
        <w:pStyle w:val="Heading5"/>
      </w:pPr>
      <w:r>
        <w:rPr>
          <w:b/>
          <w:bCs/>
        </w:rPr>
        <w:t xml:space="preserve">Intelligent Control Analytics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ontrol Effectiveness Monitoring</w:t>
      </w:r>
      <w:r>
        <w:t xml:space="preserve">: Real-time monitoring of implemented controls with effectiveness assessment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ontinuous Compliance</w:t>
      </w:r>
      <w:r>
        <w:t xml:space="preserve">: Automated compliance monitoring with drift detection and remediation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Control Optimization</w:t>
      </w:r>
      <w:r>
        <w:t xml:space="preserve">: AI-powered optimization of control implementations for efficiency and effectiveness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Risk-Based Prioritization</w:t>
      </w:r>
      <w:r>
        <w:t xml:space="preserve">: Dynamic prioritization of controls based on current threat landscape and risk assessment</w:t>
      </w:r>
    </w:p>
    <w:bookmarkEnd w:id="217"/>
    <w:bookmarkEnd w:id="218"/>
    <w:bookmarkStart w:id="221" w:name="advanced-compliance-features"/>
    <w:p>
      <w:pPr>
        <w:pStyle w:val="Heading4"/>
      </w:pPr>
      <w:r>
        <w:rPr>
          <w:b/>
          <w:bCs/>
        </w:rPr>
        <w:t xml:space="preserve">Advanced Compliance Features</w:t>
      </w:r>
    </w:p>
    <w:bookmarkStart w:id="219" w:name="automated-evidence-generation"/>
    <w:p>
      <w:pPr>
        <w:pStyle w:val="Heading5"/>
      </w:pPr>
      <w:r>
        <w:rPr>
          <w:b/>
          <w:bCs/>
        </w:rPr>
        <w:t xml:space="preserve">Automated Evidence Generation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Evidence Collection</w:t>
      </w:r>
      <w:r>
        <w:t xml:space="preserve">: Automated collection of compliance evidence from systems, applications, and processes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Assessment Automation</w:t>
      </w:r>
      <w:r>
        <w:t xml:space="preserve">: AI-powered assessment of control implementations with automated testing and validation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Report Generation</w:t>
      </w:r>
      <w:r>
        <w:t xml:space="preserve">: Intelligent generation of compliance reports, assessment summaries, and audit documentation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Continuous Monitoring</w:t>
      </w:r>
      <w:r>
        <w:t xml:space="preserve">: Real-time compliance posture monitoring with automated alerting and remediation</w:t>
      </w:r>
    </w:p>
    <w:bookmarkEnd w:id="219"/>
    <w:bookmarkStart w:id="220" w:name="predictive-compliance-intelligence"/>
    <w:p>
      <w:pPr>
        <w:pStyle w:val="Heading5"/>
      </w:pPr>
      <w:r>
        <w:rPr>
          <w:b/>
          <w:bCs/>
        </w:rPr>
        <w:t xml:space="preserve">Predictive Compliance Intelligence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Compliance Forecasting</w:t>
      </w:r>
      <w:r>
        <w:t xml:space="preserve">: AI-powered prediction of future compliance requirements based on regulatory trends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Risk Prediction</w:t>
      </w:r>
      <w:r>
        <w:t xml:space="preserve">: Predictive analysis of compliance risks and potential violations with proactive mitigation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Control Evolution</w:t>
      </w:r>
      <w:r>
        <w:t xml:space="preserve">: Intelligent recommendations for control enhancements and updates based on threat evolution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Regulatory Change Management</w:t>
      </w:r>
      <w:r>
        <w:t xml:space="preserve">: Automated identification and implementation of new regulatory requirements</w:t>
      </w:r>
    </w:p>
    <w:bookmarkEnd w:id="220"/>
    <w:bookmarkEnd w:id="221"/>
    <w:bookmarkStart w:id="224" w:name="integration-with-existing-capabilities"/>
    <w:p>
      <w:pPr>
        <w:pStyle w:val="Heading4"/>
      </w:pPr>
      <w:r>
        <w:rPr>
          <w:b/>
          <w:bCs/>
        </w:rPr>
        <w:t xml:space="preserve">Integration with Existing Capabilities</w:t>
      </w:r>
    </w:p>
    <w:bookmarkStart w:id="222" w:name="asset-and-vulnerability-integration"/>
    <w:p>
      <w:pPr>
        <w:pStyle w:val="Heading5"/>
      </w:pPr>
      <w:r>
        <w:rPr>
          <w:b/>
          <w:bCs/>
        </w:rPr>
        <w:t xml:space="preserve">Asset and Vulnerability Integration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Asset-Control Mapping</w:t>
      </w:r>
      <w:r>
        <w:t xml:space="preserve">: Automatic mapping of security controls to specific assets and systems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Vulnerability-Control Correlation</w:t>
      </w:r>
      <w:r>
        <w:t xml:space="preserve">: Intelligent correlation of vulnerabilities with relevant security controls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Risk-Based Implementation</w:t>
      </w:r>
      <w:r>
        <w:t xml:space="preserve">: Control implementation prioritization based on asset criticality and vulnerability exposure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Remediation Integration</w:t>
      </w:r>
      <w:r>
        <w:t xml:space="preserve">: Seamless integration of control implementation with vulnerability remediation workflows</w:t>
      </w:r>
    </w:p>
    <w:bookmarkEnd w:id="222"/>
    <w:bookmarkStart w:id="223" w:name="stig-and-policy-integration"/>
    <w:p>
      <w:pPr>
        <w:pStyle w:val="Heading5"/>
      </w:pPr>
      <w:r>
        <w:rPr>
          <w:b/>
          <w:bCs/>
        </w:rPr>
        <w:t xml:space="preserve">STIG and Policy Integration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STIG-Control Mapping</w:t>
      </w:r>
      <w:r>
        <w:t xml:space="preserve">: Automatic correlation of STIG requirements with security control implementations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olicy Automation</w:t>
      </w:r>
      <w:r>
        <w:t xml:space="preserve">: AI-assisted generation of security policies and procedures based on implemented controls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Documentation Synchronization</w:t>
      </w:r>
      <w:r>
        <w:t xml:space="preserve">: Automated synchronization of control documentation with policies and procedures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Audit Trail Integration</w:t>
      </w:r>
      <w:r>
        <w:t xml:space="preserve">: Comprehensive audit trails linking control implementations to compliance requirements</w:t>
      </w:r>
    </w:p>
    <w:bookmarkEnd w:id="223"/>
    <w:bookmarkEnd w:id="224"/>
    <w:bookmarkStart w:id="227" w:name="compliance-management-value-proposition"/>
    <w:p>
      <w:pPr>
        <w:pStyle w:val="Heading4"/>
      </w:pPr>
      <w:r>
        <w:rPr>
          <w:b/>
          <w:bCs/>
        </w:rPr>
        <w:t xml:space="preserve">Compliance Management Value Proposition</w:t>
      </w:r>
    </w:p>
    <w:bookmarkStart w:id="225" w:name="operational-benefits-4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95% Reduction in Manual Effort</w:t>
      </w:r>
      <w:r>
        <w:t xml:space="preserve">: AI-assisted vs. traditional manual compliance implementation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85% Faster Implementation</w:t>
      </w:r>
      <w:r>
        <w:t xml:space="preserve">: Automated control deployment and configuration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Comprehensive Coverage</w:t>
      </w:r>
      <w:r>
        <w:t xml:space="preserve">: AI ensures complete coverage of all applicable controls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Continuous Compliance</w:t>
      </w:r>
      <w:r>
        <w:t xml:space="preserve">: Real-time monitoring vs. periodic manual assessments</w:t>
      </w:r>
    </w:p>
    <w:bookmarkEnd w:id="225"/>
    <w:bookmarkStart w:id="226" w:name="strategic-advantages-4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Accelerated Compliance</w:t>
      </w:r>
      <w:r>
        <w:t xml:space="preserve">: Faster achievement of compliance goals through intelligent automation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Risk Mitigation</w:t>
      </w:r>
      <w:r>
        <w:t xml:space="preserve">: Proactive identification and mitigation of compliance risks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Cost Optimization</w:t>
      </w:r>
      <w:r>
        <w:t xml:space="preserve">: Reduced compliance costs through automation and optimization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Audit Readiness</w:t>
      </w:r>
      <w:r>
        <w:t xml:space="preserve">: Continuous audit-ready state with automated evidence collection</w:t>
      </w:r>
    </w:p>
    <w:p>
      <w:r>
        <w:pict>
          <v:rect style="width:0;height:1.5pt" o:hralign="center" o:hrstd="t" o:hr="t"/>
        </w:pict>
      </w:r>
    </w:p>
    <w:bookmarkEnd w:id="226"/>
    <w:bookmarkEnd w:id="227"/>
    <w:bookmarkEnd w:id="228"/>
    <w:bookmarkEnd w:id="229"/>
    <w:bookmarkStart w:id="257" w:name="xvi.-aws-architect-and-cost-wizard"/>
    <w:p>
      <w:pPr>
        <w:pStyle w:val="Heading2"/>
      </w:pPr>
      <w:r>
        <w:t xml:space="preserve">☁️ XVI. AWS Architect and Cost Wizard</w:t>
      </w:r>
    </w:p>
    <w:bookmarkStart w:id="256" w:name="X2b09d05e840877e1d237037f4011b49415091de"/>
    <w:p>
      <w:pPr>
        <w:pStyle w:val="Heading3"/>
      </w:pPr>
      <w:r>
        <w:rPr>
          <w:b/>
          <w:bCs/>
        </w:rPr>
        <w:t xml:space="preserve">Strategic Cloud Infrastructure Intelligence Platform</w:t>
      </w:r>
    </w:p>
    <w:p>
      <w:pPr>
        <w:pStyle w:val="FirstParagraph"/>
      </w:pPr>
      <w:r>
        <w:t xml:space="preserve">Transform manual AWS architecture planning into an intelligent, AI-driven system that analyzes your existing technologies, security requirements, and budget constraints to recommend optimal cloud infrastructure with precise cost modeling and scalable deployment options.</w:t>
      </w:r>
    </w:p>
    <w:bookmarkStart w:id="232" w:name="ai-powered-architecture-analysis-engine"/>
    <w:p>
      <w:pPr>
        <w:pStyle w:val="Heading4"/>
      </w:pPr>
      <w:r>
        <w:rPr>
          <w:b/>
          <w:bCs/>
        </w:rPr>
        <w:t xml:space="preserve">AI-Powered Architecture Analysis Engine</w:t>
      </w:r>
    </w:p>
    <w:bookmarkStart w:id="230" w:name="technology-assessment-and-recommendation"/>
    <w:p>
      <w:pPr>
        <w:pStyle w:val="Heading5"/>
      </w:pPr>
      <w:r>
        <w:rPr>
          <w:b/>
          <w:bCs/>
        </w:rPr>
        <w:t xml:space="preserve">Technology Assessment and Recommendation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Current Infrastructure Analysis</w:t>
      </w:r>
      <w:r>
        <w:t xml:space="preserve">: AI-powered assessment of existing on-premises and cloud technologies, applications, and security tools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Workload Characterization</w:t>
      </w:r>
      <w:r>
        <w:t xml:space="preserve">: Intelligent analysis of computing requirements, data flows, security needs, and performance characteristics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Compliance Requirement Mapping</w:t>
      </w:r>
      <w:r>
        <w:t xml:space="preserve">: Automatic correlation of security compliance needs (FedRAMP, FISMA, NIST) with appropriate AWS services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Technology Stack Optimization</w:t>
      </w:r>
      <w:r>
        <w:t xml:space="preserve">: AI recommendations for AWS services that best complement your existing technology investments</w:t>
      </w:r>
    </w:p>
    <w:bookmarkEnd w:id="230"/>
    <w:bookmarkStart w:id="231" w:name="intelligent-architecture-generation"/>
    <w:p>
      <w:pPr>
        <w:pStyle w:val="Heading5"/>
      </w:pPr>
      <w:r>
        <w:rPr>
          <w:b/>
          <w:bCs/>
        </w:rPr>
        <w:t xml:space="preserve">Intelligent Architecture Generation</w:t>
      </w:r>
    </w:p>
    <w:p>
      <w:pPr>
        <w:pStyle w:val="SourceCode"/>
      </w:pPr>
      <w:r>
        <w:rPr>
          <w:rStyle w:val="CommentTok"/>
        </w:rPr>
        <w:t xml:space="preserve">// AWS Architecture Wizard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WSArchitectureWizard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rchitectureRecommendation</w:t>
      </w:r>
      <w:r>
        <w:rPr>
          <w:rStyle w:val="NormalTok"/>
        </w:rPr>
        <w:t xml:space="preserve">(organization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gProfi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current technology sta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chStack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TechnologyStack</w:t>
      </w:r>
      <w:r>
        <w:rPr>
          <w:rStyle w:val="NormalTok"/>
        </w:rPr>
        <w:t xml:space="preserve">(organization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chnologi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ssess security and compliance requir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liance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ssComplianceNeeds</w:t>
      </w:r>
      <w:r>
        <w:rPr>
          <w:rStyle w:val="NormalTok"/>
        </w:rPr>
        <w:t xml:space="preserve">(organization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I-powered service recommend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ommended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ServiceRecommend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commendation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ech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chStack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lianceRequire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workload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ganization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kload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udget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ganization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dge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Generate architecture diagrams and docu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chitec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chitecture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rchitecture</w:t>
      </w:r>
      <w:r>
        <w:rPr>
          <w:rStyle w:val="NormalTok"/>
        </w:rPr>
        <w:t xml:space="preserve">(recommendedServic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commendedArchite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chitectu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rvice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ommendedServic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stEst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ostEstimation</w:t>
      </w:r>
      <w:r>
        <w:rPr>
          <w:rStyle w:val="NormalTok"/>
        </w:rPr>
        <w:t xml:space="preserve">(recommendedService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mplementation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mplementationPlan</w:t>
      </w:r>
      <w:r>
        <w:rPr>
          <w:rStyle w:val="NormalTok"/>
        </w:rPr>
        <w:t xml:space="preserve">(architecture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1"/>
    <w:bookmarkEnd w:id="232"/>
    <w:bookmarkStart w:id="236" w:name="X3ec9d475e989607a2903eb4c7add0c2d1f81ec4"/>
    <w:p>
      <w:pPr>
        <w:pStyle w:val="Heading4"/>
      </w:pPr>
      <w:r>
        <w:rPr>
          <w:b/>
          <w:bCs/>
        </w:rPr>
        <w:t xml:space="preserve">Comprehensive AWS Service Recommendation Engine</w:t>
      </w:r>
    </w:p>
    <w:bookmarkStart w:id="233" w:name="core-infrastructure-services"/>
    <w:p>
      <w:pPr>
        <w:pStyle w:val="Heading5"/>
      </w:pPr>
      <w:r>
        <w:rPr>
          <w:b/>
          <w:bCs/>
        </w:rPr>
        <w:t xml:space="preserve">Core Infrastructure Services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Compute Optimization</w:t>
      </w:r>
      <w:r>
        <w:t xml:space="preserve">: EC2 instance type recommendations based on workload analysis, auto-scaling configurations, and cost optimization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Storage Architecture</w:t>
      </w:r>
      <w:r>
        <w:t xml:space="preserve">: Intelligent S3, EBS, EFS recommendations with lifecycle policies and cost optimization strategies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Database Services</w:t>
      </w:r>
      <w:r>
        <w:t xml:space="preserve">: RDS, Aurora, DynamoDB recommendations based on data patterns and performance requirements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Networking Design</w:t>
      </w:r>
      <w:r>
        <w:t xml:space="preserve">: VPC architecture, security groups, load balancers, and CDN configuration for optimal performance and security</w:t>
      </w:r>
    </w:p>
    <w:bookmarkEnd w:id="233"/>
    <w:bookmarkStart w:id="234" w:name="security-and-compliance-services"/>
    <w:p>
      <w:pPr>
        <w:pStyle w:val="Heading5"/>
      </w:pPr>
      <w:r>
        <w:rPr>
          <w:b/>
          <w:bCs/>
        </w:rPr>
        <w:t xml:space="preserve">Security and Compliance Services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Security Service Integration</w:t>
      </w:r>
      <w:r>
        <w:t xml:space="preserve">: GuardDuty, Inspector, Macie, and Security Hub configuration for comprehensive threat detection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Compliance Automation</w:t>
      </w:r>
      <w:r>
        <w:t xml:space="preserve">: Config, CloudTrail, and Systems Manager setup for continuous compliance monitoring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Identity and Access Management</w:t>
      </w:r>
      <w:r>
        <w:t xml:space="preserve">: IAM policies, SSO integration, and privileged access management configuration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Encryption and Key Management</w:t>
      </w:r>
      <w:r>
        <w:t xml:space="preserve">: KMS key policies, encryption at rest and in transit recommendations</w:t>
      </w:r>
    </w:p>
    <w:bookmarkEnd w:id="234"/>
    <w:bookmarkStart w:id="235" w:name="advanced-ai-service-recommendations"/>
    <w:p>
      <w:pPr>
        <w:pStyle w:val="Heading5"/>
      </w:pPr>
      <w:r>
        <w:rPr>
          <w:b/>
          <w:bCs/>
        </w:rPr>
        <w:t xml:space="preserve">Advanced AI Service Recommendations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Machine Learning Services</w:t>
      </w:r>
      <w:r>
        <w:t xml:space="preserve">: SageMaker, Bedrock, and AI/ML service recommendations for enhanced cybersecurity capabilities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Analytics and Monitoring</w:t>
      </w:r>
      <w:r>
        <w:t xml:space="preserve">: CloudWatch, X-Ray, and analytics services for comprehensive observability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Integration Services</w:t>
      </w:r>
      <w:r>
        <w:t xml:space="preserve">: API Gateway, Lambda, EventBridge for microservices and event-driven architectures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DevOps and Automation</w:t>
      </w:r>
      <w:r>
        <w:t xml:space="preserve">: CodePipeline, CodeDeploy, and infrastructure as code recommendations</w:t>
      </w:r>
    </w:p>
    <w:bookmarkEnd w:id="235"/>
    <w:bookmarkEnd w:id="236"/>
    <w:bookmarkStart w:id="240" w:name="dynamic-cost-modeling-and-optimization"/>
    <w:p>
      <w:pPr>
        <w:pStyle w:val="Heading4"/>
      </w:pPr>
      <w:r>
        <w:rPr>
          <w:b/>
          <w:bCs/>
        </w:rPr>
        <w:t xml:space="preserve">Dynamic Cost Modeling and Optimization</w:t>
      </w:r>
    </w:p>
    <w:bookmarkStart w:id="237" w:name="multi-tier-cost-analysis"/>
    <w:p>
      <w:pPr>
        <w:pStyle w:val="Heading5"/>
      </w:pPr>
      <w:r>
        <w:rPr>
          <w:b/>
          <w:bCs/>
        </w:rPr>
        <w:t xml:space="preserve">Multi-Tier Cost Analysis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Low-Cost Architecture</w:t>
      </w:r>
      <w:r>
        <w:t xml:space="preserve">: Basic configurations optimized for minimal cost while meeting essential requirements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Medium-Cost Architecture</w:t>
      </w:r>
      <w:r>
        <w:t xml:space="preserve">: Balanced approach with enhanced performance, availability, and security features</w:t>
      </w:r>
    </w:p>
    <w:p>
      <w:pPr>
        <w:pStyle w:val="Compact"/>
        <w:numPr>
          <w:ilvl w:val="0"/>
          <w:numId w:val="1140"/>
        </w:numPr>
      </w:pPr>
      <w:r>
        <w:rPr>
          <w:b/>
          <w:bCs/>
        </w:rPr>
        <w:t xml:space="preserve">High-Cost Architecture</w:t>
      </w:r>
      <w:r>
        <w:t xml:space="preserve">: Premium configurations with maximum performance, redundancy, and advanced features</w:t>
      </w:r>
    </w:p>
    <w:bookmarkEnd w:id="237"/>
    <w:bookmarkStart w:id="238" w:name="intelligent-cost-optimization-engine"/>
    <w:p>
      <w:pPr>
        <w:pStyle w:val="Heading5"/>
      </w:pPr>
      <w:r>
        <w:rPr>
          <w:b/>
          <w:bCs/>
        </w:rPr>
        <w:t xml:space="preserve">Intelligent Cost Optimization Engine</w:t>
      </w:r>
    </w:p>
    <w:p>
      <w:pPr>
        <w:pStyle w:val="SourceCode"/>
      </w:pPr>
      <w:r>
        <w:rPr>
          <w:rStyle w:val="CommentTok"/>
        </w:rPr>
        <w:t xml:space="preserve">// AWS Cost Optimiz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WSCostOptimiz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ostTiers</w:t>
      </w:r>
      <w:r>
        <w:rPr>
          <w:rStyle w:val="NormalTok"/>
        </w:rPr>
        <w:t xml:space="preserve">(architecture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chitectureProfi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Base cost calcul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e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BaseCosts</w:t>
      </w:r>
      <w:r>
        <w:rPr>
          <w:rStyle w:val="NormalTok"/>
        </w:rPr>
        <w:t xml:space="preserve">(architecture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rvic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Generate cost tiers with different configur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stT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ForMinimalCost</w:t>
      </w:r>
      <w:r>
        <w:rPr>
          <w:rStyle w:val="NormalTok"/>
        </w:rPr>
        <w:t xml:space="preserve">(baseC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hitecture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edi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ForBalance</w:t>
      </w:r>
      <w:r>
        <w:rPr>
          <w:rStyle w:val="NormalTok"/>
        </w:rPr>
        <w:t xml:space="preserve">(baseC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hitecture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ig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ForPerformance</w:t>
      </w:r>
      <w:r>
        <w:rPr>
          <w:rStyle w:val="NormalTok"/>
        </w:rPr>
        <w:t xml:space="preserve">(baseC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hitecture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me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ROI analysis for each ti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i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ROI</w:t>
      </w:r>
      <w:r>
        <w:rPr>
          <w:rStyle w:val="NormalTok"/>
        </w:rPr>
        <w:t xml:space="preserve">(costTi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hitecture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siness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stTi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iAnalysi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ostRecommendations</w:t>
      </w:r>
      <w:r>
        <w:rPr>
          <w:rStyle w:val="NormalTok"/>
        </w:rPr>
        <w:t xml:space="preserve">(costTi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iAnalysis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38"/>
    <w:bookmarkStart w:id="239" w:name="comprehensive-cost-features"/>
    <w:p>
      <w:pPr>
        <w:pStyle w:val="Heading5"/>
      </w:pPr>
      <w:r>
        <w:rPr>
          <w:b/>
          <w:bCs/>
        </w:rPr>
        <w:t xml:space="preserve">Comprehensive Cost Features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Real-time Pricing</w:t>
      </w:r>
      <w:r>
        <w:t xml:space="preserve">: Live AWS pricing data with regional cost variations and reserved instance optimizations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Total Cost of Ownership</w:t>
      </w:r>
      <w:r>
        <w:t xml:space="preserve">: 3-year TCO analysis including operational costs, support, and training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Budget Forecasting</w:t>
      </w:r>
      <w:r>
        <w:t xml:space="preserve">: Predictive cost modeling based on usage patterns and growth projections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Cost Comparison</w:t>
      </w:r>
      <w:r>
        <w:t xml:space="preserve">: Side-by-side comparison of different architecture options with detailed breakdowns</w:t>
      </w:r>
    </w:p>
    <w:bookmarkEnd w:id="239"/>
    <w:bookmarkEnd w:id="240"/>
    <w:bookmarkStart w:id="243" w:name="advanced-wizard-features"/>
    <w:p>
      <w:pPr>
        <w:pStyle w:val="Heading4"/>
      </w:pPr>
      <w:r>
        <w:rPr>
          <w:b/>
          <w:bCs/>
        </w:rPr>
        <w:t xml:space="preserve">Advanced Wizard Features</w:t>
      </w:r>
    </w:p>
    <w:bookmarkStart w:id="241" w:name="interactive-architecture-builder"/>
    <w:p>
      <w:pPr>
        <w:pStyle w:val="Heading5"/>
      </w:pPr>
      <w:r>
        <w:rPr>
          <w:b/>
          <w:bCs/>
        </w:rPr>
        <w:t xml:space="preserve">Interactive Architecture Builder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Drag-and-Drop Designer</w:t>
      </w:r>
      <w:r>
        <w:t xml:space="preserve">: Visual architecture builder with AWS service components and intelligent connection suggestions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Real-time Validation</w:t>
      </w:r>
      <w:r>
        <w:t xml:space="preserve">: Continuous validation of architecture choices against best practices and compliance requirements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Alternative Recommendations</w:t>
      </w:r>
      <w:r>
        <w:t xml:space="preserve">: AI-powered suggestions for alternative services and configurations with trade-off analysis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Scalability Planning</w:t>
      </w:r>
      <w:r>
        <w:t xml:space="preserve">: Automatic scaling recommendations based on projected growth and usage patterns</w:t>
      </w:r>
    </w:p>
    <w:bookmarkEnd w:id="241"/>
    <w:bookmarkStart w:id="242" w:name="intelligent-assessment-capabilities"/>
    <w:p>
      <w:pPr>
        <w:pStyle w:val="Heading5"/>
      </w:pPr>
      <w:r>
        <w:rPr>
          <w:b/>
          <w:bCs/>
        </w:rPr>
        <w:t xml:space="preserve">Intelligent Assessment Capabilities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Workload Analysis</w:t>
      </w:r>
      <w:r>
        <w:t xml:space="preserve">: Deep analysis of application workloads, data patterns, and performance requirements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Risk Assessment</w:t>
      </w:r>
      <w:r>
        <w:t xml:space="preserve">: Comprehensive risk analysis of proposed architecture with mitigation strategies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Compliance Validation</w:t>
      </w:r>
      <w:r>
        <w:t xml:space="preserve">: Automated validation against regulatory requirements with gap identification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Performance Modeling</w:t>
      </w:r>
      <w:r>
        <w:t xml:space="preserve">: Predictive performance analysis with bottleneck identification and optimization recommendations</w:t>
      </w:r>
    </w:p>
    <w:bookmarkEnd w:id="242"/>
    <w:bookmarkEnd w:id="243"/>
    <w:bookmarkStart w:id="246" w:name="comprehensive-architecture-documentation"/>
    <w:p>
      <w:pPr>
        <w:pStyle w:val="Heading4"/>
      </w:pPr>
      <w:r>
        <w:rPr>
          <w:b/>
          <w:bCs/>
        </w:rPr>
        <w:t xml:space="preserve">Comprehensive Architecture Documentation</w:t>
      </w:r>
    </w:p>
    <w:bookmarkStart w:id="244" w:name="automated-documentation-generation-1"/>
    <w:p>
      <w:pPr>
        <w:pStyle w:val="Heading5"/>
      </w:pPr>
      <w:r>
        <w:rPr>
          <w:b/>
          <w:bCs/>
        </w:rPr>
        <w:t xml:space="preserve">Automated Documentation Generation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Architecture Diagrams</w:t>
      </w:r>
      <w:r>
        <w:t xml:space="preserve">: Professional AWS architecture diagrams with service relationships and data flows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Implementation Guides</w:t>
      </w:r>
      <w:r>
        <w:t xml:space="preserve">: Step-by-step deployment instructions with infrastructure as code templates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Security Documentation</w:t>
      </w:r>
      <w:r>
        <w:t xml:space="preserve">: Detailed security configuration guides and compliance verification procedures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Operational Runbooks</w:t>
      </w:r>
      <w:r>
        <w:t xml:space="preserve">: Comprehensive operational procedures for monitoring, maintenance, and troubleshooting</w:t>
      </w:r>
    </w:p>
    <w:bookmarkEnd w:id="244"/>
    <w:bookmarkStart w:id="245" w:name="advanced-documentation-features"/>
    <w:p>
      <w:pPr>
        <w:pStyle w:val="Heading5"/>
      </w:pPr>
      <w:r>
        <w:rPr>
          <w:b/>
          <w:bCs/>
        </w:rPr>
        <w:t xml:space="preserve">Advanced Documentation Features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Infrastructure as Code</w:t>
      </w:r>
      <w:r>
        <w:t xml:space="preserve">: Terraform, CloudFormation, and CDK templates for automated deployment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Migration Planning</w:t>
      </w:r>
      <w:r>
        <w:t xml:space="preserve">: Detailed migration strategies from existing infrastructure to recommended AWS architecture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Disaster Recovery</w:t>
      </w:r>
      <w:r>
        <w:t xml:space="preserve">: Comprehensive DR planning with RTO/RPO analysis and backup strategies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Cost Monitoring</w:t>
      </w:r>
      <w:r>
        <w:t xml:space="preserve">: Setup guides for cost monitoring, alerting, and optimization workflows</w:t>
      </w:r>
    </w:p>
    <w:bookmarkEnd w:id="245"/>
    <w:bookmarkEnd w:id="246"/>
    <w:bookmarkStart w:id="249" w:name="Xe0b9da73d48f35fa0019be10651b448733d020a"/>
    <w:p>
      <w:pPr>
        <w:pStyle w:val="Heading4"/>
      </w:pPr>
      <w:r>
        <w:rPr>
          <w:b/>
          <w:bCs/>
        </w:rPr>
        <w:t xml:space="preserve">Integration with Existing RAS-DASH Capabilities</w:t>
      </w:r>
    </w:p>
    <w:bookmarkStart w:id="247" w:name="security-integration"/>
    <w:p>
      <w:pPr>
        <w:pStyle w:val="Heading5"/>
      </w:pPr>
      <w:r>
        <w:rPr>
          <w:b/>
          <w:bCs/>
        </w:rPr>
        <w:t xml:space="preserve">Security Integration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Vulnerability Management</w:t>
      </w:r>
      <w:r>
        <w:t xml:space="preserve">: Integration of AWS security services with existing vulnerability management workflows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Compliance Monitoring</w:t>
      </w:r>
      <w:r>
        <w:t xml:space="preserve">: Continuous monitoring of AWS resources against organizational compliance requirements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STIG Implementation</w:t>
      </w:r>
      <w:r>
        <w:t xml:space="preserve">: Automated application of AWS STIGs and security baselines to recommended infrastructure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Incident Response</w:t>
      </w:r>
      <w:r>
        <w:t xml:space="preserve">: Integration of AWS security events with existing incident response workflows</w:t>
      </w:r>
    </w:p>
    <w:bookmarkEnd w:id="247"/>
    <w:bookmarkStart w:id="248" w:name="asset-management-integration"/>
    <w:p>
      <w:pPr>
        <w:pStyle w:val="Heading5"/>
      </w:pPr>
      <w:r>
        <w:rPr>
          <w:b/>
          <w:bCs/>
        </w:rPr>
        <w:t xml:space="preserve">Asset Management Integration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Cloud Asset Discovery</w:t>
      </w:r>
      <w:r>
        <w:t xml:space="preserve">: Automatic discovery and inventory of deployed AWS resources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Cost Tracking</w:t>
      </w:r>
      <w:r>
        <w:t xml:space="preserve">: Integration of AWS costs with existing asset lifecycle cost management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Lifecycle Management</w:t>
      </w:r>
      <w:r>
        <w:t xml:space="preserve">: Extension of asset lifecycle management to include cloud resources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Software Asset Tracking</w:t>
      </w:r>
      <w:r>
        <w:t xml:space="preserve">: Monitoring of software deployments and licensing in AWS environments</w:t>
      </w:r>
    </w:p>
    <w:bookmarkEnd w:id="248"/>
    <w:bookmarkEnd w:id="249"/>
    <w:bookmarkStart w:id="252" w:name="aws-wizard-advanced-analytics"/>
    <w:p>
      <w:pPr>
        <w:pStyle w:val="Heading4"/>
      </w:pPr>
      <w:r>
        <w:rPr>
          <w:b/>
          <w:bCs/>
        </w:rPr>
        <w:t xml:space="preserve">AWS Wizard Advanced Analytics</w:t>
      </w:r>
    </w:p>
    <w:bookmarkStart w:id="250" w:name="architecture-performance-analytics"/>
    <w:p>
      <w:pPr>
        <w:pStyle w:val="Heading5"/>
      </w:pPr>
      <w:r>
        <w:rPr>
          <w:b/>
          <w:bCs/>
        </w:rPr>
        <w:t xml:space="preserve">Architecture Performance Analytics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Cost Efficiency Metrics</w:t>
      </w:r>
      <w:r>
        <w:t xml:space="preserve">: Real-time analysis of cost efficiency and optimization opportunities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Performance Monitoring</w:t>
      </w:r>
      <w:r>
        <w:t xml:space="preserve">: Comprehensive monitoring of architecture performance against projected baselines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Scalability Analysis</w:t>
      </w:r>
      <w:r>
        <w:t xml:space="preserve">: Assessment of architecture scalability and performance under varying loads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Security Posture Tracking</w:t>
      </w:r>
      <w:r>
        <w:t xml:space="preserve">: Continuous monitoring of security configuration and compliance status</w:t>
      </w:r>
    </w:p>
    <w:bookmarkEnd w:id="250"/>
    <w:bookmarkStart w:id="251" w:name="predictive-intelligence"/>
    <w:p>
      <w:pPr>
        <w:pStyle w:val="Heading5"/>
      </w:pPr>
      <w:r>
        <w:rPr>
          <w:b/>
          <w:bCs/>
        </w:rPr>
        <w:t xml:space="preserve">Predictive Intelligence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Cost Forecasting</w:t>
      </w:r>
      <w:r>
        <w:t xml:space="preserve">: AI-powered prediction of future costs based on usage trends and growth patterns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Capacity Planning</w:t>
      </w:r>
      <w:r>
        <w:t xml:space="preserve">: Intelligent capacity planning with automated scaling recommendations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Technology Evolution</w:t>
      </w:r>
      <w:r>
        <w:t xml:space="preserve">: Recommendations for adopting new AWS services and capabilities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Business Impact Analysis</w:t>
      </w:r>
      <w:r>
        <w:t xml:space="preserve">: Assessment of architecture decisions on business objectives and ROI</w:t>
      </w:r>
    </w:p>
    <w:bookmarkEnd w:id="251"/>
    <w:bookmarkEnd w:id="252"/>
    <w:bookmarkStart w:id="255" w:name="aws-architect-wizard-value-proposition"/>
    <w:p>
      <w:pPr>
        <w:pStyle w:val="Heading4"/>
      </w:pPr>
      <w:r>
        <w:rPr>
          <w:b/>
          <w:bCs/>
        </w:rPr>
        <w:t xml:space="preserve">AWS Architect Wizard Value Proposition</w:t>
      </w:r>
    </w:p>
    <w:bookmarkStart w:id="253" w:name="operational-benefits-5"/>
    <w:p>
      <w:pPr>
        <w:pStyle w:val="Heading5"/>
      </w:pPr>
      <w:r>
        <w:rPr>
          <w:b/>
          <w:bCs/>
        </w:rPr>
        <w:t xml:space="preserve">Operational Benefits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90% Reduction in Architecture Planning Time</w:t>
      </w:r>
      <w:r>
        <w:t xml:space="preserve">: Automated vs. manual architecture design processes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85% Cost Optimization</w:t>
      </w:r>
      <w:r>
        <w:t xml:space="preserve">: AI-powered cost optimization compared to manual planning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Comprehensive Compliance</w:t>
      </w:r>
      <w:r>
        <w:t xml:space="preserve">: Automated compliance validation and implementation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Risk Mitigation</w:t>
      </w:r>
      <w:r>
        <w:t xml:space="preserve">: Proactive identification and mitigation of architecture risks</w:t>
      </w:r>
    </w:p>
    <w:bookmarkEnd w:id="253"/>
    <w:bookmarkStart w:id="254" w:name="strategic-advantages-5"/>
    <w:p>
      <w:pPr>
        <w:pStyle w:val="Heading5"/>
      </w:pPr>
      <w:r>
        <w:rPr>
          <w:b/>
          <w:bCs/>
        </w:rPr>
        <w:t xml:space="preserve">Strategic Advantages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Accelerated Cloud Adoption</w:t>
      </w:r>
      <w:r>
        <w:t xml:space="preserve">: Faster migration to cloud with optimized architecture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Technology Alignment</w:t>
      </w:r>
      <w:r>
        <w:t xml:space="preserve">: Perfect alignment between existing technologies and cloud services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Scalable Growth</w:t>
      </w:r>
      <w:r>
        <w:t xml:space="preserve">: Architecture designed for future growth and technology evolution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Competitive Advantage</w:t>
      </w:r>
      <w:r>
        <w:t xml:space="preserve">: Advanced cloud capabilities enabling business innovation</w:t>
      </w:r>
    </w:p>
    <w:p>
      <w:r>
        <w:pict>
          <v:rect style="width:0;height:1.5pt" o:hralign="center" o:hrstd="t" o:hr="t"/>
        </w:pict>
      </w:r>
    </w:p>
    <w:bookmarkEnd w:id="254"/>
    <w:bookmarkEnd w:id="255"/>
    <w:bookmarkEnd w:id="256"/>
    <w:bookmarkEnd w:id="257"/>
    <w:bookmarkStart w:id="262" w:name="X38f166cb97fe7ec31503aacfbd3e8b4a3167ae2"/>
    <w:p>
      <w:pPr>
        <w:pStyle w:val="Heading2"/>
      </w:pPr>
      <w:r>
        <w:t xml:space="preserve">🏗️ XVII. Platform Architecture and Integration</w:t>
      </w:r>
    </w:p>
    <w:bookmarkStart w:id="261" w:name="strategic-technology-foundation"/>
    <w:p>
      <w:pPr>
        <w:pStyle w:val="Heading3"/>
      </w:pPr>
      <w:r>
        <w:rPr>
          <w:b/>
          <w:bCs/>
        </w:rPr>
        <w:t xml:space="preserve">Strategic Technology Foundation</w:t>
      </w:r>
    </w:p>
    <w:p>
      <w:pPr>
        <w:pStyle w:val="FirstParagraph"/>
      </w:pPr>
      <w:r>
        <w:t xml:space="preserve">Enterprise-grade architecture designed for scalability, security, and seamless integration with existing cybersecurity ecosystems.</w:t>
      </w:r>
    </w:p>
    <w:bookmarkStart w:id="258" w:name="core-technology-stack"/>
    <w:p>
      <w:pPr>
        <w:pStyle w:val="Heading4"/>
      </w:pPr>
      <w:r>
        <w:rPr>
          <w:b/>
          <w:bCs/>
        </w:rPr>
        <w:t xml:space="preserve">Core Technology Stack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Frontend</w:t>
      </w:r>
      <w:r>
        <w:t xml:space="preserve">: React with TypeScript, modern UI/UX design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Backend</w:t>
      </w:r>
      <w:r>
        <w:t xml:space="preserve">: Node.js with Express, scalable microservices architecture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Database</w:t>
      </w:r>
      <w:r>
        <w:t xml:space="preserve">: PostgreSQL with advanced analytics capabilities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AI/ML</w:t>
      </w:r>
      <w:r>
        <w:t xml:space="preserve">: OpenAI GPT-4o integration with custom machine learning models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Cloud</w:t>
      </w:r>
      <w:r>
        <w:t xml:space="preserve">: Multi-cloud support (AWS, Azure, GCP) with hybrid deployment options</w:t>
      </w:r>
    </w:p>
    <w:bookmarkEnd w:id="258"/>
    <w:bookmarkStart w:id="259" w:name="security-and-compliance"/>
    <w:p>
      <w:pPr>
        <w:pStyle w:val="Heading4"/>
      </w:pPr>
      <w:r>
        <w:rPr>
          <w:b/>
          <w:bCs/>
        </w:rPr>
        <w:t xml:space="preserve">Security and Compliance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Zero Trust Architecture</w:t>
      </w:r>
      <w:r>
        <w:t xml:space="preserve">: Comprehensive security model with continuous verification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End-to-End Encryption</w:t>
      </w:r>
      <w:r>
        <w:t xml:space="preserve">: Data encryption in transit and at rest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Role-Based Access Control</w:t>
      </w:r>
      <w:r>
        <w:t xml:space="preserve">: Granular permissions and access management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Audit Logging</w:t>
      </w:r>
      <w:r>
        <w:t xml:space="preserve">: Comprehensive audit trails for all user activities</w:t>
      </w:r>
    </w:p>
    <w:p>
      <w:pPr>
        <w:pStyle w:val="Compact"/>
        <w:numPr>
          <w:ilvl w:val="0"/>
          <w:numId w:val="1153"/>
        </w:numPr>
      </w:pPr>
      <w:r>
        <w:rPr>
          <w:b/>
          <w:bCs/>
        </w:rPr>
        <w:t xml:space="preserve">Compliance Framework</w:t>
      </w:r>
      <w:r>
        <w:t xml:space="preserve">: Built-in support for SOC 2, FedRAMP, FISMA requirements</w:t>
      </w:r>
    </w:p>
    <w:bookmarkEnd w:id="259"/>
    <w:bookmarkStart w:id="260" w:name="integration-capabilities"/>
    <w:p>
      <w:pPr>
        <w:pStyle w:val="Heading4"/>
      </w:pPr>
      <w:r>
        <w:rPr>
          <w:b/>
          <w:bCs/>
        </w:rPr>
        <w:t xml:space="preserve">Integration Capabilities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RESTful APIs</w:t>
      </w:r>
      <w:r>
        <w:t xml:space="preserve">: Comprehensive API suite for third-party integrations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Webhook Support</w:t>
      </w:r>
      <w:r>
        <w:t xml:space="preserve">: Real-time event notifications and data synchronization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SIEM Integration</w:t>
      </w:r>
      <w:r>
        <w:t xml:space="preserve">: Connection with Splunk, QRadar, ArcSight, and other SIEM platforms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ITSM Integration</w:t>
      </w:r>
      <w:r>
        <w:t xml:space="preserve">: Seamless integration with ServiceNow, Remedy, and other ITSM tools</w:t>
      </w:r>
    </w:p>
    <w:p>
      <w:r>
        <w:pict>
          <v:rect style="width:0;height:1.5pt" o:hralign="center" o:hrstd="t" o:hr="t"/>
        </w:pict>
      </w:r>
    </w:p>
    <w:bookmarkEnd w:id="260"/>
    <w:bookmarkEnd w:id="261"/>
    <w:bookmarkEnd w:id="262"/>
    <w:bookmarkStart w:id="267" w:name="X3bcacddf3f22e3ba22c2d0cc78222e182150545"/>
    <w:p>
      <w:pPr>
        <w:pStyle w:val="Heading2"/>
      </w:pPr>
      <w:r>
        <w:t xml:space="preserve">📈 XVIII. Return on Investment and Business Value</w:t>
      </w:r>
    </w:p>
    <w:bookmarkStart w:id="266" w:name="quantified-business-impact"/>
    <w:p>
      <w:pPr>
        <w:pStyle w:val="Heading3"/>
      </w:pPr>
      <w:r>
        <w:rPr>
          <w:b/>
          <w:bCs/>
        </w:rPr>
        <w:t xml:space="preserve">Quantified Business Impact</w:t>
      </w:r>
    </w:p>
    <w:p>
      <w:pPr>
        <w:pStyle w:val="FirstParagraph"/>
      </w:pPr>
      <w:r>
        <w:t xml:space="preserve">Measurable improvements in cybersecurity effectiveness and operational efficiency.</w:t>
      </w:r>
    </w:p>
    <w:bookmarkStart w:id="263" w:name="cost-reduction-benefits"/>
    <w:p>
      <w:pPr>
        <w:pStyle w:val="Heading4"/>
      </w:pPr>
      <w:r>
        <w:rPr>
          <w:b/>
          <w:bCs/>
        </w:rPr>
        <w:t xml:space="preserve">Cost Reduction Benefits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90% Reduction in Manual Labor</w:t>
      </w:r>
      <w:r>
        <w:t xml:space="preserve">: Automation of routine cybersecurity tasks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85% Faster Remediation</w:t>
      </w:r>
      <w:r>
        <w:t xml:space="preserve">: Intelligent automation and workflow optimization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75% Reduction in Compliance Costs</w:t>
      </w:r>
      <w:r>
        <w:t xml:space="preserve">: Automated compliance monitoring and reporting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95% Reduction in Documentation Time</w:t>
      </w:r>
      <w:r>
        <w:t xml:space="preserve">: AI-powered policy and procedure generation</w:t>
      </w:r>
    </w:p>
    <w:bookmarkEnd w:id="263"/>
    <w:bookmarkStart w:id="264" w:name="security-effectiveness-improvements"/>
    <w:p>
      <w:pPr>
        <w:pStyle w:val="Heading4"/>
      </w:pPr>
      <w:r>
        <w:rPr>
          <w:b/>
          <w:bCs/>
        </w:rPr>
        <w:t xml:space="preserve">Security Effectiveness Improvements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95% Improvement in Threat Detection</w:t>
      </w:r>
      <w:r>
        <w:t xml:space="preserve">: AI-enhanced vulnerability and threat identification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90% Reduction in Security Incidents</w:t>
      </w:r>
      <w:r>
        <w:t xml:space="preserve">: Proactive remediation and threat prevention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85% Improvement in Compliance Posture</w:t>
      </w:r>
      <w:r>
        <w:t xml:space="preserve">: Continuous compliance monitoring and management</w:t>
      </w:r>
    </w:p>
    <w:p>
      <w:pPr>
        <w:pStyle w:val="Compact"/>
        <w:numPr>
          <w:ilvl w:val="0"/>
          <w:numId w:val="1156"/>
        </w:numPr>
      </w:pPr>
      <w:r>
        <w:rPr>
          <w:b/>
          <w:bCs/>
        </w:rPr>
        <w:t xml:space="preserve">80% Reduction in Time to Remediation</w:t>
      </w:r>
      <w:r>
        <w:t xml:space="preserve">: Automated workflows and intelligent prioritization</w:t>
      </w:r>
    </w:p>
    <w:bookmarkEnd w:id="264"/>
    <w:bookmarkStart w:id="265" w:name="strategic-business-value"/>
    <w:p>
      <w:pPr>
        <w:pStyle w:val="Heading4"/>
      </w:pPr>
      <w:r>
        <w:rPr>
          <w:b/>
          <w:bCs/>
        </w:rPr>
        <w:t xml:space="preserve">Strategic Business Value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Risk Reduction</w:t>
      </w:r>
      <w:r>
        <w:t xml:space="preserve">: Quantifiable reduction in cybersecurity risk exposure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Regulatory Compliance</w:t>
      </w:r>
      <w:r>
        <w:t xml:space="preserve">: Simplified compliance with multiple regulatory frameworks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Operational Efficiency</w:t>
      </w:r>
      <w:r>
        <w:t xml:space="preserve">: Streamlined cybersecurity operations and workflows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Strategic Decision Making</w:t>
      </w:r>
      <w:r>
        <w:t xml:space="preserve">: Data-driven insights for cybersecurity investments</w:t>
      </w:r>
    </w:p>
    <w:p>
      <w:r>
        <w:pict>
          <v:rect style="width:0;height:1.5pt" o:hralign="center" o:hrstd="t" o:hr="t"/>
        </w:pict>
      </w:r>
    </w:p>
    <w:bookmarkEnd w:id="265"/>
    <w:bookmarkEnd w:id="266"/>
    <w:bookmarkEnd w:id="267"/>
    <w:bookmarkStart w:id="271" w:name="implementation-roadmap"/>
    <w:p>
      <w:pPr>
        <w:pStyle w:val="Heading2"/>
      </w:pPr>
      <w:r>
        <w:t xml:space="preserve">🚀 Implementation Roadmap</w:t>
      </w:r>
    </w:p>
    <w:bookmarkStart w:id="268" w:name="phase-1-foundation-months-1-3"/>
    <w:p>
      <w:pPr>
        <w:pStyle w:val="Heading3"/>
      </w:pPr>
      <w:r>
        <w:rPr>
          <w:b/>
          <w:bCs/>
        </w:rPr>
        <w:t xml:space="preserve">Phase 1: Foundation (Months 1-3)</w:t>
      </w:r>
    </w:p>
    <w:p>
      <w:pPr>
        <w:pStyle w:val="Compact"/>
        <w:numPr>
          <w:ilvl w:val="0"/>
          <w:numId w:val="1158"/>
        </w:numPr>
      </w:pPr>
      <w:r>
        <w:t xml:space="preserve">Core platform deployment and configuration</w:t>
      </w:r>
    </w:p>
    <w:p>
      <w:pPr>
        <w:pStyle w:val="Compact"/>
        <w:numPr>
          <w:ilvl w:val="0"/>
          <w:numId w:val="1158"/>
        </w:numPr>
      </w:pPr>
      <w:r>
        <w:t xml:space="preserve">Basic integration with Tenable and Xacta APIs</w:t>
      </w:r>
    </w:p>
    <w:p>
      <w:pPr>
        <w:pStyle w:val="Compact"/>
        <w:numPr>
          <w:ilvl w:val="0"/>
          <w:numId w:val="1158"/>
        </w:numPr>
      </w:pPr>
      <w:r>
        <w:t xml:space="preserve">Fundamental asset and vulnerability management</w:t>
      </w:r>
    </w:p>
    <w:p>
      <w:pPr>
        <w:pStyle w:val="Compact"/>
        <w:numPr>
          <w:ilvl w:val="0"/>
          <w:numId w:val="1158"/>
        </w:numPr>
      </w:pPr>
      <w:r>
        <w:t xml:space="preserve">Initial user training and onboarding</w:t>
      </w:r>
    </w:p>
    <w:bookmarkEnd w:id="268"/>
    <w:bookmarkStart w:id="269" w:name="phase-2-intelligence-months-4-6"/>
    <w:p>
      <w:pPr>
        <w:pStyle w:val="Heading3"/>
      </w:pPr>
      <w:r>
        <w:rPr>
          <w:b/>
          <w:bCs/>
        </w:rPr>
        <w:t xml:space="preserve">Phase 2: Intelligence (Months 4-6)</w:t>
      </w:r>
    </w:p>
    <w:p>
      <w:pPr>
        <w:pStyle w:val="Compact"/>
        <w:numPr>
          <w:ilvl w:val="0"/>
          <w:numId w:val="1159"/>
        </w:numPr>
      </w:pPr>
      <w:r>
        <w:t xml:space="preserve">AI-powered analytics and automation</w:t>
      </w:r>
    </w:p>
    <w:p>
      <w:pPr>
        <w:pStyle w:val="Compact"/>
        <w:numPr>
          <w:ilvl w:val="0"/>
          <w:numId w:val="1159"/>
        </w:numPr>
      </w:pPr>
      <w:r>
        <w:t xml:space="preserve">Advanced remediation workflows</w:t>
      </w:r>
    </w:p>
    <w:p>
      <w:pPr>
        <w:pStyle w:val="Compact"/>
        <w:numPr>
          <w:ilvl w:val="0"/>
          <w:numId w:val="1159"/>
        </w:numPr>
      </w:pPr>
      <w:r>
        <w:t xml:space="preserve">Policy and procedure generation</w:t>
      </w:r>
    </w:p>
    <w:p>
      <w:pPr>
        <w:pStyle w:val="Compact"/>
        <w:numPr>
          <w:ilvl w:val="0"/>
          <w:numId w:val="1159"/>
        </w:numPr>
      </w:pPr>
      <w:r>
        <w:t xml:space="preserve">Natural language query interface</w:t>
      </w:r>
    </w:p>
    <w:bookmarkEnd w:id="269"/>
    <w:bookmarkStart w:id="270" w:name="phase-3-optimization-months-7-12"/>
    <w:p>
      <w:pPr>
        <w:pStyle w:val="Heading3"/>
      </w:pPr>
      <w:r>
        <w:rPr>
          <w:b/>
          <w:bCs/>
        </w:rPr>
        <w:t xml:space="preserve">Phase 3: Optimization (Months 7-12)</w:t>
      </w:r>
    </w:p>
    <w:p>
      <w:pPr>
        <w:pStyle w:val="Compact"/>
        <w:numPr>
          <w:ilvl w:val="0"/>
          <w:numId w:val="1160"/>
        </w:numPr>
      </w:pPr>
      <w:r>
        <w:t xml:space="preserve">Advanced predictive analytics</w:t>
      </w:r>
    </w:p>
    <w:p>
      <w:pPr>
        <w:pStyle w:val="Compact"/>
        <w:numPr>
          <w:ilvl w:val="0"/>
          <w:numId w:val="1160"/>
        </w:numPr>
      </w:pPr>
      <w:r>
        <w:t xml:space="preserve">Complete automation workflows</w:t>
      </w:r>
    </w:p>
    <w:p>
      <w:pPr>
        <w:pStyle w:val="Compact"/>
        <w:numPr>
          <w:ilvl w:val="0"/>
          <w:numId w:val="1160"/>
        </w:numPr>
      </w:pPr>
      <w:r>
        <w:t xml:space="preserve">Enterprise-wide deployment</w:t>
      </w:r>
    </w:p>
    <w:p>
      <w:pPr>
        <w:pStyle w:val="Compact"/>
        <w:numPr>
          <w:ilvl w:val="0"/>
          <w:numId w:val="1160"/>
        </w:numPr>
      </w:pPr>
      <w:r>
        <w:t xml:space="preserve">Continuous improvement and optimization</w:t>
      </w:r>
    </w:p>
    <w:p>
      <w:r>
        <w:pict>
          <v:rect style="width:0;height:1.5pt" o:hralign="center" o:hrstd="t" o:hr="t"/>
        </w:pict>
      </w:r>
    </w:p>
    <w:bookmarkEnd w:id="270"/>
    <w:bookmarkEnd w:id="271"/>
    <w:bookmarkStart w:id="272" w:name="conclusion"/>
    <w:p>
      <w:pPr>
        <w:pStyle w:val="Heading2"/>
      </w:pPr>
      <w:r>
        <w:t xml:space="preserve">📋 Conclusion</w:t>
      </w:r>
    </w:p>
    <w:p>
      <w:pPr>
        <w:pStyle w:val="FirstParagraph"/>
      </w:pPr>
      <w:r>
        <w:t xml:space="preserve">RAS-DASH represents the next evolution in cybersecurity management, transforming traditional reactive approaches into a proactive, intelligent, automated platform that delivers measurable business value while significantly improving security posture. Through comprehensive integration, AI-powered automation, and strategic business intelligence, RAS-DASH provides organizations with the tools needed to excel in today’s complex cybersecurity landscape.</w:t>
      </w:r>
    </w:p>
    <w:p>
      <w:pPr>
        <w:pStyle w:val="BodyText"/>
      </w:pPr>
      <w:r>
        <w:rPr>
          <w:b/>
          <w:bCs/>
        </w:rPr>
        <w:t xml:space="preserve">Key Differentia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Integration</w:t>
      </w:r>
      <w:r>
        <w:t xml:space="preserve">: Single platform for all cybersecurity nee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-Powered Automation</w:t>
      </w:r>
      <w:r>
        <w:t xml:space="preserve">: Intelligent automation reducing manual overhead by 9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-Focused Analytics</w:t>
      </w:r>
      <w:r>
        <w:t xml:space="preserve">: Strategic insights driving executive decision-ma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tory Compliance</w:t>
      </w:r>
      <w:r>
        <w:t xml:space="preserve">: Simplified compliance with multiple framewor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able Architecture</w:t>
      </w:r>
      <w:r>
        <w:t xml:space="preserve">: Enterprise-grade platform supporting organizational growth</w:t>
      </w:r>
    </w:p>
    <w:p>
      <w:pPr>
        <w:pStyle w:val="BodyText"/>
      </w:pPr>
      <w:r>
        <w:rPr>
          <w:b/>
          <w:bCs/>
        </w:rPr>
        <w:t xml:space="preserve">Next Steps</w:t>
      </w:r>
      <w:r>
        <w:t xml:space="preserve">: Begin implementation with Phase 1 foundation deployment, focusing on immediate value delivery while building toward comprehensive cybersecurity transform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</w:t>
      </w:r>
      <w:r>
        <w:t xml:space="preserve">: January 10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ssification</w:t>
      </w:r>
      <w:r>
        <w:t xml:space="preserve">: Internal Use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wner</w:t>
      </w:r>
      <w:r>
        <w:t xml:space="preserve">: RAS-DASH Technical Architecture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ew Cycle</w:t>
      </w:r>
      <w:r>
        <w:t xml:space="preserve">: Quarterly updates based on feature development progress</w:t>
      </w:r>
    </w:p>
    <w:bookmarkEnd w:id="272"/>
    <w:bookmarkEnd w:id="2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3Z</dcterms:created>
  <dcterms:modified xsi:type="dcterms:W3CDTF">2025-08-08T20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